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0C1236" w14:textId="77777777" w:rsidR="00841F01" w:rsidRPr="004F0FD4" w:rsidRDefault="00333E39" w:rsidP="001A276F">
      <w:pPr>
        <w:pStyle w:val="FirstPage"/>
        <w:rPr>
          <w:sz w:val="28"/>
          <w:rtl/>
        </w:rPr>
      </w:pPr>
      <w:r w:rsidRPr="004F0FD4">
        <w:rPr>
          <w:noProof/>
          <w:sz w:val="28"/>
          <w:lang w:bidi="ar-SA"/>
        </w:rPr>
        <w:drawing>
          <wp:inline distT="0" distB="0" distL="0" distR="0" wp14:anchorId="7DA2EB81" wp14:editId="6E31A5E7">
            <wp:extent cx="1446663" cy="1490661"/>
            <wp:effectExtent l="0" t="0" r="1270" b="0"/>
            <wp:docPr id="1" name="Picture 1" descr="Image result for دانشگاه علوم پزشکی شهید بهشتی لوگو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دانشگاه علوم پزشکی شهید بهشتی لوگو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804" cy="149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3A411" w14:textId="77777777" w:rsidR="00333E39" w:rsidRPr="004F0FD4" w:rsidRDefault="00333E39" w:rsidP="001A276F">
      <w:pPr>
        <w:pStyle w:val="FirstPage"/>
        <w:rPr>
          <w:sz w:val="28"/>
          <w:rtl/>
        </w:rPr>
      </w:pPr>
      <w:r w:rsidRPr="004F0FD4">
        <w:rPr>
          <w:rFonts w:hint="cs"/>
          <w:sz w:val="28"/>
          <w:rtl/>
        </w:rPr>
        <w:t>دانشکده بهداشت و ایمنی</w:t>
      </w:r>
    </w:p>
    <w:p w14:paraId="2E5A0315" w14:textId="77777777" w:rsidR="00333E39" w:rsidRPr="004F0FD4" w:rsidRDefault="00333E39" w:rsidP="001A276F">
      <w:pPr>
        <w:pStyle w:val="FirstPage"/>
        <w:rPr>
          <w:sz w:val="28"/>
          <w:rtl/>
        </w:rPr>
      </w:pPr>
    </w:p>
    <w:p w14:paraId="4E350D7A" w14:textId="17A44125" w:rsidR="00333E39" w:rsidRPr="00255BC0" w:rsidRDefault="00D275F0" w:rsidP="001A276F">
      <w:pPr>
        <w:pStyle w:val="FirstPage"/>
        <w:rPr>
          <w:b w:val="0"/>
          <w:bCs w:val="0"/>
          <w:sz w:val="28"/>
          <w:rtl/>
        </w:rPr>
      </w:pPr>
      <w:r>
        <w:rPr>
          <w:rFonts w:hint="cs"/>
          <w:b w:val="0"/>
          <w:bCs w:val="0"/>
          <w:sz w:val="28"/>
          <w:rtl/>
        </w:rPr>
        <w:t>رساله</w:t>
      </w:r>
      <w:r w:rsidR="00333E39" w:rsidRPr="00255BC0">
        <w:rPr>
          <w:rFonts w:hint="cs"/>
          <w:b w:val="0"/>
          <w:bCs w:val="0"/>
          <w:sz w:val="28"/>
          <w:rtl/>
        </w:rPr>
        <w:t xml:space="preserve"> برای دریافت درجه دکتری تخصصی (</w:t>
      </w:r>
      <w:r w:rsidR="00333E39" w:rsidRPr="00255BC0">
        <w:rPr>
          <w:b w:val="0"/>
          <w:bCs w:val="0"/>
          <w:sz w:val="28"/>
        </w:rPr>
        <w:t>Ph.D.</w:t>
      </w:r>
      <w:r w:rsidR="00333E39" w:rsidRPr="00255BC0">
        <w:rPr>
          <w:rFonts w:hint="cs"/>
          <w:b w:val="0"/>
          <w:bCs w:val="0"/>
          <w:sz w:val="28"/>
          <w:rtl/>
        </w:rPr>
        <w:t xml:space="preserve">) </w:t>
      </w:r>
    </w:p>
    <w:p w14:paraId="6452DAC8" w14:textId="42F020D6" w:rsidR="00333E39" w:rsidRPr="00255BC0" w:rsidRDefault="00333E39" w:rsidP="00D275F0">
      <w:pPr>
        <w:pStyle w:val="FirstPage"/>
        <w:rPr>
          <w:b w:val="0"/>
          <w:bCs w:val="0"/>
          <w:sz w:val="28"/>
          <w:rtl/>
        </w:rPr>
      </w:pPr>
      <w:r w:rsidRPr="00255BC0">
        <w:rPr>
          <w:rFonts w:hint="cs"/>
          <w:b w:val="0"/>
          <w:bCs w:val="0"/>
          <w:sz w:val="28"/>
          <w:rtl/>
        </w:rPr>
        <w:t xml:space="preserve">در رشته </w:t>
      </w:r>
    </w:p>
    <w:p w14:paraId="59A02636" w14:textId="77777777" w:rsidR="00333E39" w:rsidRPr="004F0FD4" w:rsidRDefault="00333E39" w:rsidP="001A276F">
      <w:pPr>
        <w:pStyle w:val="FirstPage"/>
        <w:rPr>
          <w:sz w:val="28"/>
          <w:rtl/>
        </w:rPr>
      </w:pPr>
    </w:p>
    <w:p w14:paraId="6FE6D39C" w14:textId="77777777" w:rsidR="00333E39" w:rsidRPr="004F0FD4" w:rsidRDefault="00333E39" w:rsidP="001A276F">
      <w:pPr>
        <w:pStyle w:val="FirstPage"/>
        <w:rPr>
          <w:sz w:val="28"/>
          <w:rtl/>
        </w:rPr>
      </w:pPr>
      <w:r w:rsidRPr="004F0FD4">
        <w:rPr>
          <w:rFonts w:hint="cs"/>
          <w:sz w:val="28"/>
          <w:rtl/>
        </w:rPr>
        <w:t>عنوان</w:t>
      </w:r>
    </w:p>
    <w:p w14:paraId="0EA28567" w14:textId="77777777" w:rsidR="00333E39" w:rsidRPr="004F0FD4" w:rsidRDefault="00333E39" w:rsidP="001A276F">
      <w:pPr>
        <w:pStyle w:val="FirstPage"/>
        <w:rPr>
          <w:sz w:val="28"/>
          <w:rtl/>
        </w:rPr>
      </w:pPr>
    </w:p>
    <w:p w14:paraId="0BE4874E" w14:textId="77777777" w:rsidR="00333E39" w:rsidRPr="004F0FD4" w:rsidRDefault="00333E39" w:rsidP="001A276F">
      <w:pPr>
        <w:pStyle w:val="FirstPage"/>
        <w:rPr>
          <w:sz w:val="28"/>
          <w:rtl/>
        </w:rPr>
      </w:pPr>
    </w:p>
    <w:p w14:paraId="5927685E" w14:textId="77777777" w:rsidR="00333E39" w:rsidRPr="004F0FD4" w:rsidRDefault="00333E39" w:rsidP="001A276F">
      <w:pPr>
        <w:pStyle w:val="FirstPage"/>
        <w:rPr>
          <w:sz w:val="28"/>
          <w:rtl/>
        </w:rPr>
      </w:pPr>
      <w:r w:rsidRPr="004F0FD4">
        <w:rPr>
          <w:rFonts w:hint="cs"/>
          <w:sz w:val="28"/>
          <w:rtl/>
        </w:rPr>
        <w:t>استاد راهنما</w:t>
      </w:r>
    </w:p>
    <w:p w14:paraId="57DBBE5B" w14:textId="0BC941DB" w:rsidR="00333E39" w:rsidRPr="004F0FD4" w:rsidRDefault="00333E39" w:rsidP="00D275F0">
      <w:pPr>
        <w:pStyle w:val="FirstPage"/>
        <w:rPr>
          <w:b w:val="0"/>
          <w:bCs w:val="0"/>
          <w:sz w:val="28"/>
          <w:rtl/>
        </w:rPr>
      </w:pPr>
      <w:r w:rsidRPr="004F0FD4">
        <w:rPr>
          <w:rFonts w:hint="cs"/>
          <w:b w:val="0"/>
          <w:bCs w:val="0"/>
          <w:sz w:val="28"/>
          <w:rtl/>
        </w:rPr>
        <w:t xml:space="preserve">دکتر </w:t>
      </w:r>
    </w:p>
    <w:p w14:paraId="24228B97" w14:textId="77777777" w:rsidR="00333E39" w:rsidRPr="004F0FD4" w:rsidRDefault="00333E39" w:rsidP="001A276F">
      <w:pPr>
        <w:pStyle w:val="FirstPage"/>
        <w:rPr>
          <w:sz w:val="28"/>
          <w:rtl/>
        </w:rPr>
      </w:pPr>
    </w:p>
    <w:p w14:paraId="5C51F439" w14:textId="77777777" w:rsidR="00333E39" w:rsidRPr="004F0FD4" w:rsidRDefault="00333E39" w:rsidP="001A276F">
      <w:pPr>
        <w:pStyle w:val="FirstPage"/>
        <w:rPr>
          <w:sz w:val="28"/>
          <w:rtl/>
        </w:rPr>
      </w:pPr>
    </w:p>
    <w:p w14:paraId="4F131CC7" w14:textId="77777777" w:rsidR="00333E39" w:rsidRPr="004F0FD4" w:rsidRDefault="00333E39" w:rsidP="001A276F">
      <w:pPr>
        <w:pStyle w:val="FirstPage"/>
        <w:rPr>
          <w:sz w:val="28"/>
          <w:rtl/>
        </w:rPr>
      </w:pPr>
      <w:r w:rsidRPr="004F0FD4">
        <w:rPr>
          <w:rFonts w:hint="cs"/>
          <w:sz w:val="28"/>
          <w:rtl/>
        </w:rPr>
        <w:t>اساتید مشاور</w:t>
      </w:r>
    </w:p>
    <w:p w14:paraId="2B43D19D" w14:textId="6708DCA6" w:rsidR="00333E39" w:rsidRPr="004F0FD4" w:rsidRDefault="00333E39" w:rsidP="001A276F">
      <w:pPr>
        <w:pStyle w:val="FirstPage"/>
        <w:rPr>
          <w:b w:val="0"/>
          <w:bCs w:val="0"/>
          <w:sz w:val="28"/>
          <w:rtl/>
        </w:rPr>
      </w:pPr>
      <w:r w:rsidRPr="004F0FD4">
        <w:rPr>
          <w:rFonts w:hint="cs"/>
          <w:b w:val="0"/>
          <w:bCs w:val="0"/>
          <w:sz w:val="28"/>
          <w:rtl/>
        </w:rPr>
        <w:t xml:space="preserve">دکتر </w:t>
      </w:r>
    </w:p>
    <w:p w14:paraId="63CD4D46" w14:textId="098C50EA" w:rsidR="00333E39" w:rsidRPr="004F0FD4" w:rsidRDefault="00333E39" w:rsidP="001A276F">
      <w:pPr>
        <w:pStyle w:val="FirstPage"/>
        <w:rPr>
          <w:b w:val="0"/>
          <w:bCs w:val="0"/>
          <w:sz w:val="28"/>
          <w:rtl/>
        </w:rPr>
      </w:pPr>
      <w:r w:rsidRPr="004F0FD4">
        <w:rPr>
          <w:rFonts w:hint="cs"/>
          <w:b w:val="0"/>
          <w:bCs w:val="0"/>
          <w:sz w:val="28"/>
          <w:rtl/>
        </w:rPr>
        <w:t xml:space="preserve">دکتر </w:t>
      </w:r>
    </w:p>
    <w:p w14:paraId="561A5D15" w14:textId="77777777" w:rsidR="00333E39" w:rsidRPr="004F0FD4" w:rsidRDefault="00333E39" w:rsidP="001A276F">
      <w:pPr>
        <w:pStyle w:val="FirstPage"/>
        <w:rPr>
          <w:sz w:val="28"/>
          <w:rtl/>
        </w:rPr>
      </w:pPr>
    </w:p>
    <w:p w14:paraId="4C71C2A0" w14:textId="77777777" w:rsidR="00333E39" w:rsidRPr="004F0FD4" w:rsidRDefault="00333E39" w:rsidP="001A276F">
      <w:pPr>
        <w:pStyle w:val="FirstPage"/>
        <w:rPr>
          <w:sz w:val="28"/>
          <w:rtl/>
        </w:rPr>
      </w:pPr>
    </w:p>
    <w:p w14:paraId="43443F5A" w14:textId="77777777" w:rsidR="00333E39" w:rsidRPr="004F0FD4" w:rsidRDefault="00333E39" w:rsidP="001A276F">
      <w:pPr>
        <w:pStyle w:val="FirstPage"/>
        <w:rPr>
          <w:sz w:val="28"/>
          <w:rtl/>
        </w:rPr>
      </w:pPr>
      <w:r w:rsidRPr="004F0FD4">
        <w:rPr>
          <w:rFonts w:hint="cs"/>
          <w:sz w:val="28"/>
          <w:rtl/>
        </w:rPr>
        <w:t>نگارش</w:t>
      </w:r>
    </w:p>
    <w:p w14:paraId="12AB7622" w14:textId="77777777" w:rsidR="00333E39" w:rsidRPr="004F0FD4" w:rsidRDefault="00333E39" w:rsidP="001A276F">
      <w:pPr>
        <w:pStyle w:val="FirstPage"/>
        <w:rPr>
          <w:sz w:val="28"/>
          <w:rtl/>
        </w:rPr>
      </w:pPr>
    </w:p>
    <w:p w14:paraId="56DFA1E2" w14:textId="77777777" w:rsidR="00333E39" w:rsidRPr="004F0FD4" w:rsidRDefault="00333E39" w:rsidP="001A276F">
      <w:pPr>
        <w:pStyle w:val="FirstPage"/>
        <w:rPr>
          <w:sz w:val="28"/>
          <w:rtl/>
        </w:rPr>
      </w:pPr>
    </w:p>
    <w:p w14:paraId="5C524965" w14:textId="77777777" w:rsidR="00333E39" w:rsidRPr="004F0FD4" w:rsidRDefault="004F0FD4" w:rsidP="001A276F">
      <w:pPr>
        <w:pStyle w:val="FirstPage"/>
        <w:rPr>
          <w:sz w:val="28"/>
          <w:rtl/>
        </w:rPr>
      </w:pPr>
      <w:r>
        <w:rPr>
          <w:rFonts w:hint="cs"/>
          <w:sz w:val="28"/>
          <w:rtl/>
        </w:rPr>
        <w:t>زمان ارائه</w:t>
      </w:r>
    </w:p>
    <w:p w14:paraId="515BF73F" w14:textId="77777777" w:rsidR="00333E39" w:rsidRPr="004F0FD4" w:rsidRDefault="00333E39" w:rsidP="004F0FD4">
      <w:pPr>
        <w:bidi w:val="0"/>
        <w:rPr>
          <w:rtl/>
        </w:rPr>
      </w:pPr>
      <w:r w:rsidRPr="004F0FD4">
        <w:rPr>
          <w:rtl/>
        </w:rPr>
        <w:br w:type="page"/>
      </w:r>
    </w:p>
    <w:p w14:paraId="502913A9" w14:textId="77777777" w:rsidR="00FC3DC2" w:rsidRPr="004F0FD4" w:rsidRDefault="00FC3DC2" w:rsidP="004F0FD4">
      <w:pPr>
        <w:bidi w:val="0"/>
      </w:pPr>
    </w:p>
    <w:p w14:paraId="52E42A30" w14:textId="77777777" w:rsidR="00FC3DC2" w:rsidRPr="004F0FD4" w:rsidRDefault="00FC3DC2" w:rsidP="004F0FD4">
      <w:pPr>
        <w:bidi w:val="0"/>
      </w:pPr>
    </w:p>
    <w:p w14:paraId="16334D94" w14:textId="77777777" w:rsidR="00FC3DC2" w:rsidRPr="004F0FD4" w:rsidRDefault="00FC3DC2" w:rsidP="004F0FD4">
      <w:pPr>
        <w:bidi w:val="0"/>
        <w:rPr>
          <w:noProof/>
        </w:rPr>
      </w:pPr>
    </w:p>
    <w:p w14:paraId="4933EDF3" w14:textId="77777777" w:rsidR="00FC3DC2" w:rsidRPr="004F0FD4" w:rsidRDefault="00FC3DC2" w:rsidP="004F0FD4">
      <w:pPr>
        <w:bidi w:val="0"/>
        <w:rPr>
          <w:noProof/>
        </w:rPr>
      </w:pPr>
    </w:p>
    <w:p w14:paraId="683C4C2E" w14:textId="77777777" w:rsidR="00365E74" w:rsidRPr="004F0FD4" w:rsidRDefault="00365E74" w:rsidP="004F0FD4">
      <w:pPr>
        <w:rPr>
          <w:noProof/>
          <w:rtl/>
        </w:rPr>
      </w:pPr>
    </w:p>
    <w:p w14:paraId="6C4376CC" w14:textId="77777777" w:rsidR="00365E74" w:rsidRPr="004F0FD4" w:rsidRDefault="00365E74" w:rsidP="004F0FD4">
      <w:pPr>
        <w:rPr>
          <w:noProof/>
          <w:rtl/>
        </w:rPr>
      </w:pPr>
    </w:p>
    <w:p w14:paraId="73315423" w14:textId="77777777" w:rsidR="00365E74" w:rsidRPr="004F0FD4" w:rsidRDefault="00365E74" w:rsidP="004F0FD4">
      <w:pPr>
        <w:rPr>
          <w:noProof/>
          <w:rtl/>
        </w:rPr>
      </w:pPr>
    </w:p>
    <w:p w14:paraId="4675AF70" w14:textId="77777777" w:rsidR="00365E74" w:rsidRPr="004F0FD4" w:rsidRDefault="00365E74" w:rsidP="004F0FD4">
      <w:pPr>
        <w:rPr>
          <w:noProof/>
          <w:rtl/>
        </w:rPr>
      </w:pPr>
    </w:p>
    <w:p w14:paraId="2BD824BF" w14:textId="77777777" w:rsidR="00333E39" w:rsidRPr="004F0FD4" w:rsidRDefault="00365E74" w:rsidP="004F0FD4">
      <w:pPr>
        <w:rPr>
          <w:rtl/>
        </w:rPr>
      </w:pPr>
      <w:r w:rsidRPr="004F0FD4">
        <w:rPr>
          <w:noProof/>
          <w:lang w:bidi="ar-SA"/>
        </w:rPr>
        <w:drawing>
          <wp:inline distT="0" distB="0" distL="0" distR="0" wp14:anchorId="01B67A72" wp14:editId="50840DB4">
            <wp:extent cx="5501271" cy="3955311"/>
            <wp:effectExtent l="0" t="0" r="0" b="0"/>
            <wp:docPr id="3" name="Picture 3" descr="طرح های بسم الله الرحمن الرحیم | Arabic calligraphy art, Bismillah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8" descr="طرح های بسم الله الرحمن الرحیم | Arabic calligraphy art, Bismillah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59" r="13104"/>
                    <a:stretch/>
                  </pic:blipFill>
                  <pic:spPr bwMode="auto">
                    <a:xfrm>
                      <a:off x="0" y="0"/>
                      <a:ext cx="5508656" cy="3960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33E39" w:rsidRPr="004F0FD4">
        <w:rPr>
          <w:rtl/>
        </w:rPr>
        <w:br w:type="page"/>
      </w:r>
    </w:p>
    <w:p w14:paraId="1E066AB0" w14:textId="77777777" w:rsidR="00D43F5A" w:rsidRPr="004F0FD4" w:rsidRDefault="00D43F5A" w:rsidP="004F0FD4">
      <w:pPr>
        <w:rPr>
          <w:rtl/>
        </w:rPr>
      </w:pPr>
    </w:p>
    <w:p w14:paraId="7737975C" w14:textId="77777777" w:rsidR="00D43F5A" w:rsidRPr="004F0FD4" w:rsidRDefault="00D43F5A" w:rsidP="004F0FD4">
      <w:pPr>
        <w:rPr>
          <w:rtl/>
        </w:rPr>
      </w:pPr>
    </w:p>
    <w:p w14:paraId="2AB691D2" w14:textId="77777777" w:rsidR="00D43F5A" w:rsidRPr="004F0FD4" w:rsidRDefault="00D43F5A" w:rsidP="004F0FD4">
      <w:pPr>
        <w:rPr>
          <w:rtl/>
        </w:rPr>
      </w:pPr>
    </w:p>
    <w:p w14:paraId="3904E042" w14:textId="77777777" w:rsidR="00D43F5A" w:rsidRPr="004F0FD4" w:rsidRDefault="00D43F5A" w:rsidP="004F0FD4">
      <w:pPr>
        <w:rPr>
          <w:rtl/>
        </w:rPr>
      </w:pPr>
    </w:p>
    <w:p w14:paraId="0B1C1BF2" w14:textId="77777777" w:rsidR="00365E74" w:rsidRPr="00255BC0" w:rsidRDefault="00365E74" w:rsidP="00255BC0">
      <w:pPr>
        <w:pStyle w:val="FirstPage"/>
        <w:rPr>
          <w:color w:val="222222"/>
        </w:rPr>
      </w:pPr>
      <w:r w:rsidRPr="00255BC0">
        <w:rPr>
          <w:rtl/>
        </w:rPr>
        <w:t>صدها فرشته بوسه بر آن دست می زند</w:t>
      </w:r>
      <w:r w:rsidRPr="00255BC0">
        <w:rPr>
          <w:color w:val="222222"/>
        </w:rPr>
        <w:br/>
      </w:r>
      <w:r w:rsidRPr="00255BC0">
        <w:rPr>
          <w:rtl/>
        </w:rPr>
        <w:t xml:space="preserve">کز </w:t>
      </w:r>
      <w:r w:rsidRPr="00255BC0">
        <w:rPr>
          <w:rFonts w:hint="cs"/>
          <w:rtl/>
        </w:rPr>
        <w:t>ک</w:t>
      </w:r>
      <w:r w:rsidRPr="00255BC0">
        <w:rPr>
          <w:rtl/>
        </w:rPr>
        <w:t>ار خلق یک گره بسته وا کند</w:t>
      </w:r>
      <w:r w:rsidRPr="00255BC0">
        <w:rPr>
          <w:color w:val="222222"/>
        </w:rPr>
        <w:br/>
      </w:r>
      <w:r w:rsidRPr="00255BC0">
        <w:rPr>
          <w:rtl/>
        </w:rPr>
        <w:t>سپاس مخصوص خداوند مهربان که به انسان توانایی و دانایی بخشید تا به بندگانش شفقت ورزد، مهربانی کند و در حل مشکلاتشان یاری شان نماید. از راحت خویش بگذرد و آسایش هم نوعان را مقدم دارد، با او معامله کند و در این خلوص انباز نگیرد و خوش باشد که پروردگار سمیع و بصیر است</w:t>
      </w:r>
      <w:r w:rsidRPr="00255BC0">
        <w:t>.</w:t>
      </w:r>
    </w:p>
    <w:p w14:paraId="5068CFD5" w14:textId="77777777" w:rsidR="00365E74" w:rsidRPr="00255BC0" w:rsidRDefault="00365E74" w:rsidP="00255BC0">
      <w:pPr>
        <w:pStyle w:val="FirstPage"/>
        <w:rPr>
          <w:color w:val="222222"/>
        </w:rPr>
      </w:pPr>
      <w:r w:rsidRPr="00255BC0">
        <w:rPr>
          <w:rtl/>
        </w:rPr>
        <w:t>سپاس ایزد منان که به من این فرصت را داد تا به این مرحله از علم رسیده و از هیچ محبتی دریغ نکرد و در تمام مراحل زندگیم مرا قوت قلب بود</w:t>
      </w:r>
      <w:r w:rsidRPr="00255BC0">
        <w:t>.</w:t>
      </w:r>
    </w:p>
    <w:p w14:paraId="5FF9EBB4" w14:textId="77777777" w:rsidR="001F4597" w:rsidRPr="004F0FD4" w:rsidRDefault="001F4597" w:rsidP="004F0FD4">
      <w:pPr>
        <w:bidi w:val="0"/>
      </w:pPr>
      <w:r w:rsidRPr="004F0FD4">
        <w:br w:type="page"/>
      </w:r>
    </w:p>
    <w:p w14:paraId="11D4439E" w14:textId="77777777" w:rsidR="001F4597" w:rsidRPr="004F0FD4" w:rsidRDefault="00D43F5A" w:rsidP="004F0FD4">
      <w:pPr>
        <w:rPr>
          <w:rtl/>
        </w:rPr>
      </w:pPr>
      <w:r w:rsidRPr="004F0FD4">
        <w:rPr>
          <w:rFonts w:hint="cs"/>
          <w:rtl/>
        </w:rPr>
        <w:lastRenderedPageBreak/>
        <w:t>تقدیر و تشکر</w:t>
      </w:r>
    </w:p>
    <w:p w14:paraId="1732B51B" w14:textId="1C36ED65" w:rsidR="001F4597" w:rsidRPr="004F0FD4" w:rsidRDefault="001F4597" w:rsidP="004F0FD4">
      <w:pPr>
        <w:rPr>
          <w:rtl/>
        </w:rPr>
      </w:pPr>
      <w:r w:rsidRPr="004F0FD4">
        <w:rPr>
          <w:rFonts w:hint="cs"/>
          <w:rtl/>
        </w:rPr>
        <w:t xml:space="preserve">در این بخش لازم می‌دانم از تمامی کسانی که </w:t>
      </w:r>
      <w:r w:rsidR="002B0E9B" w:rsidRPr="004F0FD4">
        <w:rPr>
          <w:rFonts w:hint="cs"/>
          <w:rtl/>
        </w:rPr>
        <w:t>اینجانب</w:t>
      </w:r>
      <w:r w:rsidRPr="004F0FD4">
        <w:rPr>
          <w:rFonts w:hint="cs"/>
          <w:rtl/>
        </w:rPr>
        <w:t xml:space="preserve"> را در پیشبرد </w:t>
      </w:r>
      <w:r w:rsidR="0025526D">
        <w:rPr>
          <w:rFonts w:hint="cs"/>
          <w:rtl/>
        </w:rPr>
        <w:t>رساله</w:t>
      </w:r>
      <w:r w:rsidRPr="004F0FD4">
        <w:rPr>
          <w:rFonts w:hint="cs"/>
          <w:rtl/>
        </w:rPr>
        <w:t xml:space="preserve"> یاری کردند کمال تشکر را بعمل آورم:</w:t>
      </w:r>
    </w:p>
    <w:p w14:paraId="0F5A82D6" w14:textId="77777777" w:rsidR="00365E74" w:rsidRPr="004F0FD4" w:rsidRDefault="00E7140A" w:rsidP="004F0FD4">
      <w:pPr>
        <w:rPr>
          <w:rtl/>
        </w:rPr>
      </w:pPr>
      <w:r w:rsidRPr="004F0FD4">
        <w:rPr>
          <w:rFonts w:hint="cs"/>
          <w:rtl/>
        </w:rPr>
        <w:t>استاد محترم راهنما</w:t>
      </w:r>
      <w:r w:rsidR="00365E74" w:rsidRPr="004F0FD4">
        <w:rPr>
          <w:rFonts w:hint="cs"/>
          <w:rtl/>
        </w:rPr>
        <w:t>.....</w:t>
      </w:r>
    </w:p>
    <w:p w14:paraId="1E59FDCC" w14:textId="77777777" w:rsidR="0045476A" w:rsidRPr="004F0FD4" w:rsidRDefault="0045476A" w:rsidP="004F0FD4">
      <w:pPr>
        <w:rPr>
          <w:rtl/>
        </w:rPr>
        <w:sectPr w:rsidR="0045476A" w:rsidRPr="004F0FD4" w:rsidSect="002361C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endnotePr>
            <w:numFmt w:val="decimal"/>
            <w:numRestart w:val="eachSect"/>
          </w:endnotePr>
          <w:pgSz w:w="11906" w:h="16838"/>
          <w:pgMar w:top="1701" w:right="1701" w:bottom="1418" w:left="1418" w:header="720" w:footer="720" w:gutter="0"/>
          <w:pgNumType w:fmt="arabicAbjad" w:start="1"/>
          <w:cols w:space="720"/>
          <w:bidi/>
          <w:rtlGutter/>
          <w:docGrid w:linePitch="360"/>
        </w:sectPr>
      </w:pPr>
    </w:p>
    <w:p w14:paraId="7D6A3B78" w14:textId="77777777" w:rsidR="004F0FD4" w:rsidRPr="00255BC0" w:rsidRDefault="004F0FD4" w:rsidP="00255BC0">
      <w:pPr>
        <w:jc w:val="center"/>
        <w:rPr>
          <w:b/>
          <w:bCs/>
        </w:rPr>
      </w:pPr>
      <w:r w:rsidRPr="00255BC0">
        <w:rPr>
          <w:b/>
          <w:bCs/>
          <w:rtl/>
        </w:rPr>
        <w:lastRenderedPageBreak/>
        <w:t>بسمه‌تعال</w:t>
      </w:r>
      <w:r w:rsidRPr="00255BC0">
        <w:rPr>
          <w:rFonts w:hint="cs"/>
          <w:b/>
          <w:bCs/>
          <w:rtl/>
        </w:rPr>
        <w:t>ی</w:t>
      </w:r>
    </w:p>
    <w:p w14:paraId="6F786BEB" w14:textId="77777777" w:rsidR="004F0FD4" w:rsidRPr="00255BC0" w:rsidRDefault="004F0FD4" w:rsidP="00255BC0">
      <w:pPr>
        <w:jc w:val="center"/>
        <w:rPr>
          <w:b/>
          <w:bCs/>
        </w:rPr>
      </w:pPr>
    </w:p>
    <w:p w14:paraId="79D103FD" w14:textId="77777777" w:rsidR="004F0FD4" w:rsidRPr="00255BC0" w:rsidRDefault="004F0FD4" w:rsidP="00255BC0">
      <w:pPr>
        <w:jc w:val="center"/>
        <w:rPr>
          <w:b/>
          <w:bCs/>
          <w:rtl/>
        </w:rPr>
      </w:pPr>
      <w:r w:rsidRPr="00255BC0">
        <w:rPr>
          <w:b/>
          <w:bCs/>
          <w:rtl/>
        </w:rPr>
        <w:t>تأ</w:t>
      </w:r>
      <w:r w:rsidRPr="00255BC0">
        <w:rPr>
          <w:rFonts w:hint="cs"/>
          <w:b/>
          <w:bCs/>
          <w:rtl/>
        </w:rPr>
        <w:t>یی</w:t>
      </w:r>
      <w:r w:rsidRPr="00255BC0">
        <w:rPr>
          <w:rFonts w:hint="eastAsia"/>
          <w:b/>
          <w:bCs/>
          <w:rtl/>
        </w:rPr>
        <w:t>د</w:t>
      </w:r>
      <w:r w:rsidRPr="00255BC0">
        <w:rPr>
          <w:rFonts w:hint="cs"/>
          <w:b/>
          <w:bCs/>
          <w:rtl/>
        </w:rPr>
        <w:t>ی</w:t>
      </w:r>
      <w:r w:rsidRPr="00255BC0">
        <w:rPr>
          <w:rFonts w:hint="eastAsia"/>
          <w:b/>
          <w:bCs/>
          <w:rtl/>
        </w:rPr>
        <w:t>ه</w:t>
      </w:r>
      <w:r w:rsidRPr="00255BC0">
        <w:rPr>
          <w:b/>
          <w:bCs/>
          <w:rtl/>
        </w:rPr>
        <w:t xml:space="preserve"> صحت و </w:t>
      </w:r>
      <w:r w:rsidRPr="00255BC0">
        <w:rPr>
          <w:rFonts w:hint="eastAsia"/>
          <w:b/>
          <w:bCs/>
          <w:rtl/>
        </w:rPr>
        <w:t>اصالت</w:t>
      </w:r>
      <w:r w:rsidRPr="00255BC0">
        <w:rPr>
          <w:b/>
          <w:bCs/>
          <w:rtl/>
        </w:rPr>
        <w:t xml:space="preserve"> </w:t>
      </w:r>
      <w:r w:rsidRPr="00255BC0">
        <w:rPr>
          <w:rFonts w:hint="eastAsia"/>
          <w:b/>
          <w:bCs/>
          <w:rtl/>
        </w:rPr>
        <w:t>نتا</w:t>
      </w:r>
      <w:r w:rsidRPr="00255BC0">
        <w:rPr>
          <w:rFonts w:hint="cs"/>
          <w:b/>
          <w:bCs/>
          <w:rtl/>
        </w:rPr>
        <w:t>ی</w:t>
      </w:r>
      <w:r w:rsidRPr="00255BC0">
        <w:rPr>
          <w:rFonts w:hint="eastAsia"/>
          <w:b/>
          <w:bCs/>
          <w:rtl/>
        </w:rPr>
        <w:t>ج</w:t>
      </w:r>
    </w:p>
    <w:p w14:paraId="6292F738" w14:textId="77777777" w:rsidR="004F0FD4" w:rsidRPr="00A76688" w:rsidRDefault="004F0FD4" w:rsidP="004F0FD4">
      <w:pPr>
        <w:rPr>
          <w:rtl/>
        </w:rPr>
      </w:pPr>
    </w:p>
    <w:p w14:paraId="3B23185B" w14:textId="0019331D" w:rsidR="004F0FD4" w:rsidRPr="00A76688" w:rsidRDefault="004F0FD4" w:rsidP="0025526D">
      <w:pPr>
        <w:rPr>
          <w:rtl/>
        </w:rPr>
      </w:pPr>
      <w:r w:rsidRPr="00A76688">
        <w:rPr>
          <w:rtl/>
        </w:rPr>
        <w:t xml:space="preserve"> </w:t>
      </w:r>
      <w:r w:rsidRPr="00A76688">
        <w:rPr>
          <w:rFonts w:hint="cs"/>
          <w:rtl/>
        </w:rPr>
        <w:t xml:space="preserve">اینجانب </w:t>
      </w:r>
      <w:r w:rsidRPr="00A76688">
        <w:rPr>
          <w:rtl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76688">
        <w:rPr>
          <w:rtl/>
        </w:rPr>
        <w:instrText xml:space="preserve"> </w:instrText>
      </w:r>
      <w:bookmarkStart w:id="0" w:name="Text1"/>
      <w:r w:rsidRPr="00A76688">
        <w:rPr>
          <w:rFonts w:hint="cs"/>
        </w:rPr>
        <w:instrText>FORMTEXT</w:instrText>
      </w:r>
      <w:r w:rsidRPr="00A76688">
        <w:rPr>
          <w:rtl/>
        </w:rPr>
        <w:instrText xml:space="preserve"> </w:instrText>
      </w:r>
      <w:r w:rsidRPr="00A76688">
        <w:rPr>
          <w:rtl/>
        </w:rPr>
      </w:r>
      <w:r w:rsidRPr="00A76688">
        <w:rPr>
          <w:rtl/>
        </w:rPr>
        <w:fldChar w:fldCharType="separate"/>
      </w:r>
      <w:r>
        <w:rPr>
          <w:rtl/>
        </w:rPr>
        <w:t> </w:t>
      </w:r>
      <w:r>
        <w:rPr>
          <w:rtl/>
        </w:rPr>
        <w:t> </w:t>
      </w:r>
      <w:r>
        <w:rPr>
          <w:rtl/>
        </w:rPr>
        <w:t> </w:t>
      </w:r>
      <w:r>
        <w:rPr>
          <w:rtl/>
        </w:rPr>
        <w:t> </w:t>
      </w:r>
      <w:r>
        <w:rPr>
          <w:rtl/>
        </w:rPr>
        <w:t> </w:t>
      </w:r>
      <w:r w:rsidRPr="00A76688">
        <w:rPr>
          <w:rtl/>
        </w:rPr>
        <w:fldChar w:fldCharType="end"/>
      </w:r>
      <w:bookmarkEnd w:id="0"/>
      <w:r w:rsidRPr="00A76688">
        <w:rPr>
          <w:rFonts w:hint="cs"/>
          <w:rtl/>
        </w:rPr>
        <w:t xml:space="preserve">دانشجوی </w:t>
      </w:r>
      <w:r w:rsidRPr="00A76688">
        <w:rPr>
          <w:rtl/>
        </w:rPr>
        <w:t>رشته</w:t>
      </w:r>
      <w:r w:rsidRPr="00A76688">
        <w:rPr>
          <w:rFonts w:hint="cs"/>
          <w:rtl/>
        </w:rPr>
        <w:t xml:space="preserve"> </w:t>
      </w:r>
      <w:r w:rsidRPr="00A76688">
        <w:rPr>
          <w:rtl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A76688">
        <w:rPr>
          <w:rtl/>
        </w:rPr>
        <w:instrText xml:space="preserve"> </w:instrText>
      </w:r>
      <w:bookmarkStart w:id="1" w:name="Text2"/>
      <w:r w:rsidRPr="00A76688">
        <w:rPr>
          <w:rFonts w:hint="cs"/>
        </w:rPr>
        <w:instrText>FORMTEXT</w:instrText>
      </w:r>
      <w:r w:rsidRPr="00A76688">
        <w:rPr>
          <w:rtl/>
        </w:rPr>
        <w:instrText xml:space="preserve"> </w:instrText>
      </w:r>
      <w:r w:rsidRPr="00A76688">
        <w:rPr>
          <w:rtl/>
        </w:rPr>
      </w:r>
      <w:r w:rsidRPr="00A76688">
        <w:rPr>
          <w:rtl/>
        </w:rPr>
        <w:fldChar w:fldCharType="separate"/>
      </w:r>
      <w:r w:rsidRPr="00A76688">
        <w:rPr>
          <w:noProof/>
          <w:rtl/>
        </w:rPr>
        <w:t> </w:t>
      </w:r>
      <w:r w:rsidRPr="00A76688">
        <w:rPr>
          <w:noProof/>
          <w:rtl/>
        </w:rPr>
        <w:t> </w:t>
      </w:r>
      <w:r w:rsidRPr="00A76688">
        <w:rPr>
          <w:noProof/>
          <w:rtl/>
        </w:rPr>
        <w:t> </w:t>
      </w:r>
      <w:r w:rsidRPr="00A76688">
        <w:rPr>
          <w:noProof/>
          <w:rtl/>
        </w:rPr>
        <w:t> </w:t>
      </w:r>
      <w:r w:rsidRPr="00A76688">
        <w:rPr>
          <w:noProof/>
          <w:rtl/>
        </w:rPr>
        <w:t> </w:t>
      </w:r>
      <w:r w:rsidRPr="00A76688">
        <w:rPr>
          <w:rtl/>
        </w:rPr>
        <w:fldChar w:fldCharType="end"/>
      </w:r>
      <w:bookmarkEnd w:id="1"/>
      <w:r>
        <w:rPr>
          <w:rFonts w:hint="cs"/>
          <w:rtl/>
        </w:rPr>
        <w:t xml:space="preserve"> </w:t>
      </w:r>
      <w:r w:rsidRPr="00A76688">
        <w:rPr>
          <w:rFonts w:hint="cs"/>
          <w:rtl/>
        </w:rPr>
        <w:t xml:space="preserve">مقطع </w:t>
      </w:r>
      <w:r>
        <w:rPr>
          <w:rtl/>
        </w:rPr>
        <w:fldChar w:fldCharType="begin">
          <w:ffData>
            <w:name w:val="Dropdown1"/>
            <w:enabled/>
            <w:calcOnExit w:val="0"/>
            <w:ddList>
              <w:listEntry w:val="         "/>
              <w:listEntry w:val="دکتری"/>
              <w:listEntry w:val="فوق لیسانس"/>
            </w:ddList>
          </w:ffData>
        </w:fldChar>
      </w:r>
      <w:r>
        <w:rPr>
          <w:rtl/>
        </w:rPr>
        <w:instrText xml:space="preserve"> </w:instrText>
      </w:r>
      <w:bookmarkStart w:id="2" w:name="Dropdown1"/>
      <w:r>
        <w:instrText>FORMDROPDOWN</w:instrText>
      </w:r>
      <w:r>
        <w:rPr>
          <w:rtl/>
        </w:rPr>
        <w:instrText xml:space="preserve"> </w:instrText>
      </w:r>
      <w:r w:rsidR="009460D9">
        <w:rPr>
          <w:rtl/>
        </w:rPr>
      </w:r>
      <w:r w:rsidR="009460D9">
        <w:rPr>
          <w:rtl/>
        </w:rPr>
        <w:fldChar w:fldCharType="separate"/>
      </w:r>
      <w:r>
        <w:rPr>
          <w:rtl/>
        </w:rPr>
        <w:fldChar w:fldCharType="end"/>
      </w:r>
      <w:bookmarkEnd w:id="2"/>
      <w:r>
        <w:rPr>
          <w:rFonts w:hint="cs"/>
          <w:rtl/>
        </w:rPr>
        <w:t xml:space="preserve"> </w:t>
      </w:r>
      <w:r w:rsidRPr="00A76688">
        <w:rPr>
          <w:rFonts w:hint="cs"/>
          <w:rtl/>
        </w:rPr>
        <w:t xml:space="preserve">به </w:t>
      </w:r>
      <w:r w:rsidRPr="00A76688">
        <w:rPr>
          <w:rtl/>
        </w:rPr>
        <w:t>شماره</w:t>
      </w:r>
      <w:r w:rsidRPr="00A76688">
        <w:rPr>
          <w:rFonts w:hint="cs"/>
          <w:rtl/>
        </w:rPr>
        <w:t xml:space="preserve"> دانشجویی</w:t>
      </w:r>
      <w:r>
        <w:rPr>
          <w:rFonts w:hint="cs"/>
          <w:rtl/>
        </w:rPr>
        <w:t xml:space="preserve"> </w:t>
      </w:r>
      <w:r>
        <w:rPr>
          <w:rtl/>
        </w:rPr>
        <w:fldChar w:fldCharType="begin">
          <w:ffData>
            <w:name w:val="Text3"/>
            <w:enabled/>
            <w:calcOnExit w:val="0"/>
            <w:textInput>
              <w:maxLength w:val="9"/>
            </w:textInput>
          </w:ffData>
        </w:fldChar>
      </w:r>
      <w:r>
        <w:rPr>
          <w:rtl/>
        </w:rPr>
        <w:instrText xml:space="preserve"> </w:instrText>
      </w:r>
      <w:bookmarkStart w:id="3" w:name="Text3"/>
      <w:r>
        <w:instrText>FORMTEXT</w:instrText>
      </w:r>
      <w:r>
        <w:rPr>
          <w:rtl/>
        </w:rPr>
        <w:instrText xml:space="preserve"> </w:instrText>
      </w:r>
      <w:r>
        <w:rPr>
          <w:rtl/>
        </w:rPr>
      </w:r>
      <w:r>
        <w:rPr>
          <w:rtl/>
        </w:rPr>
        <w:fldChar w:fldCharType="separate"/>
      </w:r>
      <w:r>
        <w:rPr>
          <w:noProof/>
          <w:rtl/>
        </w:rPr>
        <w:t> </w:t>
      </w:r>
      <w:r>
        <w:rPr>
          <w:noProof/>
          <w:rtl/>
        </w:rPr>
        <w:t> </w:t>
      </w:r>
      <w:r>
        <w:rPr>
          <w:noProof/>
          <w:rtl/>
        </w:rPr>
        <w:t> </w:t>
      </w:r>
      <w:r>
        <w:rPr>
          <w:noProof/>
          <w:rtl/>
        </w:rPr>
        <w:t> </w:t>
      </w:r>
      <w:r>
        <w:rPr>
          <w:noProof/>
          <w:rtl/>
        </w:rPr>
        <w:t> </w:t>
      </w:r>
      <w:r>
        <w:rPr>
          <w:rtl/>
        </w:rPr>
        <w:fldChar w:fldCharType="end"/>
      </w:r>
      <w:bookmarkEnd w:id="3"/>
      <w:r>
        <w:rPr>
          <w:rFonts w:hint="cs"/>
          <w:rtl/>
        </w:rPr>
        <w:t xml:space="preserve"> </w:t>
      </w:r>
      <w:r w:rsidRPr="00A76688">
        <w:rPr>
          <w:rtl/>
        </w:rPr>
        <w:t>تأ</w:t>
      </w:r>
      <w:r w:rsidRPr="00A76688">
        <w:rPr>
          <w:rFonts w:hint="cs"/>
          <w:rtl/>
        </w:rPr>
        <w:t>یی</w:t>
      </w:r>
      <w:r w:rsidRPr="00A76688">
        <w:rPr>
          <w:rFonts w:hint="eastAsia"/>
          <w:rtl/>
        </w:rPr>
        <w:t>د</w:t>
      </w:r>
      <w:r w:rsidRPr="00A76688">
        <w:rPr>
          <w:rFonts w:hint="cs"/>
          <w:rtl/>
        </w:rPr>
        <w:t xml:space="preserve"> می</w:t>
      </w:r>
      <w:r w:rsidRPr="00A76688">
        <w:rPr>
          <w:rFonts w:hint="eastAsia"/>
          <w:rtl/>
        </w:rPr>
        <w:t>‌</w:t>
      </w:r>
      <w:r w:rsidRPr="00A76688">
        <w:rPr>
          <w:rFonts w:hint="cs"/>
          <w:rtl/>
        </w:rPr>
        <w:t xml:space="preserve">نمایم که </w:t>
      </w:r>
      <w:r>
        <w:rPr>
          <w:rFonts w:hint="cs"/>
          <w:rtl/>
        </w:rPr>
        <w:t>تمامی</w:t>
      </w:r>
      <w:r w:rsidRPr="00A76688">
        <w:rPr>
          <w:rFonts w:hint="cs"/>
          <w:rtl/>
        </w:rPr>
        <w:t xml:space="preserve"> نتایج این </w:t>
      </w:r>
      <w:r w:rsidR="0025526D">
        <w:rPr>
          <w:rFonts w:hint="cs"/>
          <w:rtl/>
        </w:rPr>
        <w:t>رساله</w:t>
      </w:r>
      <w:r w:rsidRPr="00A76688">
        <w:rPr>
          <w:rFonts w:hint="cs"/>
          <w:rtl/>
        </w:rPr>
        <w:t xml:space="preserve"> حاصل کار اینجانب و بدون </w:t>
      </w:r>
      <w:r w:rsidRPr="00A76688">
        <w:rPr>
          <w:rtl/>
        </w:rPr>
        <w:t>ه</w:t>
      </w:r>
      <w:r>
        <w:rPr>
          <w:rFonts w:hint="cs"/>
          <w:rtl/>
        </w:rPr>
        <w:t xml:space="preserve">یچ </w:t>
      </w:r>
      <w:r w:rsidRPr="00A76688">
        <w:rPr>
          <w:rtl/>
        </w:rPr>
        <w:t>گونه</w:t>
      </w:r>
      <w:r w:rsidRPr="00A76688">
        <w:rPr>
          <w:rFonts w:hint="cs"/>
          <w:rtl/>
        </w:rPr>
        <w:t xml:space="preserve"> دخل و تصرف است و موارد </w:t>
      </w:r>
      <w:r w:rsidRPr="00A76688">
        <w:rPr>
          <w:rtl/>
        </w:rPr>
        <w:t>نسخه‌بردار</w:t>
      </w:r>
      <w:r w:rsidRPr="00A76688">
        <w:rPr>
          <w:rFonts w:hint="cs"/>
          <w:rtl/>
        </w:rPr>
        <w:t>ی‌</w:t>
      </w:r>
      <w:r w:rsidRPr="00A76688">
        <w:rPr>
          <w:rFonts w:hint="eastAsia"/>
          <w:rtl/>
        </w:rPr>
        <w:t>شده</w:t>
      </w:r>
      <w:r w:rsidRPr="00A76688">
        <w:rPr>
          <w:rFonts w:hint="cs"/>
          <w:rtl/>
        </w:rPr>
        <w:t xml:space="preserve"> از آثار دیگران را با ذکر کامل مشخصات منبع ذکر کرده</w:t>
      </w:r>
      <w:r w:rsidRPr="00A76688">
        <w:rPr>
          <w:rFonts w:hint="eastAsia"/>
          <w:rtl/>
        </w:rPr>
        <w:t>‌</w:t>
      </w:r>
      <w:r w:rsidRPr="00A76688">
        <w:rPr>
          <w:rFonts w:hint="cs"/>
          <w:rtl/>
        </w:rPr>
        <w:t xml:space="preserve">ام. در صورت اثبات خلاف مندرجات فوق، به تشخیص دانشگاه مطابق با ضوابط و مقررات حاکم (قانون حمایت از حقوق </w:t>
      </w:r>
      <w:r w:rsidRPr="00A76688">
        <w:rPr>
          <w:rtl/>
        </w:rPr>
        <w:t>مؤلفان</w:t>
      </w:r>
      <w:r w:rsidRPr="00A76688">
        <w:rPr>
          <w:rFonts w:hint="cs"/>
          <w:rtl/>
        </w:rPr>
        <w:t xml:space="preserve">، مصنفان و قانون ترجمه و تکثیر کتب نشریات و آثار صوتی، ضوابط و مقررات آموزشی، پژوهشی و انضباطی ...) با اینجانب رفتار خواهد شد و حق </w:t>
      </w:r>
      <w:r w:rsidRPr="00A76688">
        <w:rPr>
          <w:rtl/>
        </w:rPr>
        <w:t>هرگونه</w:t>
      </w:r>
      <w:r w:rsidRPr="00A76688">
        <w:rPr>
          <w:rFonts w:hint="cs"/>
          <w:rtl/>
        </w:rPr>
        <w:t xml:space="preserve"> اعتراض در خصوص احقاق، حقوق مکتسب و تشخیص و تعیین تخلف و مجازات را از خویش سلب می</w:t>
      </w:r>
      <w:r w:rsidRPr="00A76688">
        <w:rPr>
          <w:rFonts w:hint="eastAsia"/>
          <w:rtl/>
        </w:rPr>
        <w:t>‌</w:t>
      </w:r>
      <w:r w:rsidRPr="00A76688">
        <w:rPr>
          <w:rFonts w:hint="cs"/>
          <w:rtl/>
        </w:rPr>
        <w:t>کنم.</w:t>
      </w:r>
    </w:p>
    <w:p w14:paraId="4C6A1BF2" w14:textId="77777777" w:rsidR="004F0FD4" w:rsidRPr="00A76688" w:rsidRDefault="004F0FD4" w:rsidP="004F0FD4">
      <w:pPr>
        <w:rPr>
          <w:rtl/>
        </w:rPr>
      </w:pPr>
      <w:r w:rsidRPr="00A76688">
        <w:rPr>
          <w:rtl/>
        </w:rPr>
        <w:t xml:space="preserve"> </w:t>
      </w:r>
      <w:r w:rsidRPr="00A76688">
        <w:rPr>
          <w:rFonts w:hint="cs"/>
          <w:rtl/>
        </w:rPr>
        <w:t xml:space="preserve">در ضمن مسئولیت </w:t>
      </w:r>
      <w:r w:rsidRPr="00A76688">
        <w:rPr>
          <w:rtl/>
        </w:rPr>
        <w:t>هرگونه</w:t>
      </w:r>
      <w:r w:rsidRPr="00A76688">
        <w:rPr>
          <w:rFonts w:hint="cs"/>
          <w:rtl/>
        </w:rPr>
        <w:t xml:space="preserve"> پاسخگویی به </w:t>
      </w:r>
      <w:r w:rsidRPr="00A76688">
        <w:rPr>
          <w:rtl/>
        </w:rPr>
        <w:t>اشخاص</w:t>
      </w:r>
      <w:r w:rsidRPr="00A76688">
        <w:rPr>
          <w:rFonts w:hint="cs"/>
          <w:rtl/>
        </w:rPr>
        <w:t xml:space="preserve"> اعم از حقیقی</w:t>
      </w:r>
      <w:r>
        <w:rPr>
          <w:rFonts w:hint="cs"/>
          <w:rtl/>
        </w:rPr>
        <w:t>،</w:t>
      </w:r>
      <w:r w:rsidRPr="00A76688">
        <w:rPr>
          <w:rFonts w:hint="cs"/>
          <w:rtl/>
        </w:rPr>
        <w:t xml:space="preserve"> حقوقی و مراجع </w:t>
      </w:r>
      <w:r w:rsidRPr="00A76688">
        <w:rPr>
          <w:rtl/>
        </w:rPr>
        <w:t>ذ</w:t>
      </w:r>
      <w:r w:rsidRPr="00A76688">
        <w:rPr>
          <w:rFonts w:hint="cs"/>
          <w:rtl/>
        </w:rPr>
        <w:t>ی‌</w:t>
      </w:r>
      <w:r w:rsidRPr="00A76688">
        <w:rPr>
          <w:rFonts w:hint="eastAsia"/>
          <w:rtl/>
        </w:rPr>
        <w:t>صلاح</w:t>
      </w:r>
      <w:r w:rsidRPr="00A76688">
        <w:rPr>
          <w:rFonts w:hint="cs"/>
          <w:rtl/>
        </w:rPr>
        <w:t xml:space="preserve"> (اعم از اداری و قضایی) بر </w:t>
      </w:r>
      <w:r w:rsidRPr="00A76688">
        <w:rPr>
          <w:rtl/>
        </w:rPr>
        <w:t>عهده</w:t>
      </w:r>
      <w:r w:rsidRPr="00A76688">
        <w:rPr>
          <w:rFonts w:hint="cs"/>
          <w:rtl/>
        </w:rPr>
        <w:t xml:space="preserve"> خودم خواهد بود و دانشگاه </w:t>
      </w:r>
      <w:r w:rsidRPr="00A76688">
        <w:rPr>
          <w:rtl/>
        </w:rPr>
        <w:t>ه</w:t>
      </w:r>
      <w:r w:rsidRPr="00A76688">
        <w:rPr>
          <w:rFonts w:hint="cs"/>
          <w:rtl/>
        </w:rPr>
        <w:t>ی</w:t>
      </w:r>
      <w:r w:rsidRPr="00A76688">
        <w:rPr>
          <w:rFonts w:hint="eastAsia"/>
          <w:rtl/>
        </w:rPr>
        <w:t>چ‌گونه</w:t>
      </w:r>
      <w:r w:rsidRPr="00A76688">
        <w:rPr>
          <w:rFonts w:hint="cs"/>
          <w:rtl/>
        </w:rPr>
        <w:t xml:space="preserve"> مسئولیتی </w:t>
      </w:r>
      <w:r w:rsidRPr="00A76688">
        <w:rPr>
          <w:rtl/>
        </w:rPr>
        <w:t>درا</w:t>
      </w:r>
      <w:r w:rsidRPr="00A76688">
        <w:rPr>
          <w:rFonts w:hint="cs"/>
          <w:rtl/>
        </w:rPr>
        <w:t>ی</w:t>
      </w:r>
      <w:r w:rsidRPr="00A76688">
        <w:rPr>
          <w:rFonts w:hint="eastAsia"/>
          <w:rtl/>
        </w:rPr>
        <w:t>ن‌باره</w:t>
      </w:r>
      <w:r w:rsidRPr="00A76688">
        <w:rPr>
          <w:rFonts w:hint="cs"/>
          <w:rtl/>
        </w:rPr>
        <w:t xml:space="preserve"> نخواهد داشت.</w:t>
      </w:r>
    </w:p>
    <w:p w14:paraId="1DBEF84B" w14:textId="77777777" w:rsidR="004F0FD4" w:rsidRPr="00A76688" w:rsidRDefault="004F0FD4" w:rsidP="004F0FD4">
      <w:pPr>
        <w:rPr>
          <w:rtl/>
        </w:rPr>
      </w:pPr>
    </w:p>
    <w:p w14:paraId="424825DE" w14:textId="77777777" w:rsidR="004F0FD4" w:rsidRPr="00A76688" w:rsidRDefault="004F0FD4" w:rsidP="004F0FD4">
      <w:pPr>
        <w:rPr>
          <w:rtl/>
        </w:rPr>
      </w:pPr>
    </w:p>
    <w:p w14:paraId="64E1A092" w14:textId="77777777" w:rsidR="004F0FD4" w:rsidRPr="00A76688" w:rsidRDefault="004F0FD4" w:rsidP="004F0FD4">
      <w:pPr>
        <w:rPr>
          <w:rtl/>
        </w:rPr>
      </w:pPr>
    </w:p>
    <w:p w14:paraId="3ED9E299" w14:textId="77777777" w:rsidR="004F0FD4" w:rsidRPr="00A76688" w:rsidRDefault="004F0FD4" w:rsidP="00255BC0">
      <w:pPr>
        <w:jc w:val="right"/>
        <w:rPr>
          <w:rtl/>
        </w:rPr>
      </w:pPr>
      <w:r w:rsidRPr="00A76688">
        <w:rPr>
          <w:rFonts w:hint="cs"/>
          <w:rtl/>
        </w:rPr>
        <w:t>نام و نام خانوادگی دانشجو</w:t>
      </w:r>
    </w:p>
    <w:p w14:paraId="47D6CE17" w14:textId="77777777" w:rsidR="004F0FD4" w:rsidRPr="00A76688" w:rsidRDefault="004F0FD4" w:rsidP="00255BC0">
      <w:pPr>
        <w:jc w:val="right"/>
        <w:rPr>
          <w:rtl/>
        </w:rPr>
      </w:pPr>
      <w:r w:rsidRPr="00A76688">
        <w:rPr>
          <w:rFonts w:hint="cs"/>
          <w:rtl/>
        </w:rPr>
        <w:t>تاریخ و امضاء</w:t>
      </w:r>
      <w:r w:rsidRPr="00A76688">
        <w:t xml:space="preserve"> </w:t>
      </w:r>
      <w:r w:rsidRPr="00A76688">
        <w:rPr>
          <w:rFonts w:hint="cs"/>
          <w:rtl/>
        </w:rPr>
        <w:t xml:space="preserve">و </w:t>
      </w:r>
      <w:r w:rsidRPr="00A76688">
        <w:rPr>
          <w:rtl/>
        </w:rPr>
        <w:t>اثرانگشت</w:t>
      </w:r>
    </w:p>
    <w:p w14:paraId="16AD1F46" w14:textId="77777777" w:rsidR="004F0FD4" w:rsidRDefault="004F0FD4" w:rsidP="004F0FD4">
      <w:pPr>
        <w:bidi w:val="0"/>
        <w:rPr>
          <w:rtl/>
        </w:rPr>
      </w:pPr>
      <w:r>
        <w:rPr>
          <w:rtl/>
        </w:rPr>
        <w:br w:type="page"/>
      </w:r>
    </w:p>
    <w:p w14:paraId="0A958EE2" w14:textId="31313FFC" w:rsidR="004F0FD4" w:rsidRPr="00255BC0" w:rsidRDefault="004F0FD4" w:rsidP="0025526D">
      <w:pPr>
        <w:jc w:val="center"/>
        <w:rPr>
          <w:b/>
          <w:bCs/>
          <w:sz w:val="26"/>
          <w:szCs w:val="26"/>
          <w:rtl/>
        </w:rPr>
      </w:pPr>
      <w:r w:rsidRPr="00255BC0">
        <w:rPr>
          <w:rFonts w:hint="eastAsia"/>
          <w:b/>
          <w:bCs/>
          <w:rtl/>
        </w:rPr>
        <w:lastRenderedPageBreak/>
        <w:t>حق</w:t>
      </w:r>
      <w:r w:rsidRPr="00255BC0">
        <w:rPr>
          <w:b/>
          <w:bCs/>
          <w:rtl/>
        </w:rPr>
        <w:t xml:space="preserve"> </w:t>
      </w:r>
      <w:r w:rsidRPr="00255BC0">
        <w:rPr>
          <w:rFonts w:hint="eastAsia"/>
          <w:b/>
          <w:bCs/>
          <w:rtl/>
        </w:rPr>
        <w:t>مالک</w:t>
      </w:r>
      <w:r w:rsidRPr="00255BC0">
        <w:rPr>
          <w:rFonts w:hint="cs"/>
          <w:b/>
          <w:bCs/>
          <w:rtl/>
        </w:rPr>
        <w:t>ی</w:t>
      </w:r>
      <w:r w:rsidRPr="00255BC0">
        <w:rPr>
          <w:rFonts w:hint="eastAsia"/>
          <w:b/>
          <w:bCs/>
          <w:rtl/>
        </w:rPr>
        <w:t>ت</w:t>
      </w:r>
      <w:r w:rsidRPr="00255BC0">
        <w:rPr>
          <w:b/>
          <w:bCs/>
          <w:rtl/>
        </w:rPr>
        <w:t xml:space="preserve"> </w:t>
      </w:r>
      <w:r w:rsidRPr="00255BC0">
        <w:rPr>
          <w:rFonts w:hint="eastAsia"/>
          <w:b/>
          <w:bCs/>
          <w:rtl/>
        </w:rPr>
        <w:t>ماد</w:t>
      </w:r>
      <w:r w:rsidRPr="00255BC0">
        <w:rPr>
          <w:rFonts w:hint="cs"/>
          <w:b/>
          <w:bCs/>
          <w:rtl/>
        </w:rPr>
        <w:t>ی</w:t>
      </w:r>
      <w:r w:rsidRPr="00255BC0">
        <w:rPr>
          <w:b/>
          <w:bCs/>
          <w:rtl/>
        </w:rPr>
        <w:t xml:space="preserve"> و معنو</w:t>
      </w:r>
      <w:r w:rsidRPr="00255BC0">
        <w:rPr>
          <w:rFonts w:hint="cs"/>
          <w:b/>
          <w:bCs/>
          <w:rtl/>
        </w:rPr>
        <w:t>ی</w:t>
      </w:r>
      <w:r w:rsidRPr="00255BC0">
        <w:rPr>
          <w:b/>
          <w:bCs/>
          <w:rtl/>
        </w:rPr>
        <w:t xml:space="preserve"> و مجوز </w:t>
      </w:r>
      <w:r w:rsidRPr="00255BC0">
        <w:rPr>
          <w:rFonts w:hint="eastAsia"/>
          <w:b/>
          <w:bCs/>
          <w:rtl/>
        </w:rPr>
        <w:t>بهره‌بردار</w:t>
      </w:r>
      <w:r w:rsidRPr="00255BC0">
        <w:rPr>
          <w:rFonts w:hint="cs"/>
          <w:b/>
          <w:bCs/>
          <w:rtl/>
        </w:rPr>
        <w:t>ی</w:t>
      </w:r>
      <w:r w:rsidRPr="00255BC0">
        <w:rPr>
          <w:b/>
          <w:bCs/>
          <w:rtl/>
        </w:rPr>
        <w:t xml:space="preserve"> از </w:t>
      </w:r>
      <w:r w:rsidR="0025526D">
        <w:rPr>
          <w:rFonts w:hint="cs"/>
          <w:b/>
          <w:bCs/>
          <w:rtl/>
        </w:rPr>
        <w:t>رساله</w:t>
      </w:r>
    </w:p>
    <w:p w14:paraId="26972E66" w14:textId="77777777" w:rsidR="004F0FD4" w:rsidRPr="00A76688" w:rsidRDefault="004F0FD4" w:rsidP="004F0FD4">
      <w:pPr>
        <w:rPr>
          <w:rtl/>
        </w:rPr>
      </w:pPr>
    </w:p>
    <w:p w14:paraId="10DBBEAC" w14:textId="34223B53" w:rsidR="004F0FD4" w:rsidRPr="00A76688" w:rsidRDefault="004F0FD4" w:rsidP="0025526D">
      <w:pPr>
        <w:rPr>
          <w:rtl/>
        </w:rPr>
      </w:pPr>
      <w:r w:rsidRPr="00A76688">
        <w:rPr>
          <w:rtl/>
        </w:rPr>
        <w:t xml:space="preserve"> </w:t>
      </w:r>
      <w:r w:rsidRPr="00A76688">
        <w:rPr>
          <w:rFonts w:hint="cs"/>
          <w:rtl/>
        </w:rPr>
        <w:t xml:space="preserve">نظر به اینکه چاپ و انتشار </w:t>
      </w:r>
      <w:r w:rsidR="0025526D">
        <w:rPr>
          <w:rFonts w:hint="cs"/>
          <w:rtl/>
        </w:rPr>
        <w:t>رساله</w:t>
      </w:r>
      <w:r w:rsidR="0025526D">
        <w:rPr>
          <w:rFonts w:hint="eastAsia"/>
          <w:rtl/>
        </w:rPr>
        <w:t>‌</w:t>
      </w:r>
      <w:r w:rsidRPr="00A76688">
        <w:rPr>
          <w:rFonts w:hint="cs"/>
          <w:rtl/>
        </w:rPr>
        <w:t xml:space="preserve">‌های تحصیلی دانشجویان دانشگاه علوم پزشکی شهید بهشتی مبین بخشی از فعالیت‌های علمی و پژوهشی دانشگاه است. بنابراین حقوق مادی و معنوی </w:t>
      </w:r>
      <w:r w:rsidR="0025526D">
        <w:rPr>
          <w:rFonts w:hint="cs"/>
          <w:rtl/>
        </w:rPr>
        <w:t>رساله</w:t>
      </w:r>
      <w:r w:rsidRPr="00A76688">
        <w:rPr>
          <w:rFonts w:hint="cs"/>
          <w:rtl/>
        </w:rPr>
        <w:t xml:space="preserve">‌های مصوب دانشگاه متعلق به دانشگاه </w:t>
      </w:r>
      <w:r>
        <w:rPr>
          <w:rFonts w:hint="cs"/>
          <w:rtl/>
        </w:rPr>
        <w:t xml:space="preserve">علوم پزشکی شهید بهشتی </w:t>
      </w:r>
      <w:r w:rsidRPr="00A76688">
        <w:rPr>
          <w:rFonts w:hint="cs"/>
          <w:rtl/>
        </w:rPr>
        <w:t xml:space="preserve">است و </w:t>
      </w:r>
      <w:r w:rsidRPr="00A76688">
        <w:rPr>
          <w:rtl/>
        </w:rPr>
        <w:t>هرگونه</w:t>
      </w:r>
      <w:r w:rsidRPr="00A76688">
        <w:rPr>
          <w:rFonts w:hint="cs"/>
          <w:rtl/>
        </w:rPr>
        <w:t xml:space="preserve"> بهره‌برداری از آن باید با ذکر نام دا</w:t>
      </w:r>
      <w:bookmarkStart w:id="4" w:name="_GoBack"/>
      <w:bookmarkEnd w:id="4"/>
      <w:r w:rsidRPr="00A76688">
        <w:rPr>
          <w:rFonts w:hint="cs"/>
          <w:rtl/>
        </w:rPr>
        <w:t xml:space="preserve">نشگاه و رعایت آیین‌نامه‌ها و </w:t>
      </w:r>
      <w:r w:rsidRPr="00A76688">
        <w:rPr>
          <w:rtl/>
        </w:rPr>
        <w:t>دستورالعمل‌ها</w:t>
      </w:r>
      <w:r w:rsidRPr="00A76688">
        <w:rPr>
          <w:rFonts w:hint="cs"/>
          <w:rtl/>
        </w:rPr>
        <w:t>ی مصوب دانشگاه باشد.</w:t>
      </w:r>
      <w:r w:rsidRPr="00A76688">
        <w:rPr>
          <w:rtl/>
        </w:rPr>
        <w:t xml:space="preserve"> نسخه‌بردار</w:t>
      </w:r>
      <w:r w:rsidRPr="00A76688">
        <w:rPr>
          <w:rFonts w:hint="cs"/>
          <w:rtl/>
        </w:rPr>
        <w:t xml:space="preserve">ی (به هر روش) چه از متن کامل یا از استخراج تنها با هماهنگی استاد راهنما و نویسنده </w:t>
      </w:r>
      <w:r w:rsidRPr="00A76688">
        <w:rPr>
          <w:rtl/>
        </w:rPr>
        <w:t>ثبت‌شده</w:t>
      </w:r>
      <w:r w:rsidRPr="00A76688">
        <w:rPr>
          <w:rFonts w:hint="cs"/>
          <w:rtl/>
        </w:rPr>
        <w:t xml:space="preserve"> و بر اساس </w:t>
      </w:r>
      <w:r w:rsidRPr="00A76688">
        <w:rPr>
          <w:rtl/>
        </w:rPr>
        <w:t>دستورالعمل</w:t>
      </w:r>
      <w:r w:rsidRPr="00A76688">
        <w:rPr>
          <w:rFonts w:hint="cs"/>
          <w:rtl/>
        </w:rPr>
        <w:t xml:space="preserve"> </w:t>
      </w:r>
      <w:r w:rsidRPr="00A76688">
        <w:rPr>
          <w:rtl/>
        </w:rPr>
        <w:t>کتابخانه</w:t>
      </w:r>
      <w:r w:rsidRPr="00A76688">
        <w:rPr>
          <w:rFonts w:hint="cs"/>
          <w:rtl/>
        </w:rPr>
        <w:t xml:space="preserve"> مرکزی دانشگاه علوم پزشکی شهید بهشتی </w:t>
      </w:r>
      <w:r w:rsidRPr="00A76688">
        <w:rPr>
          <w:rtl/>
        </w:rPr>
        <w:t>امکان‌پذ</w:t>
      </w:r>
      <w:r w:rsidRPr="00A76688">
        <w:rPr>
          <w:rFonts w:hint="cs"/>
          <w:rtl/>
        </w:rPr>
        <w:t>ی</w:t>
      </w:r>
      <w:r w:rsidRPr="00A76688">
        <w:rPr>
          <w:rFonts w:hint="eastAsia"/>
          <w:rtl/>
        </w:rPr>
        <w:t>ر</w:t>
      </w:r>
      <w:r w:rsidRPr="00A76688">
        <w:rPr>
          <w:rFonts w:hint="cs"/>
          <w:rtl/>
        </w:rPr>
        <w:t xml:space="preserve"> است. تکثیر نسخه</w:t>
      </w:r>
      <w:r w:rsidRPr="00A76688">
        <w:rPr>
          <w:rFonts w:hint="eastAsia"/>
          <w:rtl/>
        </w:rPr>
        <w:t>‌</w:t>
      </w:r>
      <w:r w:rsidRPr="00A76688">
        <w:rPr>
          <w:rFonts w:hint="cs"/>
          <w:rtl/>
        </w:rPr>
        <w:t xml:space="preserve">های بیشتر به هر شکل از </w:t>
      </w:r>
      <w:r w:rsidRPr="00A76688">
        <w:rPr>
          <w:rtl/>
        </w:rPr>
        <w:t>کپ</w:t>
      </w:r>
      <w:r w:rsidRPr="00A76688">
        <w:rPr>
          <w:rFonts w:hint="cs"/>
          <w:rtl/>
        </w:rPr>
        <w:t>ی‌</w:t>
      </w:r>
      <w:r w:rsidRPr="00A76688">
        <w:rPr>
          <w:rFonts w:hint="eastAsia"/>
          <w:rtl/>
        </w:rPr>
        <w:t>ها</w:t>
      </w:r>
      <w:r w:rsidRPr="00A76688">
        <w:rPr>
          <w:rFonts w:hint="cs"/>
          <w:rtl/>
        </w:rPr>
        <w:t xml:space="preserve">ی موجود، بر اساس این </w:t>
      </w:r>
      <w:r w:rsidRPr="00A76688">
        <w:rPr>
          <w:rtl/>
        </w:rPr>
        <w:t>دستورالعمل</w:t>
      </w:r>
      <w:r w:rsidRPr="00A76688">
        <w:rPr>
          <w:rFonts w:hint="cs"/>
          <w:rtl/>
        </w:rPr>
        <w:t xml:space="preserve"> بدون اجازه کتبی </w:t>
      </w:r>
      <w:r w:rsidRPr="00A76688">
        <w:rPr>
          <w:rtl/>
        </w:rPr>
        <w:t>امکان‌پذ</w:t>
      </w:r>
      <w:r w:rsidRPr="00A76688">
        <w:rPr>
          <w:rFonts w:hint="cs"/>
          <w:rtl/>
        </w:rPr>
        <w:t>ی</w:t>
      </w:r>
      <w:r w:rsidRPr="00A76688">
        <w:rPr>
          <w:rFonts w:hint="eastAsia"/>
          <w:rtl/>
        </w:rPr>
        <w:t>ر</w:t>
      </w:r>
      <w:r w:rsidRPr="00A76688">
        <w:rPr>
          <w:rFonts w:hint="cs"/>
          <w:rtl/>
        </w:rPr>
        <w:t xml:space="preserve"> نیست.</w:t>
      </w:r>
    </w:p>
    <w:p w14:paraId="592E8820" w14:textId="5D8C30DA" w:rsidR="004F0FD4" w:rsidRPr="00A76688" w:rsidRDefault="004F0FD4" w:rsidP="004F0FD4">
      <w:pPr>
        <w:rPr>
          <w:rtl/>
        </w:rPr>
      </w:pPr>
      <w:r w:rsidRPr="00A76688">
        <w:rPr>
          <w:rtl/>
        </w:rPr>
        <w:t xml:space="preserve"> </w:t>
      </w:r>
      <w:r w:rsidRPr="00A76688">
        <w:rPr>
          <w:rFonts w:hint="cs"/>
          <w:rtl/>
        </w:rPr>
        <w:t xml:space="preserve">انتشار مقاله یا </w:t>
      </w:r>
      <w:r w:rsidRPr="00A76688">
        <w:rPr>
          <w:rtl/>
        </w:rPr>
        <w:t>مقاله‌ها</w:t>
      </w:r>
      <w:r w:rsidRPr="00A76688">
        <w:rPr>
          <w:rFonts w:hint="cs"/>
          <w:rtl/>
        </w:rPr>
        <w:t xml:space="preserve">ی مستخرج از </w:t>
      </w:r>
      <w:r w:rsidR="0025526D">
        <w:rPr>
          <w:rFonts w:hint="cs"/>
          <w:rtl/>
        </w:rPr>
        <w:t>رساله</w:t>
      </w:r>
      <w:r w:rsidRPr="00A76688">
        <w:rPr>
          <w:rFonts w:hint="cs"/>
          <w:rtl/>
        </w:rPr>
        <w:t xml:space="preserve"> به‌صورت چاپ در نشریات علمی یا </w:t>
      </w:r>
      <w:r w:rsidRPr="00A76688">
        <w:rPr>
          <w:rtl/>
        </w:rPr>
        <w:t>ارائه</w:t>
      </w:r>
      <w:r w:rsidRPr="00A76688">
        <w:rPr>
          <w:rFonts w:hint="cs"/>
          <w:rtl/>
        </w:rPr>
        <w:t xml:space="preserve"> در مجامع علمی باید با نام دانشگاه بوده و استاد راهنما نویسنده مسئول (ترجیحاً) یا اول مقاله باشند. در </w:t>
      </w:r>
      <w:r w:rsidRPr="00A76688">
        <w:rPr>
          <w:rtl/>
        </w:rPr>
        <w:t>مقاله‌ها</w:t>
      </w:r>
      <w:r w:rsidRPr="00A76688">
        <w:rPr>
          <w:rFonts w:hint="cs"/>
          <w:rtl/>
        </w:rPr>
        <w:t xml:space="preserve">یی که پس از دانش‌آموختگی به‌صورت ترکیبی از اطلاعات جدید و نتایج حاصل از </w:t>
      </w:r>
      <w:r w:rsidR="0025526D">
        <w:rPr>
          <w:rFonts w:hint="cs"/>
          <w:rtl/>
        </w:rPr>
        <w:t>رساله</w:t>
      </w:r>
      <w:r w:rsidRPr="00A76688">
        <w:rPr>
          <w:rFonts w:hint="cs"/>
          <w:rtl/>
        </w:rPr>
        <w:t xml:space="preserve"> نیز منتشر می‌شود نیز باید نام دانشگاه درج شود. لازم است اساتید محترم راهنما و مشاور قبل از ارسال، پذیرش یا چاپ مقاله </w:t>
      </w:r>
      <w:r>
        <w:rPr>
          <w:rFonts w:hint="cs"/>
          <w:rtl/>
        </w:rPr>
        <w:t>تمامی</w:t>
      </w:r>
      <w:r w:rsidRPr="00A76688">
        <w:rPr>
          <w:rFonts w:hint="cs"/>
          <w:rtl/>
        </w:rPr>
        <w:t xml:space="preserve"> محتوای آن را تأیید و در صورت وجود </w:t>
      </w:r>
      <w:r w:rsidRPr="00A76688">
        <w:rPr>
          <w:rtl/>
        </w:rPr>
        <w:t>هرگونه</w:t>
      </w:r>
      <w:r w:rsidRPr="00A76688">
        <w:rPr>
          <w:rFonts w:hint="cs"/>
          <w:rtl/>
        </w:rPr>
        <w:t xml:space="preserve"> مشکل نسبت به توقف روند اقدام نمایند.</w:t>
      </w:r>
    </w:p>
    <w:p w14:paraId="692923F1" w14:textId="006C79B6" w:rsidR="004F0FD4" w:rsidRPr="00A76688" w:rsidRDefault="004F0FD4" w:rsidP="004F0FD4">
      <w:pPr>
        <w:rPr>
          <w:rtl/>
        </w:rPr>
      </w:pPr>
      <w:r w:rsidRPr="00A76688">
        <w:rPr>
          <w:rtl/>
        </w:rPr>
        <w:t xml:space="preserve"> </w:t>
      </w:r>
      <w:r w:rsidRPr="00A76688">
        <w:rPr>
          <w:rFonts w:hint="cs"/>
          <w:rtl/>
        </w:rPr>
        <w:t xml:space="preserve">ثبت اختراع و تدوین دانش فنی و یا </w:t>
      </w:r>
      <w:r w:rsidRPr="00A76688">
        <w:rPr>
          <w:rtl/>
        </w:rPr>
        <w:t>ارائه</w:t>
      </w:r>
      <w:r w:rsidRPr="00A76688">
        <w:rPr>
          <w:rFonts w:hint="cs"/>
          <w:rtl/>
        </w:rPr>
        <w:t xml:space="preserve"> ی</w:t>
      </w:r>
      <w:r w:rsidRPr="00A76688">
        <w:rPr>
          <w:rFonts w:hint="eastAsia"/>
          <w:rtl/>
        </w:rPr>
        <w:t>افته‌ها</w:t>
      </w:r>
      <w:r w:rsidRPr="00A76688">
        <w:rPr>
          <w:rFonts w:hint="cs"/>
          <w:rtl/>
        </w:rPr>
        <w:t xml:space="preserve"> در </w:t>
      </w:r>
      <w:r w:rsidRPr="00A76688">
        <w:rPr>
          <w:rtl/>
        </w:rPr>
        <w:t>جشنواره‌ها</w:t>
      </w:r>
      <w:r w:rsidRPr="00A76688">
        <w:rPr>
          <w:rFonts w:hint="cs"/>
          <w:rtl/>
        </w:rPr>
        <w:t xml:space="preserve">ی ملی، </w:t>
      </w:r>
      <w:r w:rsidRPr="00A76688">
        <w:rPr>
          <w:rtl/>
        </w:rPr>
        <w:t>منطقه‌ا</w:t>
      </w:r>
      <w:r w:rsidRPr="00A76688">
        <w:rPr>
          <w:rFonts w:hint="cs"/>
          <w:rtl/>
        </w:rPr>
        <w:t xml:space="preserve">ی و </w:t>
      </w:r>
      <w:r w:rsidRPr="00A76688">
        <w:rPr>
          <w:rtl/>
        </w:rPr>
        <w:t>ب</w:t>
      </w:r>
      <w:r w:rsidRPr="00A76688">
        <w:rPr>
          <w:rFonts w:hint="cs"/>
          <w:rtl/>
        </w:rPr>
        <w:t>ی</w:t>
      </w:r>
      <w:r w:rsidRPr="00A76688">
        <w:rPr>
          <w:rFonts w:hint="eastAsia"/>
          <w:rtl/>
        </w:rPr>
        <w:t>ن‌الملل</w:t>
      </w:r>
      <w:r w:rsidRPr="00A76688">
        <w:rPr>
          <w:rFonts w:hint="cs"/>
          <w:rtl/>
        </w:rPr>
        <w:t xml:space="preserve">ی حاصل نتایج مستخرج از </w:t>
      </w:r>
      <w:r w:rsidR="0025526D">
        <w:rPr>
          <w:rFonts w:hint="cs"/>
          <w:rtl/>
        </w:rPr>
        <w:t>رساله</w:t>
      </w:r>
      <w:r w:rsidRPr="00A76688">
        <w:rPr>
          <w:rFonts w:hint="cs"/>
          <w:rtl/>
        </w:rPr>
        <w:t xml:space="preserve"> باید با هماهنگی استاد راهنما انجام گیرد.</w:t>
      </w:r>
    </w:p>
    <w:p w14:paraId="6A54B91A" w14:textId="77777777" w:rsidR="004F0FD4" w:rsidRPr="00A76688" w:rsidRDefault="004F0FD4" w:rsidP="004F0FD4">
      <w:pPr>
        <w:rPr>
          <w:rtl/>
        </w:rPr>
      </w:pPr>
    </w:p>
    <w:p w14:paraId="4F4E1181" w14:textId="1836395F" w:rsidR="004F0FD4" w:rsidRPr="00A76688" w:rsidRDefault="004F0FD4" w:rsidP="004F0FD4">
      <w:pPr>
        <w:rPr>
          <w:rtl/>
        </w:rPr>
      </w:pPr>
      <w:r w:rsidRPr="00A76688">
        <w:rPr>
          <w:rFonts w:hint="cs"/>
          <w:rtl/>
        </w:rPr>
        <w:t xml:space="preserve">استفاده از </w:t>
      </w:r>
      <w:r w:rsidR="0025526D">
        <w:rPr>
          <w:rFonts w:hint="cs"/>
          <w:rtl/>
        </w:rPr>
        <w:t>رساله</w:t>
      </w:r>
      <w:r w:rsidRPr="00A76688">
        <w:rPr>
          <w:rFonts w:hint="cs"/>
          <w:rtl/>
        </w:rPr>
        <w:t xml:space="preserve"> در </w:t>
      </w:r>
      <w:r w:rsidRPr="00A76688">
        <w:rPr>
          <w:rtl/>
        </w:rPr>
        <w:t>مقاله‌ها</w:t>
      </w:r>
      <w:r w:rsidRPr="00A76688">
        <w:rPr>
          <w:rFonts w:hint="cs"/>
          <w:rtl/>
        </w:rPr>
        <w:t xml:space="preserve"> و یا هر نوشته علمی منوط به ذکر منبع </w:t>
      </w:r>
      <w:r w:rsidRPr="00A76688">
        <w:rPr>
          <w:rtl/>
        </w:rPr>
        <w:t>م</w:t>
      </w:r>
      <w:r w:rsidRPr="00A76688">
        <w:rPr>
          <w:rFonts w:hint="cs"/>
          <w:rtl/>
        </w:rPr>
        <w:t>ی‌</w:t>
      </w:r>
      <w:r w:rsidRPr="00A76688">
        <w:rPr>
          <w:rFonts w:hint="eastAsia"/>
          <w:rtl/>
        </w:rPr>
        <w:t>باشد</w:t>
      </w:r>
      <w:r w:rsidRPr="00A76688">
        <w:rPr>
          <w:rFonts w:hint="cs"/>
          <w:rtl/>
        </w:rPr>
        <w:t>.</w:t>
      </w:r>
    </w:p>
    <w:p w14:paraId="010273C2" w14:textId="77777777" w:rsidR="004F0FD4" w:rsidRPr="00A76688" w:rsidRDefault="004F0FD4" w:rsidP="004F0FD4">
      <w:pPr>
        <w:rPr>
          <w:rtl/>
        </w:rPr>
      </w:pPr>
    </w:p>
    <w:p w14:paraId="561F908C" w14:textId="77777777" w:rsidR="004F0FD4" w:rsidRPr="00A76688" w:rsidRDefault="004F0FD4" w:rsidP="00255BC0">
      <w:pPr>
        <w:jc w:val="right"/>
        <w:rPr>
          <w:rtl/>
        </w:rPr>
      </w:pPr>
    </w:p>
    <w:p w14:paraId="13F9381C" w14:textId="77777777" w:rsidR="004F0FD4" w:rsidRPr="00A76688" w:rsidRDefault="004F0FD4" w:rsidP="00255BC0">
      <w:pPr>
        <w:jc w:val="right"/>
        <w:rPr>
          <w:rtl/>
        </w:rPr>
      </w:pPr>
      <w:r w:rsidRPr="00A76688">
        <w:rPr>
          <w:rFonts w:hint="cs"/>
          <w:rtl/>
        </w:rPr>
        <w:t>نام و نام خانوادگی دانشجو</w:t>
      </w:r>
    </w:p>
    <w:p w14:paraId="5AEA42AB" w14:textId="77777777" w:rsidR="004F0FD4" w:rsidRPr="00A76688" w:rsidRDefault="004F0FD4" w:rsidP="00255BC0">
      <w:pPr>
        <w:jc w:val="right"/>
        <w:rPr>
          <w:rtl/>
        </w:rPr>
      </w:pPr>
      <w:r w:rsidRPr="00A76688">
        <w:rPr>
          <w:rFonts w:hint="cs"/>
          <w:rtl/>
        </w:rPr>
        <w:t>تاریخ، امضاء و اثرانگشت</w:t>
      </w:r>
    </w:p>
    <w:p w14:paraId="680C724F" w14:textId="77777777" w:rsidR="004F0FD4" w:rsidRPr="00A76688" w:rsidRDefault="004F0FD4" w:rsidP="00255BC0">
      <w:pPr>
        <w:jc w:val="right"/>
        <w:rPr>
          <w:rtl/>
        </w:rPr>
      </w:pPr>
    </w:p>
    <w:p w14:paraId="408A38E2" w14:textId="77777777" w:rsidR="0045476A" w:rsidRPr="004F0FD4" w:rsidRDefault="0045476A" w:rsidP="004F0FD4">
      <w:pPr>
        <w:rPr>
          <w:rtl/>
        </w:rPr>
      </w:pPr>
    </w:p>
    <w:p w14:paraId="11B51D6E" w14:textId="77777777" w:rsidR="001F4597" w:rsidRPr="004F0FD4" w:rsidRDefault="001F4597" w:rsidP="004F0FD4">
      <w:pPr>
        <w:bidi w:val="0"/>
        <w:rPr>
          <w:rtl/>
        </w:rPr>
      </w:pPr>
      <w:r w:rsidRPr="004F0FD4">
        <w:rPr>
          <w:rtl/>
        </w:rPr>
        <w:br w:type="page"/>
      </w:r>
    </w:p>
    <w:p w14:paraId="6C36CAF1" w14:textId="77777777" w:rsidR="001B2EA2" w:rsidRPr="00255BC0" w:rsidRDefault="001B2EA2" w:rsidP="004F0FD4">
      <w:pPr>
        <w:rPr>
          <w:b/>
          <w:bCs/>
          <w:sz w:val="28"/>
          <w:szCs w:val="28"/>
          <w:rtl/>
        </w:rPr>
      </w:pPr>
      <w:r w:rsidRPr="00255BC0">
        <w:rPr>
          <w:rFonts w:hint="cs"/>
          <w:b/>
          <w:bCs/>
          <w:sz w:val="28"/>
          <w:szCs w:val="28"/>
          <w:rtl/>
        </w:rPr>
        <w:lastRenderedPageBreak/>
        <w:t>فهرست اختصارات</w:t>
      </w:r>
    </w:p>
    <w:p w14:paraId="0D14726B" w14:textId="77777777" w:rsidR="00365E74" w:rsidRPr="004F0FD4" w:rsidRDefault="001B2EA2" w:rsidP="004F0FD4">
      <w:pPr>
        <w:bidi w:val="0"/>
      </w:pPr>
      <w:r w:rsidRPr="004F0FD4">
        <w:rPr>
          <w:b/>
          <w:bCs/>
        </w:rPr>
        <w:t>USEPA:</w:t>
      </w:r>
      <w:r w:rsidRPr="004F0FD4">
        <w:t xml:space="preserve"> Unitd State</w:t>
      </w:r>
      <w:r w:rsidR="001A276F" w:rsidRPr="004F0FD4">
        <w:t>….</w:t>
      </w:r>
    </w:p>
    <w:p w14:paraId="647637E1" w14:textId="77777777" w:rsidR="001A276F" w:rsidRPr="004F0FD4" w:rsidRDefault="001A276F" w:rsidP="004F0FD4">
      <w:pPr>
        <w:bidi w:val="0"/>
      </w:pPr>
      <w:r w:rsidRPr="004F0FD4">
        <w:t>…..</w:t>
      </w:r>
    </w:p>
    <w:p w14:paraId="264A97BE" w14:textId="77777777" w:rsidR="00365E74" w:rsidRPr="004F0FD4" w:rsidRDefault="00365E74" w:rsidP="004F0FD4">
      <w:pPr>
        <w:bidi w:val="0"/>
      </w:pPr>
      <w:r w:rsidRPr="004F0FD4">
        <w:br w:type="page"/>
      </w:r>
    </w:p>
    <w:p w14:paraId="16AC282C" w14:textId="77777777" w:rsidR="00333E39" w:rsidRPr="00255BC0" w:rsidRDefault="00F73309" w:rsidP="004F0FD4">
      <w:pPr>
        <w:rPr>
          <w:b/>
          <w:bCs/>
          <w:sz w:val="28"/>
          <w:szCs w:val="28"/>
          <w:rtl/>
        </w:rPr>
      </w:pPr>
      <w:r w:rsidRPr="00255BC0">
        <w:rPr>
          <w:rFonts w:hint="cs"/>
          <w:b/>
          <w:bCs/>
          <w:sz w:val="28"/>
          <w:szCs w:val="28"/>
          <w:rtl/>
        </w:rPr>
        <w:lastRenderedPageBreak/>
        <w:t>چکیده</w:t>
      </w:r>
    </w:p>
    <w:p w14:paraId="658DD2C9" w14:textId="77777777" w:rsidR="001F4597" w:rsidRPr="004F0FD4" w:rsidRDefault="001F4597" w:rsidP="004F0FD4">
      <w:pPr>
        <w:rPr>
          <w:rtl/>
        </w:rPr>
      </w:pPr>
    </w:p>
    <w:p w14:paraId="0CDC48B5" w14:textId="77777777" w:rsidR="00F73309" w:rsidRPr="004F0FD4" w:rsidRDefault="00F73309" w:rsidP="004F0FD4">
      <w:pPr>
        <w:bidi w:val="0"/>
        <w:rPr>
          <w:rtl/>
        </w:rPr>
      </w:pPr>
      <w:r w:rsidRPr="004F0FD4">
        <w:rPr>
          <w:rtl/>
        </w:rPr>
        <w:br w:type="page"/>
      </w:r>
    </w:p>
    <w:p w14:paraId="79DDF981" w14:textId="77777777" w:rsidR="00F73309" w:rsidRPr="004F0FD4" w:rsidRDefault="00F73309" w:rsidP="004F0FD4">
      <w:pPr>
        <w:rPr>
          <w:rtl/>
        </w:rPr>
        <w:sectPr w:rsidR="00F73309" w:rsidRPr="004F0FD4" w:rsidSect="001757C6">
          <w:pgSz w:w="11906" w:h="16838"/>
          <w:pgMar w:top="1247" w:right="1701" w:bottom="1247" w:left="1247" w:header="709" w:footer="709" w:gutter="0"/>
          <w:cols w:space="708"/>
          <w:bidi/>
          <w:rtlGutter/>
          <w:docGrid w:linePitch="360"/>
        </w:sectPr>
      </w:pPr>
    </w:p>
    <w:p w14:paraId="53B9BB14" w14:textId="2935180B" w:rsidR="00151340" w:rsidRPr="004F0FD4" w:rsidRDefault="00151340" w:rsidP="00151340">
      <w:pPr>
        <w:rPr>
          <w:rtl/>
        </w:rPr>
      </w:pPr>
      <w:r w:rsidRPr="004F0FD4">
        <w:rPr>
          <w:rFonts w:hint="cs"/>
          <w:highlight w:val="yellow"/>
          <w:rtl/>
        </w:rPr>
        <w:lastRenderedPageBreak/>
        <w:t xml:space="preserve">پس از تکمیل </w:t>
      </w:r>
      <w:r w:rsidR="0025526D">
        <w:rPr>
          <w:rFonts w:hint="cs"/>
          <w:highlight w:val="yellow"/>
          <w:rtl/>
        </w:rPr>
        <w:t>رساله</w:t>
      </w:r>
      <w:r w:rsidRPr="004F0FD4">
        <w:rPr>
          <w:rFonts w:hint="cs"/>
          <w:highlight w:val="yellow"/>
          <w:rtl/>
        </w:rPr>
        <w:t xml:space="preserve"> بر جداول مربوط به فهرست ها راست کلیک کرده و تمام جدول را آپدیت کنید تا تیرها یا عنوان شکل یا جدول ها و شماره صفحات در جای خود قرار گیرد</w:t>
      </w:r>
    </w:p>
    <w:sdt>
      <w:sdtPr>
        <w:rPr>
          <w:rFonts w:ascii="Times New Roman" w:eastAsiaTheme="minorHAnsi" w:hAnsi="Times New Roman" w:cs="B Zar"/>
          <w:b/>
          <w:bCs/>
          <w:color w:val="auto"/>
          <w:sz w:val="24"/>
          <w:szCs w:val="24"/>
          <w:rtl/>
          <w:lang w:bidi="fa-IR"/>
        </w:rPr>
        <w:id w:val="1406185927"/>
        <w:docPartObj>
          <w:docPartGallery w:val="Table of Contents"/>
          <w:docPartUnique/>
        </w:docPartObj>
      </w:sdtPr>
      <w:sdtEndPr>
        <w:rPr>
          <w:b w:val="0"/>
          <w:bCs w:val="0"/>
          <w:color w:val="000000" w:themeColor="text1"/>
        </w:rPr>
      </w:sdtEndPr>
      <w:sdtContent>
        <w:p w14:paraId="174AD9CA" w14:textId="77777777" w:rsidR="00151340" w:rsidRPr="00255BC0" w:rsidRDefault="00151340" w:rsidP="00151340">
          <w:pPr>
            <w:pStyle w:val="TOCHeading"/>
            <w:bidi/>
            <w:rPr>
              <w:rFonts w:cs="B Zar"/>
              <w:b/>
              <w:bCs/>
              <w:color w:val="auto"/>
            </w:rPr>
          </w:pPr>
          <w:r w:rsidRPr="00255BC0">
            <w:rPr>
              <w:rFonts w:cs="B Zar" w:hint="cs"/>
              <w:b/>
              <w:bCs/>
              <w:color w:val="auto"/>
              <w:rtl/>
            </w:rPr>
            <w:t>فهرست مطالب</w:t>
          </w:r>
        </w:p>
        <w:p w14:paraId="2D91E6F6" w14:textId="77777777" w:rsidR="00151340" w:rsidRDefault="0015134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olor w:val="auto"/>
              <w:sz w:val="22"/>
              <w:szCs w:val="22"/>
              <w:rtl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182264" w:history="1">
            <w:r w:rsidRPr="00D906AE">
              <w:rPr>
                <w:rStyle w:val="Hyperlink"/>
                <w:rtl/>
              </w:rPr>
              <w:t>1‏-‏ فصل اول؛ کل</w:t>
            </w:r>
            <w:r w:rsidRPr="00D906AE">
              <w:rPr>
                <w:rStyle w:val="Hyperlink"/>
                <w:rFonts w:hint="cs"/>
                <w:rtl/>
              </w:rPr>
              <w:t>ی</w:t>
            </w:r>
            <w:r w:rsidRPr="00D906AE">
              <w:rPr>
                <w:rStyle w:val="Hyperlink"/>
                <w:rFonts w:hint="eastAsia"/>
                <w:rtl/>
              </w:rPr>
              <w:t>ات</w:t>
            </w:r>
            <w:r>
              <w:rPr>
                <w:webHidden/>
                <w:rtl/>
              </w:rPr>
              <w:tab/>
            </w:r>
            <w:r>
              <w:rPr>
                <w:rStyle w:val="Hyperlink"/>
                <w:rtl/>
              </w:rPr>
              <w:fldChar w:fldCharType="begin"/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</w:rPr>
              <w:instrText>PAGEREF</w:instrText>
            </w:r>
            <w:r>
              <w:rPr>
                <w:webHidden/>
                <w:rtl/>
              </w:rPr>
              <w:instrText xml:space="preserve"> _</w:instrText>
            </w:r>
            <w:r>
              <w:rPr>
                <w:webHidden/>
              </w:rPr>
              <w:instrText>Toc47182264 \h</w:instrText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rStyle w:val="Hyperlink"/>
                <w:rtl/>
              </w:rPr>
            </w:r>
            <w:r>
              <w:rPr>
                <w:rStyle w:val="Hyperlink"/>
                <w:rtl/>
              </w:rPr>
              <w:fldChar w:fldCharType="separate"/>
            </w:r>
            <w:r>
              <w:rPr>
                <w:webHidden/>
                <w:rtl/>
                <w:lang w:bidi="ar-SA"/>
              </w:rPr>
              <w:t>1</w:t>
            </w:r>
            <w:r>
              <w:rPr>
                <w:rStyle w:val="Hyperlink"/>
                <w:rtl/>
              </w:rPr>
              <w:fldChar w:fldCharType="end"/>
            </w:r>
          </w:hyperlink>
        </w:p>
        <w:p w14:paraId="51563745" w14:textId="77777777" w:rsidR="00151340" w:rsidRDefault="009460D9">
          <w:pPr>
            <w:pStyle w:val="TOC2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65" w:history="1">
            <w:r w:rsidR="00151340" w:rsidRPr="00D906AE">
              <w:rPr>
                <w:rStyle w:val="Hyperlink"/>
                <w:noProof/>
                <w:rtl/>
              </w:rPr>
              <w:t>1‏-‏1‏. مقدمه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65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2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3932BFA" w14:textId="77777777" w:rsidR="00151340" w:rsidRDefault="009460D9">
          <w:pPr>
            <w:pStyle w:val="TOC2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66" w:history="1">
            <w:r w:rsidR="00151340" w:rsidRPr="00D906AE">
              <w:rPr>
                <w:rStyle w:val="Hyperlink"/>
                <w:noProof/>
                <w:rtl/>
              </w:rPr>
              <w:t>1‏-‏2‏. اهم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 w:rsidRPr="00D906AE">
              <w:rPr>
                <w:rStyle w:val="Hyperlink"/>
                <w:rFonts w:hint="eastAsia"/>
                <w:noProof/>
                <w:rtl/>
              </w:rPr>
              <w:t>ت</w:t>
            </w:r>
            <w:r w:rsidR="00151340" w:rsidRPr="00D906AE">
              <w:rPr>
                <w:rStyle w:val="Hyperlink"/>
                <w:noProof/>
                <w:rtl/>
              </w:rPr>
              <w:t xml:space="preserve"> مطالعات ...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66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2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00B14D2" w14:textId="77777777" w:rsidR="00151340" w:rsidRDefault="009460D9">
          <w:pPr>
            <w:pStyle w:val="TOC2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67" w:history="1">
            <w:r w:rsidR="00151340" w:rsidRPr="00D906AE">
              <w:rPr>
                <w:rStyle w:val="Hyperlink"/>
                <w:noProof/>
                <w:rtl/>
              </w:rPr>
              <w:t>1‏-‏3‏. اهداف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67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2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42AB7FE" w14:textId="77777777" w:rsidR="00151340" w:rsidRDefault="009460D9">
          <w:pPr>
            <w:pStyle w:val="TOC3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68" w:history="1">
            <w:r w:rsidR="00151340" w:rsidRPr="00D906AE">
              <w:rPr>
                <w:rStyle w:val="Hyperlink"/>
                <w:noProof/>
                <w:rtl/>
              </w:rPr>
              <w:t>1‏-‏3‏-‏1‏. هدف اصل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68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2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5E18748" w14:textId="77777777" w:rsidR="00151340" w:rsidRDefault="009460D9">
          <w:pPr>
            <w:pStyle w:val="TOC3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69" w:history="1">
            <w:r w:rsidR="00151340" w:rsidRPr="00D906AE">
              <w:rPr>
                <w:rStyle w:val="Hyperlink"/>
                <w:noProof/>
                <w:rtl/>
              </w:rPr>
              <w:t>1‏-‏3‏-‏2‏. اهداف اختصاص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69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2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80FA04F" w14:textId="77777777" w:rsidR="00151340" w:rsidRDefault="009460D9">
          <w:pPr>
            <w:pStyle w:val="TOC2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70" w:history="1">
            <w:r w:rsidR="00151340" w:rsidRPr="00D906AE">
              <w:rPr>
                <w:rStyle w:val="Hyperlink"/>
                <w:noProof/>
                <w:rtl/>
              </w:rPr>
              <w:t>1‏-‏4‏. فرض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 w:rsidRPr="00D906AE">
              <w:rPr>
                <w:rStyle w:val="Hyperlink"/>
                <w:rFonts w:hint="eastAsia"/>
                <w:noProof/>
                <w:rtl/>
              </w:rPr>
              <w:t>ات</w:t>
            </w:r>
            <w:r w:rsidR="00151340" w:rsidRPr="00D906AE">
              <w:rPr>
                <w:rStyle w:val="Hyperlink"/>
                <w:noProof/>
                <w:rtl/>
              </w:rPr>
              <w:t xml:space="preserve"> و سوالات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70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2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A85D7A7" w14:textId="77777777" w:rsidR="00151340" w:rsidRDefault="009460D9">
          <w:pPr>
            <w:pStyle w:val="TOC2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71" w:history="1">
            <w:r w:rsidR="00151340" w:rsidRPr="00D906AE">
              <w:rPr>
                <w:rStyle w:val="Hyperlink"/>
                <w:noProof/>
                <w:rtl/>
              </w:rPr>
              <w:t>1‏-‏5‏. متغ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 w:rsidRPr="00D906AE">
              <w:rPr>
                <w:rStyle w:val="Hyperlink"/>
                <w:rFonts w:hint="eastAsia"/>
                <w:noProof/>
                <w:rtl/>
              </w:rPr>
              <w:t>رها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 w:rsidRPr="00D906AE">
              <w:rPr>
                <w:rStyle w:val="Hyperlink"/>
                <w:noProof/>
                <w:rtl/>
              </w:rPr>
              <w:t xml:space="preserve"> تحق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 w:rsidRPr="00D906AE">
              <w:rPr>
                <w:rStyle w:val="Hyperlink"/>
                <w:rFonts w:hint="eastAsia"/>
                <w:noProof/>
                <w:rtl/>
              </w:rPr>
              <w:t>ق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71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2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BAF2385" w14:textId="77777777" w:rsidR="00151340" w:rsidRDefault="009460D9">
          <w:pPr>
            <w:pStyle w:val="TOC2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72" w:history="1">
            <w:r w:rsidR="00151340" w:rsidRPr="00D906AE">
              <w:rPr>
                <w:rStyle w:val="Hyperlink"/>
                <w:noProof/>
                <w:rtl/>
              </w:rPr>
              <w:t>1‏-‏6‏. تعر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 w:rsidRPr="00D906AE">
              <w:rPr>
                <w:rStyle w:val="Hyperlink"/>
                <w:rFonts w:hint="eastAsia"/>
                <w:noProof/>
                <w:rtl/>
              </w:rPr>
              <w:t>ف</w:t>
            </w:r>
            <w:r w:rsidR="00151340" w:rsidRPr="00D906AE">
              <w:rPr>
                <w:rStyle w:val="Hyperlink"/>
                <w:noProof/>
                <w:rtl/>
              </w:rPr>
              <w:t xml:space="preserve"> واژگان و اصطلاحات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72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3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8F276D6" w14:textId="77777777" w:rsidR="00151340" w:rsidRDefault="009460D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olor w:val="auto"/>
              <w:sz w:val="22"/>
              <w:szCs w:val="22"/>
              <w:rtl/>
            </w:rPr>
          </w:pPr>
          <w:hyperlink w:anchor="_Toc47182273" w:history="1">
            <w:r w:rsidR="00151340" w:rsidRPr="00D906AE">
              <w:rPr>
                <w:rStyle w:val="Hyperlink"/>
                <w:rtl/>
              </w:rPr>
              <w:t>2‏-‏ فصل دوم؛ مرور</w:t>
            </w:r>
            <w:r w:rsidR="00151340" w:rsidRPr="00D906AE">
              <w:rPr>
                <w:rStyle w:val="Hyperlink"/>
                <w:rFonts w:hint="cs"/>
                <w:rtl/>
              </w:rPr>
              <w:t>ی</w:t>
            </w:r>
            <w:r w:rsidR="00151340" w:rsidRPr="00D906AE">
              <w:rPr>
                <w:rStyle w:val="Hyperlink"/>
                <w:rtl/>
              </w:rPr>
              <w:t xml:space="preserve"> بر مطالعات گذشته</w:t>
            </w:r>
            <w:r w:rsidR="00151340">
              <w:rPr>
                <w:webHidden/>
                <w:rtl/>
              </w:rPr>
              <w:tab/>
            </w:r>
            <w:r w:rsidR="00151340">
              <w:rPr>
                <w:rStyle w:val="Hyperlink"/>
                <w:rtl/>
              </w:rPr>
              <w:fldChar w:fldCharType="begin"/>
            </w:r>
            <w:r w:rsidR="00151340">
              <w:rPr>
                <w:webHidden/>
                <w:rtl/>
              </w:rPr>
              <w:instrText xml:space="preserve"> </w:instrText>
            </w:r>
            <w:r w:rsidR="00151340">
              <w:rPr>
                <w:webHidden/>
              </w:rPr>
              <w:instrText>PAGEREF</w:instrText>
            </w:r>
            <w:r w:rsidR="00151340">
              <w:rPr>
                <w:webHidden/>
                <w:rtl/>
              </w:rPr>
              <w:instrText xml:space="preserve"> _</w:instrText>
            </w:r>
            <w:r w:rsidR="00151340">
              <w:rPr>
                <w:webHidden/>
              </w:rPr>
              <w:instrText>Toc47182273 \h</w:instrText>
            </w:r>
            <w:r w:rsidR="00151340">
              <w:rPr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rtl/>
              </w:rPr>
            </w:r>
            <w:r w:rsidR="00151340">
              <w:rPr>
                <w:rStyle w:val="Hyperlink"/>
                <w:rtl/>
              </w:rPr>
              <w:fldChar w:fldCharType="separate"/>
            </w:r>
            <w:r w:rsidR="00151340">
              <w:rPr>
                <w:webHidden/>
                <w:rtl/>
                <w:lang w:bidi="ar-SA"/>
              </w:rPr>
              <w:t>4</w:t>
            </w:r>
            <w:r w:rsidR="00151340">
              <w:rPr>
                <w:rStyle w:val="Hyperlink"/>
                <w:rtl/>
              </w:rPr>
              <w:fldChar w:fldCharType="end"/>
            </w:r>
          </w:hyperlink>
        </w:p>
        <w:p w14:paraId="08C5E190" w14:textId="77777777" w:rsidR="00151340" w:rsidRDefault="009460D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olor w:val="auto"/>
              <w:sz w:val="22"/>
              <w:szCs w:val="22"/>
              <w:rtl/>
            </w:rPr>
          </w:pPr>
          <w:hyperlink w:anchor="_Toc47182274" w:history="1">
            <w:r w:rsidR="00151340" w:rsidRPr="00D906AE">
              <w:rPr>
                <w:rStyle w:val="Hyperlink"/>
                <w:rtl/>
              </w:rPr>
              <w:t>3‏-‏ فصل سوم؛ مواد و روش ها</w:t>
            </w:r>
            <w:r w:rsidR="00151340">
              <w:rPr>
                <w:webHidden/>
                <w:rtl/>
              </w:rPr>
              <w:tab/>
            </w:r>
            <w:r w:rsidR="00151340">
              <w:rPr>
                <w:rStyle w:val="Hyperlink"/>
                <w:rtl/>
              </w:rPr>
              <w:fldChar w:fldCharType="begin"/>
            </w:r>
            <w:r w:rsidR="00151340">
              <w:rPr>
                <w:webHidden/>
                <w:rtl/>
              </w:rPr>
              <w:instrText xml:space="preserve"> </w:instrText>
            </w:r>
            <w:r w:rsidR="00151340">
              <w:rPr>
                <w:webHidden/>
              </w:rPr>
              <w:instrText>PAGEREF</w:instrText>
            </w:r>
            <w:r w:rsidR="00151340">
              <w:rPr>
                <w:webHidden/>
                <w:rtl/>
              </w:rPr>
              <w:instrText xml:space="preserve"> _</w:instrText>
            </w:r>
            <w:r w:rsidR="00151340">
              <w:rPr>
                <w:webHidden/>
              </w:rPr>
              <w:instrText>Toc47182274 \h</w:instrText>
            </w:r>
            <w:r w:rsidR="00151340">
              <w:rPr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rtl/>
              </w:rPr>
            </w:r>
            <w:r w:rsidR="00151340">
              <w:rPr>
                <w:rStyle w:val="Hyperlink"/>
                <w:rtl/>
              </w:rPr>
              <w:fldChar w:fldCharType="separate"/>
            </w:r>
            <w:r w:rsidR="00151340">
              <w:rPr>
                <w:webHidden/>
                <w:rtl/>
                <w:lang w:bidi="ar-SA"/>
              </w:rPr>
              <w:t>6</w:t>
            </w:r>
            <w:r w:rsidR="00151340">
              <w:rPr>
                <w:rStyle w:val="Hyperlink"/>
                <w:rtl/>
              </w:rPr>
              <w:fldChar w:fldCharType="end"/>
            </w:r>
          </w:hyperlink>
        </w:p>
        <w:p w14:paraId="2A6B017E" w14:textId="77777777" w:rsidR="00151340" w:rsidRDefault="009460D9">
          <w:pPr>
            <w:pStyle w:val="TOC2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75" w:history="1">
            <w:r w:rsidR="00151340" w:rsidRPr="00D906AE">
              <w:rPr>
                <w:rStyle w:val="Hyperlink"/>
                <w:noProof/>
                <w:rtl/>
              </w:rPr>
              <w:t>3‏-‏1‏. مقدمه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75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7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62510BE" w14:textId="77777777" w:rsidR="00151340" w:rsidRDefault="009460D9">
          <w:pPr>
            <w:pStyle w:val="TOC3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76" w:history="1">
            <w:r w:rsidR="00151340" w:rsidRPr="00D906AE">
              <w:rPr>
                <w:rStyle w:val="Hyperlink"/>
                <w:noProof/>
                <w:rtl/>
              </w:rPr>
              <w:t>3‏-‏1‏-‏1‏. ز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 w:rsidRPr="00D906AE">
              <w:rPr>
                <w:rStyle w:val="Hyperlink"/>
                <w:rFonts w:hint="eastAsia"/>
                <w:noProof/>
                <w:rtl/>
              </w:rPr>
              <w:t>ر</w:t>
            </w:r>
            <w:r w:rsidR="00151340" w:rsidRPr="00D906AE">
              <w:rPr>
                <w:rStyle w:val="Hyperlink"/>
                <w:noProof/>
                <w:rtl/>
              </w:rPr>
              <w:t xml:space="preserve"> ت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 w:rsidRPr="00D906AE">
              <w:rPr>
                <w:rStyle w:val="Hyperlink"/>
                <w:rFonts w:hint="eastAsia"/>
                <w:noProof/>
                <w:rtl/>
              </w:rPr>
              <w:t>تر</w:t>
            </w:r>
            <w:r w:rsidR="00151340" w:rsidRPr="00D906AE">
              <w:rPr>
                <w:rStyle w:val="Hyperlink"/>
                <w:noProof/>
                <w:rtl/>
              </w:rPr>
              <w:t xml:space="preserve">  سطح 3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76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8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7003E49" w14:textId="77777777" w:rsidR="00151340" w:rsidRDefault="009460D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olor w:val="auto"/>
              <w:sz w:val="22"/>
              <w:szCs w:val="22"/>
              <w:rtl/>
            </w:rPr>
          </w:pPr>
          <w:hyperlink w:anchor="_Toc47182277" w:history="1">
            <w:r w:rsidR="00151340" w:rsidRPr="00D906AE">
              <w:rPr>
                <w:rStyle w:val="Hyperlink"/>
                <w:rtl/>
              </w:rPr>
              <w:t xml:space="preserve">4‏-‏ فصل چهارم؛ </w:t>
            </w:r>
            <w:r w:rsidR="00151340" w:rsidRPr="00D906AE">
              <w:rPr>
                <w:rStyle w:val="Hyperlink"/>
                <w:rFonts w:hint="cs"/>
                <w:rtl/>
              </w:rPr>
              <w:t>ی</w:t>
            </w:r>
            <w:r w:rsidR="00151340" w:rsidRPr="00D906AE">
              <w:rPr>
                <w:rStyle w:val="Hyperlink"/>
                <w:rFonts w:hint="eastAsia"/>
                <w:rtl/>
              </w:rPr>
              <w:t>افته</w:t>
            </w:r>
            <w:r w:rsidR="00151340" w:rsidRPr="00D906AE">
              <w:rPr>
                <w:rStyle w:val="Hyperlink"/>
                <w:rtl/>
              </w:rPr>
              <w:t xml:space="preserve"> ها</w:t>
            </w:r>
            <w:r w:rsidR="00151340" w:rsidRPr="00D906AE">
              <w:rPr>
                <w:rStyle w:val="Hyperlink"/>
                <w:rFonts w:hint="cs"/>
                <w:rtl/>
              </w:rPr>
              <w:t>ی</w:t>
            </w:r>
            <w:r w:rsidR="00151340" w:rsidRPr="00D906AE">
              <w:rPr>
                <w:rStyle w:val="Hyperlink"/>
                <w:rtl/>
              </w:rPr>
              <w:t xml:space="preserve"> پژوهش</w:t>
            </w:r>
            <w:r w:rsidR="00151340">
              <w:rPr>
                <w:webHidden/>
                <w:rtl/>
              </w:rPr>
              <w:tab/>
            </w:r>
            <w:r w:rsidR="00151340">
              <w:rPr>
                <w:rStyle w:val="Hyperlink"/>
                <w:rtl/>
              </w:rPr>
              <w:fldChar w:fldCharType="begin"/>
            </w:r>
            <w:r w:rsidR="00151340">
              <w:rPr>
                <w:webHidden/>
                <w:rtl/>
              </w:rPr>
              <w:instrText xml:space="preserve"> </w:instrText>
            </w:r>
            <w:r w:rsidR="00151340">
              <w:rPr>
                <w:webHidden/>
              </w:rPr>
              <w:instrText>PAGEREF</w:instrText>
            </w:r>
            <w:r w:rsidR="00151340">
              <w:rPr>
                <w:webHidden/>
                <w:rtl/>
              </w:rPr>
              <w:instrText xml:space="preserve"> _</w:instrText>
            </w:r>
            <w:r w:rsidR="00151340">
              <w:rPr>
                <w:webHidden/>
              </w:rPr>
              <w:instrText>Toc47182277 \h</w:instrText>
            </w:r>
            <w:r w:rsidR="00151340">
              <w:rPr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rtl/>
              </w:rPr>
            </w:r>
            <w:r w:rsidR="00151340">
              <w:rPr>
                <w:rStyle w:val="Hyperlink"/>
                <w:rtl/>
              </w:rPr>
              <w:fldChar w:fldCharType="separate"/>
            </w:r>
            <w:r w:rsidR="00151340">
              <w:rPr>
                <w:webHidden/>
                <w:rtl/>
                <w:lang w:bidi="ar-SA"/>
              </w:rPr>
              <w:t>9</w:t>
            </w:r>
            <w:r w:rsidR="00151340">
              <w:rPr>
                <w:rStyle w:val="Hyperlink"/>
                <w:rtl/>
              </w:rPr>
              <w:fldChar w:fldCharType="end"/>
            </w:r>
          </w:hyperlink>
        </w:p>
        <w:p w14:paraId="1F625AA0" w14:textId="77777777" w:rsidR="00151340" w:rsidRDefault="009460D9">
          <w:pPr>
            <w:pStyle w:val="TOC2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78" w:history="1">
            <w:r w:rsidR="00151340" w:rsidRPr="00D906AE">
              <w:rPr>
                <w:rStyle w:val="Hyperlink"/>
                <w:noProof/>
                <w:rtl/>
              </w:rPr>
              <w:t>4‏-‏1‏. مقدمه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78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10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B3B7961" w14:textId="77777777" w:rsidR="00151340" w:rsidRDefault="009460D9" w:rsidP="00255BC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olor w:val="auto"/>
              <w:sz w:val="22"/>
              <w:szCs w:val="22"/>
              <w:rtl/>
            </w:rPr>
          </w:pPr>
          <w:hyperlink w:anchor="_Toc47182279" w:history="1">
            <w:r w:rsidR="00151340" w:rsidRPr="00D906AE">
              <w:rPr>
                <w:rStyle w:val="Hyperlink"/>
                <w:rtl/>
              </w:rPr>
              <w:t>5‏-‏ فصل پنجم؛ بحث، نت</w:t>
            </w:r>
            <w:r w:rsidR="00151340" w:rsidRPr="00D906AE">
              <w:rPr>
                <w:rStyle w:val="Hyperlink"/>
                <w:rFonts w:hint="cs"/>
                <w:rtl/>
              </w:rPr>
              <w:t>ی</w:t>
            </w:r>
            <w:r w:rsidR="00151340" w:rsidRPr="00D906AE">
              <w:rPr>
                <w:rStyle w:val="Hyperlink"/>
                <w:rFonts w:hint="eastAsia"/>
                <w:rtl/>
              </w:rPr>
              <w:t>جه</w:t>
            </w:r>
            <w:r w:rsidR="00151340" w:rsidRPr="00D906AE">
              <w:rPr>
                <w:rStyle w:val="Hyperlink"/>
                <w:rtl/>
              </w:rPr>
              <w:t xml:space="preserve"> گ</w:t>
            </w:r>
            <w:r w:rsidR="00151340" w:rsidRPr="00D906AE">
              <w:rPr>
                <w:rStyle w:val="Hyperlink"/>
                <w:rFonts w:hint="cs"/>
                <w:rtl/>
              </w:rPr>
              <w:t>ی</w:t>
            </w:r>
            <w:r w:rsidR="00151340" w:rsidRPr="00D906AE">
              <w:rPr>
                <w:rStyle w:val="Hyperlink"/>
                <w:rFonts w:hint="eastAsia"/>
                <w:rtl/>
              </w:rPr>
              <w:t>ر</w:t>
            </w:r>
            <w:r w:rsidR="00151340" w:rsidRPr="00D906AE">
              <w:rPr>
                <w:rStyle w:val="Hyperlink"/>
                <w:rFonts w:hint="cs"/>
                <w:rtl/>
              </w:rPr>
              <w:t>ی</w:t>
            </w:r>
            <w:r w:rsidR="00151340" w:rsidRPr="00D906AE">
              <w:rPr>
                <w:rStyle w:val="Hyperlink"/>
                <w:rtl/>
              </w:rPr>
              <w:t xml:space="preserve"> و پ</w:t>
            </w:r>
            <w:r w:rsidR="00151340" w:rsidRPr="00D906AE">
              <w:rPr>
                <w:rStyle w:val="Hyperlink"/>
                <w:rFonts w:hint="cs"/>
                <w:rtl/>
              </w:rPr>
              <w:t>ی</w:t>
            </w:r>
            <w:r w:rsidR="00255BC0">
              <w:rPr>
                <w:rStyle w:val="Hyperlink"/>
                <w:rFonts w:hint="eastAsia"/>
                <w:rtl/>
              </w:rPr>
              <w:t>شنهاد</w:t>
            </w:r>
            <w:r w:rsidR="00255BC0">
              <w:rPr>
                <w:rStyle w:val="Hyperlink"/>
                <w:rFonts w:hint="cs"/>
                <w:rtl/>
              </w:rPr>
              <w:t>ها</w:t>
            </w:r>
            <w:r w:rsidR="00151340">
              <w:rPr>
                <w:webHidden/>
                <w:rtl/>
              </w:rPr>
              <w:tab/>
            </w:r>
            <w:r w:rsidR="00151340">
              <w:rPr>
                <w:rStyle w:val="Hyperlink"/>
                <w:rtl/>
              </w:rPr>
              <w:fldChar w:fldCharType="begin"/>
            </w:r>
            <w:r w:rsidR="00151340">
              <w:rPr>
                <w:webHidden/>
                <w:rtl/>
              </w:rPr>
              <w:instrText xml:space="preserve"> </w:instrText>
            </w:r>
            <w:r w:rsidR="00151340">
              <w:rPr>
                <w:webHidden/>
              </w:rPr>
              <w:instrText>PAGEREF</w:instrText>
            </w:r>
            <w:r w:rsidR="00151340">
              <w:rPr>
                <w:webHidden/>
                <w:rtl/>
              </w:rPr>
              <w:instrText xml:space="preserve"> _</w:instrText>
            </w:r>
            <w:r w:rsidR="00151340">
              <w:rPr>
                <w:webHidden/>
              </w:rPr>
              <w:instrText>Toc47182279 \h</w:instrText>
            </w:r>
            <w:r w:rsidR="00151340">
              <w:rPr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rtl/>
              </w:rPr>
            </w:r>
            <w:r w:rsidR="00151340">
              <w:rPr>
                <w:rStyle w:val="Hyperlink"/>
                <w:rtl/>
              </w:rPr>
              <w:fldChar w:fldCharType="separate"/>
            </w:r>
            <w:r w:rsidR="00151340">
              <w:rPr>
                <w:webHidden/>
                <w:rtl/>
                <w:lang w:bidi="ar-SA"/>
              </w:rPr>
              <w:t>11</w:t>
            </w:r>
            <w:r w:rsidR="00151340">
              <w:rPr>
                <w:rStyle w:val="Hyperlink"/>
                <w:rtl/>
              </w:rPr>
              <w:fldChar w:fldCharType="end"/>
            </w:r>
          </w:hyperlink>
        </w:p>
        <w:p w14:paraId="53AC3C21" w14:textId="77777777" w:rsidR="00151340" w:rsidRDefault="009460D9">
          <w:pPr>
            <w:pStyle w:val="TOC2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80" w:history="1">
            <w:r w:rsidR="00151340" w:rsidRPr="00D906AE">
              <w:rPr>
                <w:rStyle w:val="Hyperlink"/>
                <w:noProof/>
                <w:rtl/>
              </w:rPr>
              <w:t>5‏-‏1‏. مقدمه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80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12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18B992E" w14:textId="77777777" w:rsidR="00151340" w:rsidRDefault="009460D9">
          <w:pPr>
            <w:pStyle w:val="TOC2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81" w:history="1">
            <w:r w:rsidR="00151340" w:rsidRPr="00D906AE">
              <w:rPr>
                <w:rStyle w:val="Hyperlink"/>
                <w:noProof/>
                <w:rtl/>
              </w:rPr>
              <w:t>5‏-‏2‏. نت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 w:rsidRPr="00D906AE">
              <w:rPr>
                <w:rStyle w:val="Hyperlink"/>
                <w:rFonts w:hint="eastAsia"/>
                <w:noProof/>
                <w:rtl/>
              </w:rPr>
              <w:t>جه</w:t>
            </w:r>
            <w:r w:rsidR="00151340" w:rsidRPr="00D906AE">
              <w:rPr>
                <w:rStyle w:val="Hyperlink"/>
                <w:noProof/>
                <w:rtl/>
              </w:rPr>
              <w:t xml:space="preserve"> گ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 w:rsidRPr="00D906AE">
              <w:rPr>
                <w:rStyle w:val="Hyperlink"/>
                <w:rFonts w:hint="eastAsia"/>
                <w:noProof/>
                <w:rtl/>
              </w:rPr>
              <w:t>ر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81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12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3802F5C" w14:textId="77777777" w:rsidR="00151340" w:rsidRDefault="009460D9">
          <w:pPr>
            <w:pStyle w:val="TOC2"/>
            <w:tabs>
              <w:tab w:val="right" w:leader="dot" w:pos="8948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</w:rPr>
          </w:pPr>
          <w:hyperlink w:anchor="_Toc47182282" w:history="1">
            <w:r w:rsidR="00151340" w:rsidRPr="00D906AE">
              <w:rPr>
                <w:rStyle w:val="Hyperlink"/>
                <w:noProof/>
                <w:rtl/>
              </w:rPr>
              <w:t>5‏-‏3‏. پ</w:t>
            </w:r>
            <w:r w:rsidR="00151340" w:rsidRPr="00D906AE">
              <w:rPr>
                <w:rStyle w:val="Hyperlink"/>
                <w:rFonts w:hint="cs"/>
                <w:noProof/>
                <w:rtl/>
              </w:rPr>
              <w:t>ی</w:t>
            </w:r>
            <w:r w:rsidR="00151340" w:rsidRPr="00D906AE">
              <w:rPr>
                <w:rStyle w:val="Hyperlink"/>
                <w:rFonts w:hint="eastAsia"/>
                <w:noProof/>
                <w:rtl/>
              </w:rPr>
              <w:t>شنهادات</w:t>
            </w:r>
            <w:r w:rsidR="00151340">
              <w:rPr>
                <w:noProof/>
                <w:webHidden/>
                <w:rtl/>
              </w:rPr>
              <w:tab/>
            </w:r>
            <w:r w:rsidR="00151340">
              <w:rPr>
                <w:rStyle w:val="Hyperlink"/>
                <w:noProof/>
                <w:rtl/>
              </w:rPr>
              <w:fldChar w:fldCharType="begin"/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noProof/>
                <w:webHidden/>
              </w:rPr>
              <w:instrText>PAGEREF</w:instrText>
            </w:r>
            <w:r w:rsidR="00151340">
              <w:rPr>
                <w:noProof/>
                <w:webHidden/>
                <w:rtl/>
              </w:rPr>
              <w:instrText xml:space="preserve"> _</w:instrText>
            </w:r>
            <w:r w:rsidR="00151340">
              <w:rPr>
                <w:noProof/>
                <w:webHidden/>
              </w:rPr>
              <w:instrText>Toc47182282 \h</w:instrText>
            </w:r>
            <w:r w:rsidR="00151340">
              <w:rPr>
                <w:noProof/>
                <w:webHidden/>
                <w:rtl/>
              </w:rPr>
              <w:instrText xml:space="preserve"> </w:instrText>
            </w:r>
            <w:r w:rsidR="00151340">
              <w:rPr>
                <w:rStyle w:val="Hyperlink"/>
                <w:noProof/>
                <w:rtl/>
              </w:rPr>
            </w:r>
            <w:r w:rsidR="00151340">
              <w:rPr>
                <w:rStyle w:val="Hyperlink"/>
                <w:noProof/>
                <w:rtl/>
              </w:rPr>
              <w:fldChar w:fldCharType="separate"/>
            </w:r>
            <w:r w:rsidR="00151340">
              <w:rPr>
                <w:noProof/>
                <w:webHidden/>
                <w:rtl/>
                <w:lang w:bidi="ar-SA"/>
              </w:rPr>
              <w:t>12</w:t>
            </w:r>
            <w:r w:rsidR="00151340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7A5B85C" w14:textId="77777777" w:rsidR="00151340" w:rsidRDefault="00151340">
          <w:r>
            <w:rPr>
              <w:b/>
              <w:bCs/>
              <w:noProof/>
            </w:rPr>
            <w:fldChar w:fldCharType="end"/>
          </w:r>
        </w:p>
      </w:sdtContent>
    </w:sdt>
    <w:p w14:paraId="0B9E7665" w14:textId="77777777" w:rsidR="00151340" w:rsidRDefault="00151340" w:rsidP="004F0FD4">
      <w:pPr>
        <w:pStyle w:val="TOCHeading"/>
        <w:bidi/>
        <w:rPr>
          <w:rFonts w:eastAsiaTheme="minorHAnsi"/>
          <w:color w:val="000000" w:themeColor="text1"/>
          <w:rtl/>
          <w:lang w:bidi="fa-IR"/>
        </w:rPr>
      </w:pPr>
    </w:p>
    <w:p w14:paraId="5930B36B" w14:textId="77777777" w:rsidR="001A276F" w:rsidRPr="004F0FD4" w:rsidRDefault="001A276F" w:rsidP="004F0FD4">
      <w:pPr>
        <w:bidi w:val="0"/>
        <w:rPr>
          <w:rtl/>
        </w:rPr>
      </w:pPr>
      <w:r w:rsidRPr="004F0FD4">
        <w:rPr>
          <w:rtl/>
        </w:rPr>
        <w:br w:type="page"/>
      </w:r>
    </w:p>
    <w:p w14:paraId="3C5FE896" w14:textId="77777777" w:rsidR="009512D2" w:rsidRPr="00255BC0" w:rsidRDefault="009512D2" w:rsidP="004F0FD4">
      <w:pPr>
        <w:rPr>
          <w:b/>
          <w:bCs/>
          <w:sz w:val="28"/>
          <w:szCs w:val="28"/>
          <w:rtl/>
        </w:rPr>
      </w:pPr>
      <w:r w:rsidRPr="00255BC0">
        <w:rPr>
          <w:rFonts w:hint="cs"/>
          <w:b/>
          <w:bCs/>
          <w:sz w:val="28"/>
          <w:szCs w:val="28"/>
          <w:rtl/>
        </w:rPr>
        <w:lastRenderedPageBreak/>
        <w:t>فهرست جدول ها</w:t>
      </w:r>
    </w:p>
    <w:p w14:paraId="466A9EBB" w14:textId="77777777" w:rsidR="00151340" w:rsidRDefault="00151340">
      <w:pPr>
        <w:pStyle w:val="TableofFigures"/>
        <w:tabs>
          <w:tab w:val="right" w:leader="dot" w:pos="8948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OC</w:instrText>
      </w:r>
      <w:r>
        <w:rPr>
          <w:rtl/>
        </w:rPr>
        <w:instrText xml:space="preserve"> \</w:instrText>
      </w:r>
      <w:r>
        <w:instrText>h \z \c</w:instrText>
      </w:r>
      <w:r>
        <w:rPr>
          <w:rtl/>
        </w:rPr>
        <w:instrText xml:space="preserve"> "جدول" </w:instrText>
      </w:r>
      <w:r>
        <w:rPr>
          <w:rtl/>
        </w:rPr>
        <w:fldChar w:fldCharType="separate"/>
      </w:r>
      <w:hyperlink w:anchor="_Toc47182214" w:history="1">
        <w:r w:rsidRPr="00D41F19">
          <w:rPr>
            <w:rStyle w:val="Hyperlink"/>
            <w:noProof/>
            <w:rtl/>
          </w:rPr>
          <w:t>جدول ‏1</w:t>
        </w:r>
        <w:r w:rsidRPr="00D41F19">
          <w:rPr>
            <w:rStyle w:val="Hyperlink"/>
            <w:noProof/>
            <w:rtl/>
          </w:rPr>
          <w:noBreakHyphen/>
          <w:t>1. عنوان جدول</w:t>
        </w:r>
        <w:r>
          <w:rPr>
            <w:noProof/>
            <w:webHidden/>
            <w:rtl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4718221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  <w:rtl/>
            <w:lang w:bidi="ar-SA"/>
          </w:rPr>
          <w:t>2</w:t>
        </w:r>
        <w:r>
          <w:rPr>
            <w:rStyle w:val="Hyperlink"/>
            <w:noProof/>
            <w:rtl/>
          </w:rPr>
          <w:fldChar w:fldCharType="end"/>
        </w:r>
      </w:hyperlink>
    </w:p>
    <w:p w14:paraId="0358366B" w14:textId="77777777" w:rsidR="00151340" w:rsidRDefault="009460D9">
      <w:pPr>
        <w:pStyle w:val="TableofFigures"/>
        <w:tabs>
          <w:tab w:val="right" w:leader="dot" w:pos="8948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</w:rPr>
      </w:pPr>
      <w:hyperlink w:anchor="_Toc47182215" w:history="1">
        <w:r w:rsidR="00151340" w:rsidRPr="00D41F19">
          <w:rPr>
            <w:rStyle w:val="Hyperlink"/>
            <w:noProof/>
            <w:rtl/>
          </w:rPr>
          <w:t>جدول ‏3</w:t>
        </w:r>
        <w:r w:rsidR="00151340" w:rsidRPr="00D41F19">
          <w:rPr>
            <w:rStyle w:val="Hyperlink"/>
            <w:noProof/>
            <w:rtl/>
          </w:rPr>
          <w:noBreakHyphen/>
          <w:t>1. غلظت ها</w:t>
        </w:r>
        <w:r w:rsidR="00151340" w:rsidRPr="00D41F19">
          <w:rPr>
            <w:rStyle w:val="Hyperlink"/>
            <w:rFonts w:hint="cs"/>
            <w:noProof/>
            <w:rtl/>
          </w:rPr>
          <w:t>ی</w:t>
        </w:r>
        <w:r w:rsidR="00151340" w:rsidRPr="00D41F19">
          <w:rPr>
            <w:rStyle w:val="Hyperlink"/>
            <w:noProof/>
            <w:rtl/>
          </w:rPr>
          <w:t xml:space="preserve"> مربوط به استاندارد</w:t>
        </w:r>
        <w:r w:rsidR="00151340">
          <w:rPr>
            <w:noProof/>
            <w:webHidden/>
            <w:rtl/>
          </w:rPr>
          <w:tab/>
        </w:r>
        <w:r w:rsidR="00151340">
          <w:rPr>
            <w:rStyle w:val="Hyperlink"/>
            <w:noProof/>
            <w:rtl/>
          </w:rPr>
          <w:fldChar w:fldCharType="begin"/>
        </w:r>
        <w:r w:rsidR="00151340">
          <w:rPr>
            <w:noProof/>
            <w:webHidden/>
            <w:rtl/>
          </w:rPr>
          <w:instrText xml:space="preserve"> </w:instrText>
        </w:r>
        <w:r w:rsidR="00151340">
          <w:rPr>
            <w:noProof/>
            <w:webHidden/>
          </w:rPr>
          <w:instrText>PAGEREF</w:instrText>
        </w:r>
        <w:r w:rsidR="00151340">
          <w:rPr>
            <w:noProof/>
            <w:webHidden/>
            <w:rtl/>
          </w:rPr>
          <w:instrText xml:space="preserve"> _</w:instrText>
        </w:r>
        <w:r w:rsidR="00151340">
          <w:rPr>
            <w:noProof/>
            <w:webHidden/>
          </w:rPr>
          <w:instrText>Toc47182215 \h</w:instrText>
        </w:r>
        <w:r w:rsidR="00151340">
          <w:rPr>
            <w:noProof/>
            <w:webHidden/>
            <w:rtl/>
          </w:rPr>
          <w:instrText xml:space="preserve"> </w:instrText>
        </w:r>
        <w:r w:rsidR="00151340">
          <w:rPr>
            <w:rStyle w:val="Hyperlink"/>
            <w:noProof/>
            <w:rtl/>
          </w:rPr>
        </w:r>
        <w:r w:rsidR="00151340">
          <w:rPr>
            <w:rStyle w:val="Hyperlink"/>
            <w:noProof/>
            <w:rtl/>
          </w:rPr>
          <w:fldChar w:fldCharType="separate"/>
        </w:r>
        <w:r w:rsidR="00151340">
          <w:rPr>
            <w:noProof/>
            <w:webHidden/>
            <w:rtl/>
            <w:lang w:bidi="ar-SA"/>
          </w:rPr>
          <w:t>8</w:t>
        </w:r>
        <w:r w:rsidR="00151340">
          <w:rPr>
            <w:rStyle w:val="Hyperlink"/>
            <w:noProof/>
            <w:rtl/>
          </w:rPr>
          <w:fldChar w:fldCharType="end"/>
        </w:r>
      </w:hyperlink>
    </w:p>
    <w:p w14:paraId="6A2C491C" w14:textId="77777777" w:rsidR="009512D2" w:rsidRPr="004F0FD4" w:rsidRDefault="00151340" w:rsidP="004F0FD4">
      <w:pPr>
        <w:rPr>
          <w:rtl/>
        </w:rPr>
      </w:pPr>
      <w:r>
        <w:rPr>
          <w:rtl/>
        </w:rPr>
        <w:fldChar w:fldCharType="end"/>
      </w:r>
    </w:p>
    <w:p w14:paraId="3FFDB7C0" w14:textId="77777777" w:rsidR="009512D2" w:rsidRPr="004F0FD4" w:rsidRDefault="009512D2" w:rsidP="004F0FD4">
      <w:pPr>
        <w:bidi w:val="0"/>
        <w:rPr>
          <w:rtl/>
        </w:rPr>
      </w:pPr>
      <w:r w:rsidRPr="004F0FD4">
        <w:rPr>
          <w:rtl/>
        </w:rPr>
        <w:br w:type="page"/>
      </w:r>
    </w:p>
    <w:p w14:paraId="037F0EE7" w14:textId="77777777" w:rsidR="009512D2" w:rsidRPr="00255BC0" w:rsidRDefault="009512D2" w:rsidP="004F0FD4">
      <w:pPr>
        <w:rPr>
          <w:b/>
          <w:bCs/>
          <w:sz w:val="28"/>
          <w:szCs w:val="28"/>
          <w:rtl/>
        </w:rPr>
      </w:pPr>
      <w:r w:rsidRPr="00255BC0">
        <w:rPr>
          <w:rFonts w:hint="cs"/>
          <w:b/>
          <w:bCs/>
          <w:sz w:val="28"/>
          <w:szCs w:val="28"/>
          <w:rtl/>
        </w:rPr>
        <w:lastRenderedPageBreak/>
        <w:t>فهرست شکل ها</w:t>
      </w:r>
    </w:p>
    <w:p w14:paraId="3C6B78B4" w14:textId="77777777" w:rsidR="00B21B7A" w:rsidRDefault="00B21B7A" w:rsidP="004F0FD4">
      <w:pPr>
        <w:rPr>
          <w:rtl/>
        </w:rPr>
      </w:pPr>
    </w:p>
    <w:p w14:paraId="0202617E" w14:textId="77777777" w:rsidR="00151340" w:rsidRDefault="00151340">
      <w:pPr>
        <w:pStyle w:val="TableofFigures"/>
        <w:tabs>
          <w:tab w:val="right" w:leader="dot" w:pos="8948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OC</w:instrText>
      </w:r>
      <w:r>
        <w:rPr>
          <w:rtl/>
        </w:rPr>
        <w:instrText xml:space="preserve"> \</w:instrText>
      </w:r>
      <w:r>
        <w:instrText>h \z \c</w:instrText>
      </w:r>
      <w:r>
        <w:rPr>
          <w:rtl/>
        </w:rPr>
        <w:instrText xml:space="preserve"> "شکل" </w:instrText>
      </w:r>
      <w:r>
        <w:rPr>
          <w:rtl/>
        </w:rPr>
        <w:fldChar w:fldCharType="separate"/>
      </w:r>
      <w:hyperlink w:anchor="_Toc47182324" w:history="1">
        <w:r w:rsidRPr="008A1EC8">
          <w:rPr>
            <w:rStyle w:val="Hyperlink"/>
            <w:noProof/>
            <w:rtl/>
          </w:rPr>
          <w:t>شکل ‏3</w:t>
        </w:r>
        <w:r w:rsidRPr="008A1EC8">
          <w:rPr>
            <w:rStyle w:val="Hyperlink"/>
            <w:noProof/>
            <w:rtl/>
          </w:rPr>
          <w:noBreakHyphen/>
          <w:t>1. رده‌ سلول</w:t>
        </w:r>
        <w:r w:rsidRPr="008A1EC8">
          <w:rPr>
            <w:rStyle w:val="Hyperlink"/>
            <w:rFonts w:hint="cs"/>
            <w:noProof/>
            <w:rtl/>
          </w:rPr>
          <w:t>ی</w:t>
        </w:r>
        <w:r w:rsidRPr="008A1EC8">
          <w:rPr>
            <w:rStyle w:val="Hyperlink"/>
            <w:noProof/>
            <w:rtl/>
          </w:rPr>
          <w:t xml:space="preserve"> </w:t>
        </w:r>
        <w:r w:rsidRPr="008A1EC8">
          <w:rPr>
            <w:rStyle w:val="Hyperlink"/>
            <w:noProof/>
          </w:rPr>
          <w:t>A549</w:t>
        </w:r>
        <w:r>
          <w:rPr>
            <w:noProof/>
            <w:webHidden/>
            <w:rtl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4718232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  <w:rtl/>
            <w:lang w:bidi="ar-SA"/>
          </w:rPr>
          <w:t>7</w:t>
        </w:r>
        <w:r>
          <w:rPr>
            <w:rStyle w:val="Hyperlink"/>
            <w:noProof/>
            <w:rtl/>
          </w:rPr>
          <w:fldChar w:fldCharType="end"/>
        </w:r>
      </w:hyperlink>
    </w:p>
    <w:p w14:paraId="3062D8EB" w14:textId="77777777" w:rsidR="00151340" w:rsidRPr="004F0FD4" w:rsidRDefault="00151340" w:rsidP="004F0FD4">
      <w:pPr>
        <w:rPr>
          <w:rtl/>
        </w:rPr>
        <w:sectPr w:rsidR="00151340" w:rsidRPr="004F0FD4" w:rsidSect="001B2EA2">
          <w:headerReference w:type="default" r:id="rId17"/>
          <w:footerReference w:type="default" r:id="rId18"/>
          <w:footnotePr>
            <w:numRestart w:val="eachPage"/>
          </w:footnotePr>
          <w:pgSz w:w="11906" w:h="16838"/>
          <w:pgMar w:top="1247" w:right="1701" w:bottom="1247" w:left="1247" w:header="709" w:footer="709" w:gutter="0"/>
          <w:pgNumType w:fmt="arabicAbjad" w:start="1"/>
          <w:cols w:space="708"/>
          <w:bidi/>
          <w:rtlGutter/>
          <w:docGrid w:linePitch="381"/>
        </w:sectPr>
      </w:pPr>
      <w:r>
        <w:rPr>
          <w:rtl/>
        </w:rPr>
        <w:fldChar w:fldCharType="end"/>
      </w:r>
    </w:p>
    <w:p w14:paraId="5B28876A" w14:textId="77777777" w:rsidR="00EC2485" w:rsidRPr="004F0FD4" w:rsidRDefault="003A5BB7" w:rsidP="004F0FD4">
      <w:pPr>
        <w:pStyle w:val="Heading1"/>
        <w:rPr>
          <w:rtl/>
        </w:rPr>
      </w:pPr>
      <w:bookmarkStart w:id="5" w:name="_Toc46756992"/>
      <w:bookmarkStart w:id="6" w:name="_Toc47182264"/>
      <w:r w:rsidRPr="004F0FD4">
        <w:rPr>
          <w:rFonts w:hint="cs"/>
          <w:rtl/>
        </w:rPr>
        <w:lastRenderedPageBreak/>
        <w:t>فصل اول؛ کلیات</w:t>
      </w:r>
      <w:bookmarkEnd w:id="5"/>
      <w:bookmarkEnd w:id="6"/>
    </w:p>
    <w:p w14:paraId="3CDFC865" w14:textId="77777777" w:rsidR="003A5BB7" w:rsidRPr="004F0FD4" w:rsidRDefault="003A5BB7" w:rsidP="004F0FD4">
      <w:pPr>
        <w:rPr>
          <w:rtl/>
        </w:rPr>
      </w:pPr>
    </w:p>
    <w:p w14:paraId="7017B131" w14:textId="77777777" w:rsidR="003A5BB7" w:rsidRPr="004F0FD4" w:rsidRDefault="003A5BB7" w:rsidP="004F0FD4">
      <w:pPr>
        <w:rPr>
          <w:rtl/>
        </w:rPr>
      </w:pPr>
    </w:p>
    <w:p w14:paraId="57F59139" w14:textId="77777777" w:rsidR="003A5BB7" w:rsidRPr="004F0FD4" w:rsidRDefault="003A5BB7" w:rsidP="004F0FD4">
      <w:pPr>
        <w:rPr>
          <w:rtl/>
        </w:rPr>
      </w:pPr>
    </w:p>
    <w:p w14:paraId="02D10B42" w14:textId="77777777" w:rsidR="003A5BB7" w:rsidRPr="004F0FD4" w:rsidRDefault="003A5BB7" w:rsidP="004F0FD4">
      <w:pPr>
        <w:rPr>
          <w:rtl/>
        </w:rPr>
      </w:pPr>
    </w:p>
    <w:p w14:paraId="28A98465" w14:textId="77777777" w:rsidR="00EC2485" w:rsidRPr="004F0FD4" w:rsidRDefault="00EC2485" w:rsidP="004F0FD4">
      <w:pPr>
        <w:rPr>
          <w:rtl/>
        </w:rPr>
      </w:pPr>
    </w:p>
    <w:p w14:paraId="0A48F0FC" w14:textId="77777777" w:rsidR="00EC2485" w:rsidRPr="004F0FD4" w:rsidRDefault="00B21B7A" w:rsidP="004F0FD4">
      <w:pPr>
        <w:bidi w:val="0"/>
        <w:rPr>
          <w:rtl/>
        </w:rPr>
      </w:pPr>
      <w:r w:rsidRPr="004F0FD4">
        <w:rPr>
          <w:noProof/>
          <w:lang w:bidi="ar-SA"/>
        </w:rPr>
        <w:drawing>
          <wp:inline distT="0" distB="0" distL="0" distR="0" wp14:anchorId="750E8543" wp14:editId="491B4823">
            <wp:extent cx="5455333" cy="4473641"/>
            <wp:effectExtent l="0" t="0" r="0" b="31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56445" cy="4474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2485" w:rsidRPr="004F0FD4">
        <w:rPr>
          <w:rtl/>
        </w:rPr>
        <w:br w:type="page"/>
      </w:r>
    </w:p>
    <w:p w14:paraId="2B51B94F" w14:textId="77777777" w:rsidR="00EC2485" w:rsidRPr="004F0FD4" w:rsidRDefault="00EC2485" w:rsidP="004F0FD4">
      <w:pPr>
        <w:pStyle w:val="Heading2"/>
        <w:rPr>
          <w:rtl/>
        </w:rPr>
      </w:pPr>
      <w:bookmarkStart w:id="7" w:name="_Toc46756993"/>
      <w:bookmarkStart w:id="8" w:name="_Toc47182265"/>
      <w:r w:rsidRPr="004F0FD4">
        <w:rPr>
          <w:rFonts w:hint="cs"/>
          <w:rtl/>
        </w:rPr>
        <w:lastRenderedPageBreak/>
        <w:t>مقدمه</w:t>
      </w:r>
      <w:bookmarkEnd w:id="7"/>
      <w:bookmarkEnd w:id="8"/>
    </w:p>
    <w:p w14:paraId="793EC34B" w14:textId="77777777" w:rsidR="00365E74" w:rsidRPr="004F0FD4" w:rsidRDefault="00365E74" w:rsidP="004F0FD4">
      <w:pPr>
        <w:rPr>
          <w:highlight w:val="yellow"/>
          <w:rtl/>
        </w:rPr>
      </w:pPr>
      <w:r w:rsidRPr="004F0FD4">
        <w:rPr>
          <w:rFonts w:hint="cs"/>
          <w:highlight w:val="yellow"/>
          <w:rtl/>
        </w:rPr>
        <w:t xml:space="preserve">لطفا برای تایپ متن از استایل </w:t>
      </w:r>
      <w:r w:rsidRPr="004F0FD4">
        <w:rPr>
          <w:highlight w:val="yellow"/>
        </w:rPr>
        <w:t xml:space="preserve">Normal </w:t>
      </w:r>
      <w:r w:rsidRPr="004F0FD4">
        <w:rPr>
          <w:rFonts w:hint="cs"/>
          <w:highlight w:val="yellow"/>
          <w:rtl/>
        </w:rPr>
        <w:t xml:space="preserve"> (کلید میانبر: </w:t>
      </w:r>
      <w:r w:rsidRPr="004F0FD4">
        <w:rPr>
          <w:highlight w:val="yellow"/>
        </w:rPr>
        <w:t>Ctrl+Num 0</w:t>
      </w:r>
      <w:r w:rsidRPr="004F0FD4">
        <w:rPr>
          <w:rFonts w:hint="cs"/>
          <w:highlight w:val="yellow"/>
          <w:rtl/>
        </w:rPr>
        <w:t xml:space="preserve">) استفاده کنید. به این منظور کافیست همانند شکل زیر از منوی </w:t>
      </w:r>
      <w:r w:rsidRPr="004F0FD4">
        <w:rPr>
          <w:highlight w:val="yellow"/>
        </w:rPr>
        <w:t>Home</w:t>
      </w:r>
      <w:r w:rsidRPr="004F0FD4">
        <w:rPr>
          <w:rFonts w:hint="cs"/>
          <w:highlight w:val="yellow"/>
          <w:rtl/>
        </w:rPr>
        <w:t>، استایل نرمال را انتخاب کنید و توجه کنید که تمام متن در قالب این استایل تایپ شود.</w:t>
      </w:r>
    </w:p>
    <w:p w14:paraId="77D70BE7" w14:textId="77777777" w:rsidR="00365E74" w:rsidRPr="004F0FD4" w:rsidRDefault="00365E74" w:rsidP="004F0FD4">
      <w:pPr>
        <w:rPr>
          <w:highlight w:val="yellow"/>
          <w:rtl/>
        </w:rPr>
      </w:pPr>
      <w:r w:rsidRPr="004F0FD4">
        <w:rPr>
          <w:noProof/>
          <w:highlight w:val="yellow"/>
          <w:lang w:bidi="ar-SA"/>
        </w:rPr>
        <w:drawing>
          <wp:inline distT="0" distB="0" distL="0" distR="0" wp14:anchorId="36AB36AA" wp14:editId="615CEA54">
            <wp:extent cx="5688330" cy="429260"/>
            <wp:effectExtent l="0" t="0" r="762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42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0A045" w14:textId="77777777" w:rsidR="00365E74" w:rsidRPr="004F0FD4" w:rsidRDefault="00365E74" w:rsidP="004F0FD4">
      <w:pPr>
        <w:rPr>
          <w:highlight w:val="yellow"/>
          <w:rtl/>
        </w:rPr>
      </w:pPr>
      <w:r w:rsidRPr="004F0FD4">
        <w:rPr>
          <w:rFonts w:hint="cs"/>
          <w:highlight w:val="yellow"/>
          <w:rtl/>
        </w:rPr>
        <w:t xml:space="preserve">تیتر های اصلی که شماره فصل ها از آن نشئت می گیرد به عنوان استایل </w:t>
      </w:r>
      <w:r w:rsidRPr="004F0FD4">
        <w:rPr>
          <w:highlight w:val="yellow"/>
        </w:rPr>
        <w:t>Heading 1</w:t>
      </w:r>
      <w:r w:rsidRPr="004F0FD4">
        <w:rPr>
          <w:rFonts w:hint="cs"/>
          <w:highlight w:val="yellow"/>
          <w:rtl/>
        </w:rPr>
        <w:t xml:space="preserve">، </w:t>
      </w:r>
      <w:r w:rsidR="00A67E3B" w:rsidRPr="004F0FD4">
        <w:rPr>
          <w:rFonts w:hint="cs"/>
          <w:highlight w:val="yellow"/>
          <w:rtl/>
        </w:rPr>
        <w:t xml:space="preserve">(کلید میانبر: </w:t>
      </w:r>
      <w:r w:rsidR="00A67E3B" w:rsidRPr="004F0FD4">
        <w:rPr>
          <w:highlight w:val="yellow"/>
        </w:rPr>
        <w:t>Ctrl+Num 1</w:t>
      </w:r>
      <w:r w:rsidR="00A67E3B" w:rsidRPr="004F0FD4">
        <w:rPr>
          <w:rFonts w:hint="cs"/>
          <w:highlight w:val="yellow"/>
          <w:rtl/>
        </w:rPr>
        <w:t xml:space="preserve">) </w:t>
      </w:r>
      <w:r w:rsidRPr="004F0FD4">
        <w:rPr>
          <w:rFonts w:hint="cs"/>
          <w:highlight w:val="yellow"/>
          <w:rtl/>
        </w:rPr>
        <w:t>تعریف شده است.</w:t>
      </w:r>
      <w:r w:rsidR="00894A38" w:rsidRPr="004F0FD4">
        <w:rPr>
          <w:rFonts w:hint="cs"/>
          <w:highlight w:val="yellow"/>
          <w:rtl/>
        </w:rPr>
        <w:t xml:space="preserve"> این تیترها قبلا تعریف شده است و نیازی به تنظیم مجدد ندارد.</w:t>
      </w:r>
    </w:p>
    <w:p w14:paraId="1D413A94" w14:textId="77777777" w:rsidR="00894A38" w:rsidRPr="004F0FD4" w:rsidRDefault="00894A38" w:rsidP="004F0FD4">
      <w:pPr>
        <w:rPr>
          <w:rtl/>
        </w:rPr>
      </w:pPr>
      <w:r w:rsidRPr="004F0FD4">
        <w:rPr>
          <w:rFonts w:hint="cs"/>
          <w:highlight w:val="yellow"/>
          <w:rtl/>
        </w:rPr>
        <w:t xml:space="preserve">تیترهای اصلی هر فصل به عنوان استایل </w:t>
      </w:r>
      <w:r w:rsidRPr="004F0FD4">
        <w:rPr>
          <w:highlight w:val="yellow"/>
        </w:rPr>
        <w:t>Heading 2</w:t>
      </w:r>
      <w:r w:rsidRPr="004F0FD4">
        <w:rPr>
          <w:rFonts w:hint="cs"/>
          <w:highlight w:val="yellow"/>
          <w:rtl/>
        </w:rPr>
        <w:t xml:space="preserve"> تعریف شده است</w:t>
      </w:r>
      <w:r w:rsidR="00A67E3B" w:rsidRPr="004F0FD4">
        <w:rPr>
          <w:rFonts w:hint="cs"/>
          <w:highlight w:val="yellow"/>
          <w:rtl/>
        </w:rPr>
        <w:t xml:space="preserve"> (کلید میانبر: </w:t>
      </w:r>
      <w:r w:rsidR="00A67E3B" w:rsidRPr="004F0FD4">
        <w:rPr>
          <w:highlight w:val="yellow"/>
        </w:rPr>
        <w:t>Ctrl+Num 2</w:t>
      </w:r>
      <w:r w:rsidR="00A67E3B" w:rsidRPr="004F0FD4">
        <w:rPr>
          <w:rFonts w:hint="cs"/>
          <w:highlight w:val="yellow"/>
          <w:rtl/>
        </w:rPr>
        <w:t>)</w:t>
      </w:r>
      <w:r w:rsidRPr="004F0FD4">
        <w:rPr>
          <w:rFonts w:hint="cs"/>
          <w:highlight w:val="yellow"/>
          <w:rtl/>
        </w:rPr>
        <w:t xml:space="preserve">. در این صفحه مقدمه و سایر تیترهای اصلی (2 شماره ای)، زیر تیترها به ترتیب سطح از </w:t>
      </w:r>
      <w:r w:rsidRPr="004F0FD4">
        <w:rPr>
          <w:highlight w:val="yellow"/>
        </w:rPr>
        <w:t>Heading 3</w:t>
      </w:r>
      <w:r w:rsidRPr="004F0FD4">
        <w:rPr>
          <w:rFonts w:hint="cs"/>
          <w:highlight w:val="yellow"/>
          <w:rtl/>
        </w:rPr>
        <w:t xml:space="preserve"> تا به آخر قابل تعریف است. به عنوان نمونه در این فصل چند تیتر گذاشته شده است.</w:t>
      </w:r>
      <w:r w:rsidR="00A67E3B" w:rsidRPr="004F0FD4">
        <w:rPr>
          <w:rFonts w:hint="cs"/>
          <w:highlight w:val="yellow"/>
          <w:rtl/>
        </w:rPr>
        <w:t xml:space="preserve"> در صورتی که طبق راهنما پیش بروید تمام فرآیند شماره گذاری ها و فهرست گذاری به صورت اتوماتیک و بدون خطا انجام خواهد شد.</w:t>
      </w:r>
    </w:p>
    <w:p w14:paraId="6A710C7D" w14:textId="77777777" w:rsidR="00D52ED8" w:rsidRPr="004F0FD4" w:rsidRDefault="00D52ED8" w:rsidP="004F0FD4">
      <w:pPr>
        <w:pStyle w:val="Heading2"/>
        <w:rPr>
          <w:rtl/>
        </w:rPr>
      </w:pPr>
      <w:bookmarkStart w:id="9" w:name="_Toc46756994"/>
      <w:bookmarkStart w:id="10" w:name="_Toc47182266"/>
      <w:r w:rsidRPr="004F0FD4">
        <w:rPr>
          <w:rFonts w:hint="cs"/>
          <w:rtl/>
        </w:rPr>
        <w:t xml:space="preserve">اهمیت مطالعات </w:t>
      </w:r>
      <w:bookmarkEnd w:id="9"/>
      <w:r w:rsidR="00A67E3B" w:rsidRPr="004F0FD4">
        <w:rPr>
          <w:rFonts w:hint="cs"/>
          <w:rtl/>
        </w:rPr>
        <w:t>...</w:t>
      </w:r>
      <w:bookmarkEnd w:id="10"/>
    </w:p>
    <w:p w14:paraId="0DF9179E" w14:textId="77777777" w:rsidR="00DE71D7" w:rsidRPr="004F0FD4" w:rsidRDefault="00DE71D7" w:rsidP="004F0FD4">
      <w:pPr>
        <w:rPr>
          <w:rtl/>
        </w:rPr>
      </w:pPr>
      <w:r w:rsidRPr="004F0FD4">
        <w:rPr>
          <w:rFonts w:hint="cs"/>
          <w:rtl/>
        </w:rPr>
        <w:t>متن</w:t>
      </w:r>
    </w:p>
    <w:p w14:paraId="280BB3B5" w14:textId="77777777" w:rsidR="004A0352" w:rsidRPr="004F0FD4" w:rsidRDefault="004A0352" w:rsidP="004F0FD4">
      <w:pPr>
        <w:pStyle w:val="Heading2"/>
        <w:rPr>
          <w:rtl/>
        </w:rPr>
      </w:pPr>
      <w:bookmarkStart w:id="11" w:name="_Toc46756995"/>
      <w:bookmarkStart w:id="12" w:name="_Toc47182267"/>
      <w:r w:rsidRPr="004F0FD4">
        <w:rPr>
          <w:rFonts w:hint="cs"/>
          <w:rtl/>
        </w:rPr>
        <w:t>اهداف</w:t>
      </w:r>
      <w:bookmarkEnd w:id="11"/>
      <w:bookmarkEnd w:id="12"/>
    </w:p>
    <w:p w14:paraId="63FA0024" w14:textId="77777777" w:rsidR="004A0352" w:rsidRPr="004F0FD4" w:rsidRDefault="004A0352" w:rsidP="004F0FD4">
      <w:pPr>
        <w:pStyle w:val="Heading3"/>
        <w:rPr>
          <w:rtl/>
        </w:rPr>
      </w:pPr>
      <w:bookmarkStart w:id="13" w:name="_Toc46756996"/>
      <w:bookmarkStart w:id="14" w:name="_Toc47182268"/>
      <w:r w:rsidRPr="004F0FD4">
        <w:rPr>
          <w:rFonts w:hint="cs"/>
          <w:rtl/>
        </w:rPr>
        <w:t>هدف اصلی</w:t>
      </w:r>
      <w:bookmarkEnd w:id="13"/>
      <w:bookmarkEnd w:id="14"/>
    </w:p>
    <w:p w14:paraId="08E459AC" w14:textId="77777777" w:rsidR="004A0352" w:rsidRPr="004F0FD4" w:rsidRDefault="00894A38" w:rsidP="004F0FD4">
      <w:pPr>
        <w:rPr>
          <w:rtl/>
        </w:rPr>
      </w:pPr>
      <w:r w:rsidRPr="004F0FD4">
        <w:rPr>
          <w:rFonts w:hint="cs"/>
          <w:rtl/>
        </w:rPr>
        <w:t>هدف</w:t>
      </w:r>
    </w:p>
    <w:p w14:paraId="3B50C0E0" w14:textId="77777777" w:rsidR="004A0352" w:rsidRPr="004F0FD4" w:rsidRDefault="004A0352" w:rsidP="004F0FD4">
      <w:pPr>
        <w:pStyle w:val="Heading3"/>
        <w:rPr>
          <w:rtl/>
        </w:rPr>
      </w:pPr>
      <w:bookmarkStart w:id="15" w:name="_Toc46756997"/>
      <w:bookmarkStart w:id="16" w:name="_Toc47182269"/>
      <w:r w:rsidRPr="004F0FD4">
        <w:rPr>
          <w:rFonts w:hint="cs"/>
          <w:rtl/>
        </w:rPr>
        <w:t>اهداف اختصاصی</w:t>
      </w:r>
      <w:bookmarkEnd w:id="15"/>
      <w:bookmarkEnd w:id="16"/>
    </w:p>
    <w:p w14:paraId="24041D5B" w14:textId="77777777" w:rsidR="004A0352" w:rsidRPr="004F0FD4" w:rsidRDefault="00894A38" w:rsidP="004F0FD4">
      <w:pPr>
        <w:rPr>
          <w:rtl/>
        </w:rPr>
      </w:pPr>
      <w:bookmarkStart w:id="17" w:name="OLE_LINK27"/>
      <w:r w:rsidRPr="004F0FD4">
        <w:rPr>
          <w:rFonts w:hint="cs"/>
          <w:rtl/>
        </w:rPr>
        <w:t>اهداف</w:t>
      </w:r>
    </w:p>
    <w:p w14:paraId="4CE6E694" w14:textId="77777777" w:rsidR="004A0352" w:rsidRPr="004F0FD4" w:rsidRDefault="00411470" w:rsidP="004F0FD4">
      <w:pPr>
        <w:pStyle w:val="Heading2"/>
        <w:rPr>
          <w:rtl/>
        </w:rPr>
      </w:pPr>
      <w:bookmarkStart w:id="18" w:name="_Toc46756998"/>
      <w:bookmarkStart w:id="19" w:name="_Toc47182270"/>
      <w:bookmarkEnd w:id="17"/>
      <w:r w:rsidRPr="004F0FD4">
        <w:rPr>
          <w:rFonts w:hint="cs"/>
          <w:rtl/>
        </w:rPr>
        <w:t>فرضیات و سوالات</w:t>
      </w:r>
      <w:bookmarkEnd w:id="18"/>
      <w:bookmarkEnd w:id="19"/>
    </w:p>
    <w:p w14:paraId="51289049" w14:textId="77777777" w:rsidR="007C04C1" w:rsidRPr="004F0FD4" w:rsidRDefault="00894A38" w:rsidP="004F0FD4">
      <w:pPr>
        <w:rPr>
          <w:rtl/>
        </w:rPr>
      </w:pPr>
      <w:bookmarkStart w:id="20" w:name="OLE_LINK36"/>
      <w:r w:rsidRPr="004F0FD4">
        <w:rPr>
          <w:rFonts w:hint="cs"/>
          <w:rtl/>
        </w:rPr>
        <w:t>فرضیه ها</w:t>
      </w:r>
    </w:p>
    <w:p w14:paraId="1C34162A" w14:textId="77777777" w:rsidR="00411470" w:rsidRPr="004F0FD4" w:rsidRDefault="009A44F6" w:rsidP="004F0FD4">
      <w:pPr>
        <w:pStyle w:val="Heading2"/>
        <w:rPr>
          <w:rtl/>
        </w:rPr>
      </w:pPr>
      <w:bookmarkStart w:id="21" w:name="_Toc46756999"/>
      <w:bookmarkStart w:id="22" w:name="_Toc47182271"/>
      <w:bookmarkEnd w:id="20"/>
      <w:r w:rsidRPr="004F0FD4">
        <w:rPr>
          <w:rtl/>
        </w:rPr>
        <w:t>متغیرهای تحقیق</w:t>
      </w:r>
      <w:bookmarkEnd w:id="21"/>
      <w:bookmarkEnd w:id="22"/>
    </w:p>
    <w:p w14:paraId="15431457" w14:textId="77777777" w:rsidR="00DE71D7" w:rsidRPr="004F0FD4" w:rsidRDefault="00DE71D7" w:rsidP="004F0FD4">
      <w:pPr>
        <w:pStyle w:val="Caption"/>
      </w:pPr>
    </w:p>
    <w:p w14:paraId="4970013B" w14:textId="77777777" w:rsidR="00A67E3B" w:rsidRPr="004F0FD4" w:rsidRDefault="00A67E3B" w:rsidP="004F0FD4">
      <w:pPr>
        <w:pStyle w:val="Caption"/>
      </w:pPr>
      <w:bookmarkStart w:id="23" w:name="_Toc47182214"/>
      <w:r w:rsidRPr="004F0FD4">
        <w:rPr>
          <w:rtl/>
        </w:rPr>
        <w:t xml:space="preserve">جدول </w:t>
      </w:r>
      <w:r w:rsidR="00650496">
        <w:rPr>
          <w:noProof/>
        </w:rPr>
        <w:fldChar w:fldCharType="begin"/>
      </w:r>
      <w:r w:rsidR="00650496">
        <w:rPr>
          <w:noProof/>
        </w:rPr>
        <w:instrText xml:space="preserve"> STYLEREF 1 \s </w:instrText>
      </w:r>
      <w:r w:rsidR="00650496">
        <w:rPr>
          <w:noProof/>
        </w:rPr>
        <w:fldChar w:fldCharType="separate"/>
      </w:r>
      <w:r w:rsidRPr="004F0FD4">
        <w:rPr>
          <w:noProof/>
          <w:rtl/>
        </w:rPr>
        <w:t>‏1</w:t>
      </w:r>
      <w:r w:rsidR="00650496">
        <w:rPr>
          <w:noProof/>
        </w:rPr>
        <w:fldChar w:fldCharType="end"/>
      </w:r>
      <w:r w:rsidRPr="004F0FD4">
        <w:rPr>
          <w:rtl/>
        </w:rPr>
        <w:noBreakHyphen/>
      </w:r>
      <w:r w:rsidRPr="004F0FD4">
        <w:rPr>
          <w:rtl/>
        </w:rPr>
        <w:fldChar w:fldCharType="begin"/>
      </w:r>
      <w:r w:rsidRPr="004F0FD4">
        <w:rPr>
          <w:rtl/>
        </w:rPr>
        <w:instrText xml:space="preserve"> </w:instrText>
      </w:r>
      <w:r w:rsidRPr="004F0FD4">
        <w:instrText>SEQ</w:instrText>
      </w:r>
      <w:r w:rsidRPr="004F0FD4">
        <w:rPr>
          <w:rtl/>
        </w:rPr>
        <w:instrText xml:space="preserve"> جدول \* </w:instrText>
      </w:r>
      <w:r w:rsidRPr="004F0FD4">
        <w:instrText xml:space="preserve">ARABIC \s 1 </w:instrText>
      </w:r>
      <w:r w:rsidRPr="004F0FD4">
        <w:rPr>
          <w:rtl/>
        </w:rPr>
        <w:fldChar w:fldCharType="separate"/>
      </w:r>
      <w:r w:rsidRPr="004F0FD4">
        <w:rPr>
          <w:noProof/>
          <w:rtl/>
        </w:rPr>
        <w:t>1</w:t>
      </w:r>
      <w:r w:rsidRPr="004F0FD4">
        <w:rPr>
          <w:rtl/>
        </w:rPr>
        <w:fldChar w:fldCharType="end"/>
      </w:r>
      <w:r w:rsidRPr="004F0FD4">
        <w:rPr>
          <w:rFonts w:hint="cs"/>
          <w:rtl/>
        </w:rPr>
        <w:t>. عنوان جدول</w:t>
      </w:r>
      <w:bookmarkEnd w:id="23"/>
    </w:p>
    <w:tbl>
      <w:tblPr>
        <w:tblStyle w:val="ListTable2"/>
        <w:bidiVisual/>
        <w:tblW w:w="0" w:type="auto"/>
        <w:jc w:val="center"/>
        <w:tblLook w:val="01E0" w:firstRow="1" w:lastRow="1" w:firstColumn="1" w:lastColumn="1" w:noHBand="0" w:noVBand="0"/>
      </w:tblPr>
      <w:tblGrid>
        <w:gridCol w:w="788"/>
        <w:gridCol w:w="909"/>
        <w:gridCol w:w="871"/>
        <w:gridCol w:w="1101"/>
        <w:gridCol w:w="1504"/>
        <w:gridCol w:w="1043"/>
      </w:tblGrid>
      <w:tr w:rsidR="007C04C1" w:rsidRPr="00151340" w14:paraId="6E1518F9" w14:textId="77777777" w:rsidTr="001513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EC140A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  <w:r w:rsidRPr="00151340">
              <w:rPr>
                <w:rtl/>
              </w:rPr>
              <w:t>نام متغي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C9BB25" w14:textId="77777777" w:rsidR="009A44F6" w:rsidRPr="00151340" w:rsidRDefault="009A44F6" w:rsidP="00151340">
            <w:pPr>
              <w:pStyle w:val="tables"/>
              <w:bidi/>
            </w:pPr>
            <w:r w:rsidRPr="00151340">
              <w:rPr>
                <w:rtl/>
              </w:rPr>
              <w:t xml:space="preserve">نقش متغیر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1D496B" w14:textId="77777777" w:rsidR="009A44F6" w:rsidRPr="00151340" w:rsidRDefault="009A44F6" w:rsidP="00151340">
            <w:pPr>
              <w:pStyle w:val="tables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151340">
              <w:rPr>
                <w:rtl/>
              </w:rPr>
              <w:t xml:space="preserve">نوع متغير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7965294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  <w:r w:rsidRPr="00151340">
              <w:rPr>
                <w:rtl/>
              </w:rPr>
              <w:t>تعريف عملي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EAE742" w14:textId="77777777" w:rsidR="009A44F6" w:rsidRPr="00151340" w:rsidRDefault="009A44F6" w:rsidP="00151340">
            <w:pPr>
              <w:pStyle w:val="tables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151340">
              <w:rPr>
                <w:rtl/>
              </w:rPr>
              <w:t>نحوه اندازه گيري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B6B39C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  <w:r w:rsidRPr="00151340">
              <w:rPr>
                <w:rtl/>
              </w:rPr>
              <w:t>مقیاس متغیر</w:t>
            </w:r>
          </w:p>
        </w:tc>
      </w:tr>
      <w:tr w:rsidR="009A44F6" w:rsidRPr="00151340" w14:paraId="55ABCDA9" w14:textId="77777777" w:rsidTr="001513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A6BF63A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AD1ECF4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27C3D55" w14:textId="77777777" w:rsidR="009A44F6" w:rsidRPr="00151340" w:rsidRDefault="009A44F6" w:rsidP="00151340">
            <w:pPr>
              <w:pStyle w:val="tables"/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349C6EA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060BB1A" w14:textId="77777777" w:rsidR="009A44F6" w:rsidRPr="00151340" w:rsidRDefault="009A44F6" w:rsidP="00151340">
            <w:pPr>
              <w:pStyle w:val="tables"/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9F6A1DA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</w:tr>
      <w:tr w:rsidR="009A44F6" w:rsidRPr="00151340" w14:paraId="775FF60B" w14:textId="77777777" w:rsidTr="00151340">
        <w:trPr>
          <w:trHeight w:val="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FD9F57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ED6A95E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2C500A" w14:textId="77777777" w:rsidR="009A44F6" w:rsidRPr="00151340" w:rsidRDefault="009A44F6" w:rsidP="00151340">
            <w:pPr>
              <w:pStyle w:val="tables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07881E" w14:textId="77777777" w:rsidR="009A44F6" w:rsidRPr="00151340" w:rsidRDefault="009A44F6" w:rsidP="00151340">
            <w:pPr>
              <w:pStyle w:val="tables"/>
              <w:bidi/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FDC3BB" w14:textId="77777777" w:rsidR="009A44F6" w:rsidRPr="00151340" w:rsidRDefault="009A44F6" w:rsidP="00151340">
            <w:pPr>
              <w:pStyle w:val="tables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4ADF28" w14:textId="77777777" w:rsidR="009A44F6" w:rsidRPr="00151340" w:rsidRDefault="009A44F6" w:rsidP="00151340">
            <w:pPr>
              <w:pStyle w:val="tables"/>
              <w:bidi/>
            </w:pPr>
          </w:p>
        </w:tc>
      </w:tr>
      <w:tr w:rsidR="009A44F6" w:rsidRPr="00151340" w14:paraId="4546F8E2" w14:textId="77777777" w:rsidTr="001513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6EEF38" w14:textId="77777777" w:rsidR="009A44F6" w:rsidRPr="00151340" w:rsidRDefault="009A44F6" w:rsidP="00151340">
            <w:pPr>
              <w:pStyle w:val="tables"/>
              <w:bidi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5DC0E7C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6248E67" w14:textId="77777777" w:rsidR="009A44F6" w:rsidRPr="00151340" w:rsidRDefault="009A44F6" w:rsidP="00151340">
            <w:pPr>
              <w:pStyle w:val="tables"/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377D9B6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E80238" w14:textId="77777777" w:rsidR="009A44F6" w:rsidRPr="00151340" w:rsidRDefault="009A44F6" w:rsidP="00151340">
            <w:pPr>
              <w:pStyle w:val="tables"/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AA9F5C9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</w:tr>
      <w:tr w:rsidR="009A44F6" w:rsidRPr="00151340" w14:paraId="4A11C874" w14:textId="77777777" w:rsidTr="00151340">
        <w:trPr>
          <w:trHeight w:val="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C6E046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96C608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37EA43" w14:textId="77777777" w:rsidR="009A44F6" w:rsidRPr="00151340" w:rsidRDefault="009A44F6" w:rsidP="00151340">
            <w:pPr>
              <w:pStyle w:val="tables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122DF83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E56FE5" w14:textId="77777777" w:rsidR="009A44F6" w:rsidRPr="00151340" w:rsidRDefault="009A44F6" w:rsidP="00151340">
            <w:pPr>
              <w:pStyle w:val="tables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026CB8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</w:tr>
      <w:tr w:rsidR="009A44F6" w:rsidRPr="00151340" w14:paraId="0F487C98" w14:textId="77777777" w:rsidTr="001513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43DC7D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16E72C9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5367EE2" w14:textId="77777777" w:rsidR="009A44F6" w:rsidRPr="00151340" w:rsidRDefault="009A44F6" w:rsidP="00151340">
            <w:pPr>
              <w:pStyle w:val="tables"/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AE734E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D8A2A96" w14:textId="77777777" w:rsidR="009A44F6" w:rsidRPr="00151340" w:rsidRDefault="009A44F6" w:rsidP="00151340">
            <w:pPr>
              <w:pStyle w:val="tables"/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8909F9F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</w:tr>
      <w:tr w:rsidR="009A44F6" w:rsidRPr="00151340" w14:paraId="5D0DDB1A" w14:textId="77777777" w:rsidTr="0015134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AE080EC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1BED64B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12FDF20" w14:textId="77777777" w:rsidR="009A44F6" w:rsidRPr="00151340" w:rsidRDefault="009A44F6" w:rsidP="00151340">
            <w:pPr>
              <w:pStyle w:val="tables"/>
              <w:bidi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48FAD56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6F98680" w14:textId="77777777" w:rsidR="009A44F6" w:rsidRPr="00151340" w:rsidRDefault="009A44F6" w:rsidP="00151340">
            <w:pPr>
              <w:pStyle w:val="tables"/>
              <w:bidi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DA99034" w14:textId="77777777" w:rsidR="009A44F6" w:rsidRPr="00151340" w:rsidRDefault="009A44F6" w:rsidP="00151340">
            <w:pPr>
              <w:pStyle w:val="tables"/>
              <w:bidi/>
              <w:rPr>
                <w:rtl/>
              </w:rPr>
            </w:pPr>
          </w:p>
        </w:tc>
      </w:tr>
    </w:tbl>
    <w:p w14:paraId="779B67D5" w14:textId="77777777" w:rsidR="004A0352" w:rsidRPr="004F0FD4" w:rsidRDefault="004A0352" w:rsidP="004F0FD4">
      <w:pPr>
        <w:pStyle w:val="Heading2"/>
        <w:rPr>
          <w:rtl/>
        </w:rPr>
      </w:pPr>
      <w:bookmarkStart w:id="24" w:name="_Toc46757000"/>
      <w:bookmarkStart w:id="25" w:name="_Toc47182272"/>
      <w:r w:rsidRPr="004F0FD4">
        <w:rPr>
          <w:rFonts w:hint="cs"/>
          <w:rtl/>
        </w:rPr>
        <w:lastRenderedPageBreak/>
        <w:t>تعریف واژگان و ا</w:t>
      </w:r>
      <w:r w:rsidR="006F15AA" w:rsidRPr="004F0FD4">
        <w:rPr>
          <w:rFonts w:hint="cs"/>
          <w:rtl/>
        </w:rPr>
        <w:t>صطلاحات</w:t>
      </w:r>
      <w:bookmarkEnd w:id="24"/>
      <w:bookmarkEnd w:id="25"/>
    </w:p>
    <w:tbl>
      <w:tblPr>
        <w:tblStyle w:val="PlainTable2"/>
        <w:bidiVisual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390"/>
        <w:gridCol w:w="7568"/>
      </w:tblGrid>
      <w:tr w:rsidR="004A0352" w:rsidRPr="00151340" w14:paraId="5833800A" w14:textId="77777777" w:rsidTr="001513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EB4C18" w14:textId="77777777" w:rsidR="004A0352" w:rsidRPr="00151340" w:rsidRDefault="004A0352" w:rsidP="00151340">
            <w:pPr>
              <w:pStyle w:val="tables"/>
              <w:bidi/>
            </w:pPr>
            <w:r w:rsidRPr="00151340">
              <w:rPr>
                <w:rFonts w:hint="cs"/>
                <w:rtl/>
              </w:rPr>
              <w:t>اصطلاح</w:t>
            </w:r>
          </w:p>
        </w:tc>
        <w:tc>
          <w:tcPr>
            <w:tcW w:w="756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D2F5FC" w14:textId="77777777" w:rsidR="004A0352" w:rsidRPr="00151340" w:rsidRDefault="004A0352" w:rsidP="00151340">
            <w:pPr>
              <w:pStyle w:val="tables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151340">
              <w:rPr>
                <w:rFonts w:hint="cs"/>
                <w:rtl/>
              </w:rPr>
              <w:t>تعریف</w:t>
            </w:r>
          </w:p>
        </w:tc>
      </w:tr>
      <w:tr w:rsidR="004A0352" w:rsidRPr="00151340" w14:paraId="5ACAC969" w14:textId="77777777" w:rsidTr="001513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4AC3E203" w14:textId="77777777" w:rsidR="004A0352" w:rsidRPr="00151340" w:rsidRDefault="004A0352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7568" w:type="dxa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57C279E2" w14:textId="77777777" w:rsidR="004A0352" w:rsidRPr="00151340" w:rsidRDefault="004A0352" w:rsidP="00151340">
            <w:pPr>
              <w:pStyle w:val="tables"/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A0352" w:rsidRPr="00151340" w14:paraId="2F28F15C" w14:textId="77777777" w:rsidTr="001513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vAlign w:val="center"/>
          </w:tcPr>
          <w:p w14:paraId="309DBA14" w14:textId="77777777" w:rsidR="004A0352" w:rsidRPr="00151340" w:rsidRDefault="004A0352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7568" w:type="dxa"/>
            <w:vAlign w:val="center"/>
          </w:tcPr>
          <w:p w14:paraId="2DF8718D" w14:textId="77777777" w:rsidR="004A0352" w:rsidRPr="00151340" w:rsidRDefault="004A0352" w:rsidP="00151340">
            <w:pPr>
              <w:pStyle w:val="tables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4A0352" w:rsidRPr="00151340" w14:paraId="4E23F679" w14:textId="77777777" w:rsidTr="001513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50C026AB" w14:textId="77777777" w:rsidR="004A0352" w:rsidRPr="00151340" w:rsidRDefault="004A0352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7568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6985C90" w14:textId="77777777" w:rsidR="004A0352" w:rsidRPr="00151340" w:rsidRDefault="004A0352" w:rsidP="00151340">
            <w:pPr>
              <w:pStyle w:val="tables"/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4A0352" w:rsidRPr="00151340" w14:paraId="4E68CCE6" w14:textId="77777777" w:rsidTr="001513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tcBorders>
              <w:bottom w:val="single" w:sz="4" w:space="0" w:color="auto"/>
            </w:tcBorders>
            <w:vAlign w:val="center"/>
          </w:tcPr>
          <w:p w14:paraId="54B36B07" w14:textId="77777777" w:rsidR="004A0352" w:rsidRPr="00151340" w:rsidRDefault="004A0352" w:rsidP="00151340">
            <w:pPr>
              <w:pStyle w:val="tables"/>
              <w:bidi/>
              <w:rPr>
                <w:rtl/>
              </w:rPr>
            </w:pPr>
          </w:p>
        </w:tc>
        <w:tc>
          <w:tcPr>
            <w:tcW w:w="7568" w:type="dxa"/>
            <w:tcBorders>
              <w:bottom w:val="single" w:sz="4" w:space="0" w:color="auto"/>
            </w:tcBorders>
            <w:vAlign w:val="center"/>
          </w:tcPr>
          <w:p w14:paraId="021DDB0A" w14:textId="77777777" w:rsidR="004A0352" w:rsidRPr="00151340" w:rsidRDefault="004A0352" w:rsidP="00151340">
            <w:pPr>
              <w:pStyle w:val="tables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</w:tbl>
    <w:p w14:paraId="25896B3A" w14:textId="77777777" w:rsidR="006F15AA" w:rsidRPr="004F0FD4" w:rsidRDefault="006F15AA" w:rsidP="004F0FD4">
      <w:pPr>
        <w:rPr>
          <w:rtl/>
        </w:rPr>
      </w:pPr>
    </w:p>
    <w:p w14:paraId="23E3481E" w14:textId="77777777" w:rsidR="00A35CEB" w:rsidRPr="004F0FD4" w:rsidRDefault="00A35CEB" w:rsidP="004F0FD4">
      <w:pPr>
        <w:rPr>
          <w:rtl/>
        </w:rPr>
      </w:pPr>
      <w:r w:rsidRPr="004F0FD4">
        <w:rPr>
          <w:rFonts w:hint="cs"/>
          <w:highlight w:val="yellow"/>
          <w:rtl/>
        </w:rPr>
        <w:t xml:space="preserve">نکته: استایل مربوط به متن داخل جداول از استایل </w:t>
      </w:r>
      <w:r w:rsidRPr="004F0FD4">
        <w:rPr>
          <w:highlight w:val="yellow"/>
        </w:rPr>
        <w:t>Tables</w:t>
      </w:r>
      <w:r w:rsidRPr="004F0FD4">
        <w:rPr>
          <w:rFonts w:hint="cs"/>
          <w:highlight w:val="yellow"/>
          <w:rtl/>
        </w:rPr>
        <w:t xml:space="preserve"> تبعیت می کند. تیتر جداول دستی </w:t>
      </w:r>
      <w:r w:rsidRPr="004F0FD4">
        <w:rPr>
          <w:highlight w:val="yellow"/>
        </w:rPr>
        <w:t>Bold</w:t>
      </w:r>
      <w:r w:rsidRPr="004F0FD4">
        <w:rPr>
          <w:rFonts w:hint="cs"/>
          <w:highlight w:val="yellow"/>
          <w:rtl/>
        </w:rPr>
        <w:t xml:space="preserve"> شود. کلید میانبر تعریف شده (کلید میانبر: </w:t>
      </w:r>
      <w:r w:rsidRPr="004F0FD4">
        <w:rPr>
          <w:highlight w:val="yellow"/>
        </w:rPr>
        <w:t xml:space="preserve">Ctrl+Num </w:t>
      </w:r>
      <w:r w:rsidR="00DE79C2" w:rsidRPr="004F0FD4">
        <w:rPr>
          <w:highlight w:val="yellow"/>
        </w:rPr>
        <w:t>8</w:t>
      </w:r>
      <w:r w:rsidRPr="004F0FD4">
        <w:rPr>
          <w:rFonts w:hint="cs"/>
          <w:highlight w:val="yellow"/>
          <w:rtl/>
        </w:rPr>
        <w:t>)</w:t>
      </w:r>
    </w:p>
    <w:p w14:paraId="61527BA4" w14:textId="77777777" w:rsidR="00DE79C2" w:rsidRPr="004F0FD4" w:rsidRDefault="00DE79C2" w:rsidP="004F0FD4">
      <w:pPr>
        <w:rPr>
          <w:rtl/>
        </w:rPr>
      </w:pPr>
      <w:r w:rsidRPr="004F0FD4">
        <w:rPr>
          <w:rFonts w:hint="cs"/>
          <w:highlight w:val="yellow"/>
          <w:rtl/>
        </w:rPr>
        <w:t xml:space="preserve">عنوان شکل ها و جداول طبق استایل </w:t>
      </w:r>
      <w:r w:rsidRPr="004F0FD4">
        <w:rPr>
          <w:highlight w:val="yellow"/>
        </w:rPr>
        <w:t>Caption</w:t>
      </w:r>
      <w:r w:rsidRPr="004F0FD4">
        <w:rPr>
          <w:rFonts w:hint="cs"/>
          <w:highlight w:val="yellow"/>
          <w:rtl/>
        </w:rPr>
        <w:t xml:space="preserve"> تعریف شده است. لطفا در رعایت این استایل دقت کنید.</w:t>
      </w:r>
      <w:r w:rsidR="00880ACA" w:rsidRPr="004F0FD4">
        <w:rPr>
          <w:rFonts w:hint="cs"/>
          <w:highlight w:val="yellow"/>
          <w:rtl/>
        </w:rPr>
        <w:t>در</w:t>
      </w:r>
      <w:r w:rsidR="00880ACA" w:rsidRPr="004F0FD4">
        <w:rPr>
          <w:rFonts w:hint="cs"/>
          <w:rtl/>
        </w:rPr>
        <w:t xml:space="preserve"> </w:t>
      </w:r>
      <w:r w:rsidR="00880ACA" w:rsidRPr="004F0FD4">
        <w:rPr>
          <w:rFonts w:hint="cs"/>
          <w:highlight w:val="yellow"/>
          <w:rtl/>
        </w:rPr>
        <w:t>صورتی که از راه حل گفته شده به صورت اتوماتیک شماره های جداول را انتخاب می کنید. استایل اتوماتیک روی کپشن قرار می گیرد.</w:t>
      </w:r>
    </w:p>
    <w:p w14:paraId="345E2D21" w14:textId="77777777" w:rsidR="00A35CEB" w:rsidRPr="004F0FD4" w:rsidRDefault="00A35CEB" w:rsidP="004F0FD4">
      <w:pPr>
        <w:rPr>
          <w:rtl/>
        </w:rPr>
      </w:pPr>
    </w:p>
    <w:p w14:paraId="1BF609B5" w14:textId="77777777" w:rsidR="00A35CEB" w:rsidRPr="004F0FD4" w:rsidRDefault="00A35CEB" w:rsidP="004F0FD4">
      <w:pPr>
        <w:rPr>
          <w:rtl/>
        </w:rPr>
        <w:sectPr w:rsidR="00A35CEB" w:rsidRPr="004F0FD4" w:rsidSect="001757C6">
          <w:headerReference w:type="default" r:id="rId21"/>
          <w:footerReference w:type="default" r:id="rId22"/>
          <w:headerReference w:type="first" r:id="rId23"/>
          <w:footerReference w:type="first" r:id="rId24"/>
          <w:footnotePr>
            <w:numRestart w:val="eachPage"/>
          </w:footnotePr>
          <w:pgSz w:w="11906" w:h="16838"/>
          <w:pgMar w:top="1247" w:right="1701" w:bottom="1247" w:left="1247" w:header="709" w:footer="709" w:gutter="0"/>
          <w:pgNumType w:start="1"/>
          <w:cols w:space="708"/>
          <w:titlePg/>
          <w:bidi/>
          <w:rtlGutter/>
          <w:docGrid w:linePitch="381"/>
        </w:sectPr>
      </w:pPr>
    </w:p>
    <w:p w14:paraId="48DF1981" w14:textId="77777777" w:rsidR="0048591C" w:rsidRPr="004F0FD4" w:rsidRDefault="009C5DFA" w:rsidP="004F0FD4">
      <w:pPr>
        <w:pStyle w:val="Heading1"/>
        <w:rPr>
          <w:rtl/>
        </w:rPr>
      </w:pPr>
      <w:bookmarkStart w:id="26" w:name="_Toc46757001"/>
      <w:bookmarkStart w:id="27" w:name="_Toc47182273"/>
      <w:r w:rsidRPr="004F0FD4">
        <w:rPr>
          <w:rFonts w:hint="cs"/>
          <w:rtl/>
        </w:rPr>
        <w:lastRenderedPageBreak/>
        <w:t>فصل دوم؛ مروری بر مطالعات گذشته</w:t>
      </w:r>
      <w:bookmarkEnd w:id="26"/>
      <w:bookmarkEnd w:id="27"/>
    </w:p>
    <w:p w14:paraId="31E23EE8" w14:textId="77777777" w:rsidR="009C5DFA" w:rsidRPr="004F0FD4" w:rsidRDefault="009C5DFA" w:rsidP="004F0FD4">
      <w:pPr>
        <w:rPr>
          <w:rtl/>
        </w:rPr>
      </w:pPr>
    </w:p>
    <w:p w14:paraId="4F942A57" w14:textId="77777777" w:rsidR="00E204CA" w:rsidRPr="004F0FD4" w:rsidRDefault="00E204CA" w:rsidP="004F0FD4">
      <w:pPr>
        <w:rPr>
          <w:rtl/>
        </w:rPr>
      </w:pPr>
    </w:p>
    <w:p w14:paraId="02292034" w14:textId="77777777" w:rsidR="009C5DFA" w:rsidRPr="004F0FD4" w:rsidRDefault="009C5DFA" w:rsidP="004F0FD4">
      <w:pPr>
        <w:rPr>
          <w:rtl/>
        </w:rPr>
      </w:pPr>
    </w:p>
    <w:p w14:paraId="7EC52123" w14:textId="77777777" w:rsidR="009C5DFA" w:rsidRPr="004F0FD4" w:rsidRDefault="009823D4" w:rsidP="004F0FD4">
      <w:pPr>
        <w:bidi w:val="0"/>
        <w:rPr>
          <w:rtl/>
        </w:rPr>
      </w:pPr>
      <w:r w:rsidRPr="004F0FD4">
        <w:rPr>
          <w:noProof/>
          <w:lang w:bidi="ar-SA"/>
        </w:rPr>
        <w:drawing>
          <wp:inline distT="0" distB="0" distL="0" distR="0" wp14:anchorId="449678CC" wp14:editId="5BA5139B">
            <wp:extent cx="5316210" cy="4550054"/>
            <wp:effectExtent l="0" t="0" r="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20843" cy="4554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5DFA" w:rsidRPr="004F0FD4">
        <w:rPr>
          <w:rtl/>
        </w:rPr>
        <w:br w:type="page"/>
      </w:r>
    </w:p>
    <w:p w14:paraId="6B952909" w14:textId="77777777" w:rsidR="006E2800" w:rsidRPr="004F0FD4" w:rsidRDefault="00894A38" w:rsidP="004F0FD4">
      <w:pPr>
        <w:rPr>
          <w:rtl/>
        </w:rPr>
      </w:pPr>
      <w:bookmarkStart w:id="28" w:name="OLE_LINK6"/>
      <w:r w:rsidRPr="004F0FD4">
        <w:rPr>
          <w:rFonts w:hint="cs"/>
          <w:rtl/>
        </w:rPr>
        <w:lastRenderedPageBreak/>
        <w:t>متن این فصل...</w:t>
      </w:r>
    </w:p>
    <w:p w14:paraId="54542FA3" w14:textId="77777777" w:rsidR="005017BB" w:rsidRPr="004F0FD4" w:rsidRDefault="005017BB" w:rsidP="004F0FD4">
      <w:pPr>
        <w:rPr>
          <w:rtl/>
        </w:rPr>
        <w:sectPr w:rsidR="005017BB" w:rsidRPr="004F0FD4" w:rsidSect="001757C6">
          <w:headerReference w:type="default" r:id="rId26"/>
          <w:footerReference w:type="default" r:id="rId27"/>
          <w:headerReference w:type="first" r:id="rId28"/>
          <w:footerReference w:type="first" r:id="rId29"/>
          <w:footnotePr>
            <w:numRestart w:val="eachPage"/>
          </w:footnotePr>
          <w:pgSz w:w="11906" w:h="16838"/>
          <w:pgMar w:top="1247" w:right="1701" w:bottom="1247" w:left="1247" w:header="709" w:footer="709" w:gutter="0"/>
          <w:cols w:space="708"/>
          <w:titlePg/>
          <w:bidi/>
          <w:rtlGutter/>
          <w:docGrid w:linePitch="381"/>
        </w:sectPr>
      </w:pPr>
    </w:p>
    <w:p w14:paraId="3CB45350" w14:textId="77777777" w:rsidR="00A61E25" w:rsidRPr="004F0FD4" w:rsidRDefault="00A61E25" w:rsidP="004F0FD4">
      <w:pPr>
        <w:pStyle w:val="Heading1"/>
        <w:rPr>
          <w:rtl/>
        </w:rPr>
      </w:pPr>
      <w:bookmarkStart w:id="29" w:name="_Toc46757002"/>
      <w:bookmarkStart w:id="30" w:name="_Toc47182274"/>
      <w:r w:rsidRPr="004F0FD4">
        <w:rPr>
          <w:rFonts w:hint="cs"/>
          <w:rtl/>
        </w:rPr>
        <w:lastRenderedPageBreak/>
        <w:t>فصل سوم؛ مواد و روش ها</w:t>
      </w:r>
      <w:bookmarkEnd w:id="29"/>
      <w:bookmarkEnd w:id="30"/>
    </w:p>
    <w:p w14:paraId="6CECE865" w14:textId="77777777" w:rsidR="00A61E25" w:rsidRPr="004F0FD4" w:rsidRDefault="00A61E25" w:rsidP="004F0FD4">
      <w:pPr>
        <w:rPr>
          <w:rtl/>
        </w:rPr>
      </w:pPr>
    </w:p>
    <w:p w14:paraId="579C5DB5" w14:textId="77777777" w:rsidR="00A61E25" w:rsidRPr="004F0FD4" w:rsidRDefault="00A61E25" w:rsidP="004F0FD4">
      <w:pPr>
        <w:rPr>
          <w:rtl/>
        </w:rPr>
      </w:pPr>
    </w:p>
    <w:p w14:paraId="24C3BBB4" w14:textId="77777777" w:rsidR="00A61E25" w:rsidRPr="004F0FD4" w:rsidRDefault="00A61E25" w:rsidP="004F0FD4">
      <w:pPr>
        <w:rPr>
          <w:rtl/>
        </w:rPr>
      </w:pPr>
    </w:p>
    <w:p w14:paraId="04049ECB" w14:textId="77777777" w:rsidR="00A61E25" w:rsidRPr="004F0FD4" w:rsidRDefault="00A61E25" w:rsidP="004F0FD4">
      <w:pPr>
        <w:rPr>
          <w:rtl/>
        </w:rPr>
      </w:pPr>
    </w:p>
    <w:bookmarkEnd w:id="28"/>
    <w:p w14:paraId="404C8047" w14:textId="77777777" w:rsidR="00A61E25" w:rsidRPr="004F0FD4" w:rsidRDefault="00B21B7A" w:rsidP="004F0FD4">
      <w:pPr>
        <w:bidi w:val="0"/>
        <w:rPr>
          <w:rtl/>
        </w:rPr>
      </w:pPr>
      <w:r w:rsidRPr="004F0FD4">
        <w:rPr>
          <w:noProof/>
          <w:lang w:bidi="ar-SA"/>
        </w:rPr>
        <w:drawing>
          <wp:inline distT="0" distB="0" distL="0" distR="0" wp14:anchorId="66EE17EB" wp14:editId="571880D0">
            <wp:extent cx="5688330" cy="4715510"/>
            <wp:effectExtent l="0" t="0" r="7620" b="889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471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1E25" w:rsidRPr="004F0FD4">
        <w:rPr>
          <w:rtl/>
        </w:rPr>
        <w:br w:type="page"/>
      </w:r>
    </w:p>
    <w:p w14:paraId="51E1F5EA" w14:textId="77777777" w:rsidR="006D1286" w:rsidRPr="004F0FD4" w:rsidRDefault="00894A38" w:rsidP="004F0FD4">
      <w:pPr>
        <w:pStyle w:val="Heading2"/>
        <w:rPr>
          <w:rtl/>
        </w:rPr>
      </w:pPr>
      <w:bookmarkStart w:id="31" w:name="_Toc46757003"/>
      <w:bookmarkStart w:id="32" w:name="_Toc47182275"/>
      <w:r w:rsidRPr="004F0FD4">
        <w:rPr>
          <w:rFonts w:hint="cs"/>
          <w:rtl/>
        </w:rPr>
        <w:lastRenderedPageBreak/>
        <w:t>مقدمه</w:t>
      </w:r>
      <w:bookmarkEnd w:id="31"/>
      <w:bookmarkEnd w:id="32"/>
    </w:p>
    <w:p w14:paraId="64A3EED8" w14:textId="77777777" w:rsidR="006D1286" w:rsidRPr="004F0FD4" w:rsidRDefault="00894A38" w:rsidP="004F0FD4">
      <w:pPr>
        <w:rPr>
          <w:highlight w:val="yellow"/>
          <w:rtl/>
        </w:rPr>
      </w:pPr>
      <w:r w:rsidRPr="004F0FD4">
        <w:rPr>
          <w:rFonts w:hint="cs"/>
          <w:highlight w:val="yellow"/>
          <w:rtl/>
        </w:rPr>
        <w:t>متن این فصل</w:t>
      </w:r>
    </w:p>
    <w:p w14:paraId="000EB056" w14:textId="77777777" w:rsidR="00894A38" w:rsidRPr="004F0FD4" w:rsidRDefault="00894A38" w:rsidP="004F0FD4">
      <w:pPr>
        <w:rPr>
          <w:highlight w:val="yellow"/>
          <w:rtl/>
        </w:rPr>
      </w:pPr>
      <w:r w:rsidRPr="004F0FD4">
        <w:rPr>
          <w:rFonts w:hint="cs"/>
          <w:highlight w:val="yellow"/>
          <w:rtl/>
        </w:rPr>
        <w:t>در خصوص شکل ها و جداول از این راه استفاده شود:</w:t>
      </w:r>
    </w:p>
    <w:p w14:paraId="4E8F7AE1" w14:textId="77777777" w:rsidR="00894A38" w:rsidRDefault="00894A38" w:rsidP="004F0FD4">
      <w:pPr>
        <w:rPr>
          <w:rtl/>
        </w:rPr>
      </w:pPr>
      <w:r w:rsidRPr="004F0FD4">
        <w:rPr>
          <w:rFonts w:hint="cs"/>
          <w:highlight w:val="yellow"/>
          <w:rtl/>
        </w:rPr>
        <w:t xml:space="preserve">همانند شکل زیر بر عکس یا تمام جدول راست کلیک کرده و گزینه </w:t>
      </w:r>
      <w:r w:rsidRPr="004F0FD4">
        <w:rPr>
          <w:highlight w:val="yellow"/>
        </w:rPr>
        <w:t>Insert Caption</w:t>
      </w:r>
      <w:r w:rsidRPr="004F0FD4">
        <w:rPr>
          <w:rFonts w:hint="cs"/>
          <w:highlight w:val="yellow"/>
          <w:rtl/>
        </w:rPr>
        <w:t xml:space="preserve"> را انتخاب کنید. جدول یا شکل را انتخاب کنید در صورت نیاز یک لیبل تعریف کنید. شماره ها به صورت اتوماتیک خواهد بود.</w:t>
      </w:r>
    </w:p>
    <w:p w14:paraId="7169E6F3" w14:textId="77777777" w:rsidR="00151340" w:rsidRPr="004F0FD4" w:rsidRDefault="00151340" w:rsidP="004F0FD4">
      <w:pPr>
        <w:rPr>
          <w:rtl/>
        </w:rPr>
      </w:pPr>
      <w:r>
        <w:rPr>
          <w:rFonts w:hint="cs"/>
          <w:rtl/>
        </w:rPr>
        <w:t>پاورقی</w:t>
      </w:r>
      <w:r>
        <w:rPr>
          <w:rStyle w:val="FootnoteReference"/>
          <w:rtl/>
        </w:rPr>
        <w:footnoteReference w:id="1"/>
      </w:r>
    </w:p>
    <w:p w14:paraId="06CDDE42" w14:textId="77777777" w:rsidR="00EA5F42" w:rsidRPr="004F0FD4" w:rsidRDefault="00EA5F42" w:rsidP="004F0FD4">
      <w:pPr>
        <w:rPr>
          <w:rtl/>
        </w:rPr>
      </w:pPr>
      <w:r w:rsidRPr="004F0FD4">
        <w:rPr>
          <w:noProof/>
          <w:lang w:bidi="ar-SA"/>
        </w:rPr>
        <w:drawing>
          <wp:inline distT="0" distB="0" distL="0" distR="0" wp14:anchorId="6212A1B9" wp14:editId="7FD32133">
            <wp:extent cx="3350934" cy="2472538"/>
            <wp:effectExtent l="0" t="0" r="1905" b="444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32669" t="39326" r="28626" b="9904"/>
                    <a:stretch/>
                  </pic:blipFill>
                  <pic:spPr bwMode="auto">
                    <a:xfrm>
                      <a:off x="0" y="0"/>
                      <a:ext cx="3356435" cy="2476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D445B2" w14:textId="77777777" w:rsidR="00EA5F42" w:rsidRPr="004F0FD4" w:rsidRDefault="00EA5F42" w:rsidP="004F0FD4">
      <w:pPr>
        <w:rPr>
          <w:rtl/>
        </w:rPr>
      </w:pPr>
    </w:p>
    <w:p w14:paraId="44828E96" w14:textId="77777777" w:rsidR="006D1286" w:rsidRPr="004F0FD4" w:rsidRDefault="006D1286" w:rsidP="004F0FD4">
      <w:pPr>
        <w:jc w:val="center"/>
      </w:pPr>
      <w:r w:rsidRPr="004F0FD4">
        <w:rPr>
          <w:noProof/>
          <w:rtl/>
          <w:lang w:bidi="ar-SA"/>
        </w:rPr>
        <w:drawing>
          <wp:inline distT="0" distB="0" distL="0" distR="0" wp14:anchorId="61ADB06A" wp14:editId="5F55BB55">
            <wp:extent cx="3687288" cy="2522978"/>
            <wp:effectExtent l="0" t="0" r="8890" b="0"/>
            <wp:docPr id="37" name="Picture 37" descr="https://www.atcc.org/~/media/Attachments/Micrographs/Cell/CCL-185.ash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www.atcc.org/~/media/Attachments/Micrographs/Cell/CCL-185.ashx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12" b="6093"/>
                    <a:stretch/>
                  </pic:blipFill>
                  <pic:spPr bwMode="auto">
                    <a:xfrm>
                      <a:off x="0" y="0"/>
                      <a:ext cx="3706682" cy="2536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A4F0EC" w14:textId="77777777" w:rsidR="006D1286" w:rsidRPr="004F0FD4" w:rsidRDefault="006D1286" w:rsidP="004F0FD4">
      <w:pPr>
        <w:pStyle w:val="Caption"/>
        <w:rPr>
          <w:rtl/>
        </w:rPr>
      </w:pPr>
      <w:bookmarkStart w:id="33" w:name="_Ref10804273"/>
      <w:bookmarkStart w:id="34" w:name="_Toc46756985"/>
      <w:bookmarkStart w:id="35" w:name="_Toc47182324"/>
      <w:r w:rsidRPr="004F0FD4">
        <w:rPr>
          <w:rtl/>
        </w:rPr>
        <w:t xml:space="preserve">شکل </w:t>
      </w:r>
      <w:r w:rsidR="00602F97" w:rsidRPr="004F0FD4">
        <w:rPr>
          <w:rtl/>
        </w:rPr>
        <w:fldChar w:fldCharType="begin"/>
      </w:r>
      <w:r w:rsidR="00602F97" w:rsidRPr="004F0FD4">
        <w:rPr>
          <w:rtl/>
        </w:rPr>
        <w:instrText xml:space="preserve"> </w:instrText>
      </w:r>
      <w:r w:rsidR="00602F97" w:rsidRPr="004F0FD4">
        <w:instrText>STYLEREF</w:instrText>
      </w:r>
      <w:r w:rsidR="00602F97" w:rsidRPr="004F0FD4">
        <w:rPr>
          <w:rtl/>
        </w:rPr>
        <w:instrText xml:space="preserve"> 1 \</w:instrText>
      </w:r>
      <w:r w:rsidR="00602F97" w:rsidRPr="004F0FD4">
        <w:instrText>s</w:instrText>
      </w:r>
      <w:r w:rsidR="00602F97" w:rsidRPr="004F0FD4">
        <w:rPr>
          <w:rtl/>
        </w:rPr>
        <w:instrText xml:space="preserve"> </w:instrText>
      </w:r>
      <w:r w:rsidR="00602F97" w:rsidRPr="004F0FD4">
        <w:rPr>
          <w:rtl/>
        </w:rPr>
        <w:fldChar w:fldCharType="separate"/>
      </w:r>
      <w:r w:rsidR="00894A38" w:rsidRPr="004F0FD4">
        <w:rPr>
          <w:noProof/>
          <w:rtl/>
        </w:rPr>
        <w:t>‏3</w:t>
      </w:r>
      <w:r w:rsidR="00602F97" w:rsidRPr="004F0FD4">
        <w:rPr>
          <w:rtl/>
        </w:rPr>
        <w:fldChar w:fldCharType="end"/>
      </w:r>
      <w:r w:rsidR="00602F97" w:rsidRPr="004F0FD4">
        <w:rPr>
          <w:rtl/>
        </w:rPr>
        <w:noBreakHyphen/>
      </w:r>
      <w:r w:rsidR="00602F97" w:rsidRPr="004F0FD4">
        <w:rPr>
          <w:rtl/>
        </w:rPr>
        <w:fldChar w:fldCharType="begin"/>
      </w:r>
      <w:r w:rsidR="00602F97" w:rsidRPr="004F0FD4">
        <w:rPr>
          <w:rtl/>
        </w:rPr>
        <w:instrText xml:space="preserve"> </w:instrText>
      </w:r>
      <w:r w:rsidR="00602F97" w:rsidRPr="004F0FD4">
        <w:instrText>SEQ</w:instrText>
      </w:r>
      <w:r w:rsidR="00602F97" w:rsidRPr="004F0FD4">
        <w:rPr>
          <w:rtl/>
        </w:rPr>
        <w:instrText xml:space="preserve"> شکل \* </w:instrText>
      </w:r>
      <w:r w:rsidR="00602F97" w:rsidRPr="004F0FD4">
        <w:instrText>ARABIC \s 1</w:instrText>
      </w:r>
      <w:r w:rsidR="00602F97" w:rsidRPr="004F0FD4">
        <w:rPr>
          <w:rtl/>
        </w:rPr>
        <w:instrText xml:space="preserve"> </w:instrText>
      </w:r>
      <w:r w:rsidR="00602F97" w:rsidRPr="004F0FD4">
        <w:rPr>
          <w:rtl/>
        </w:rPr>
        <w:fldChar w:fldCharType="separate"/>
      </w:r>
      <w:r w:rsidR="00894A38" w:rsidRPr="004F0FD4">
        <w:rPr>
          <w:noProof/>
          <w:rtl/>
        </w:rPr>
        <w:t>1</w:t>
      </w:r>
      <w:r w:rsidR="00602F97" w:rsidRPr="004F0FD4">
        <w:rPr>
          <w:rtl/>
        </w:rPr>
        <w:fldChar w:fldCharType="end"/>
      </w:r>
      <w:bookmarkStart w:id="36" w:name="_Toc391903310"/>
      <w:bookmarkEnd w:id="33"/>
      <w:r w:rsidR="00DE7D63" w:rsidRPr="004F0FD4">
        <w:rPr>
          <w:rFonts w:hint="cs"/>
          <w:rtl/>
        </w:rPr>
        <w:t>.</w:t>
      </w:r>
      <w:r w:rsidRPr="004F0FD4">
        <w:rPr>
          <w:rFonts w:hint="cs"/>
          <w:rtl/>
        </w:rPr>
        <w:t xml:space="preserve"> رده‌ سلولی </w:t>
      </w:r>
      <w:bookmarkEnd w:id="36"/>
      <w:r w:rsidRPr="004F0FD4">
        <w:t>A549</w:t>
      </w:r>
      <w:bookmarkEnd w:id="34"/>
      <w:bookmarkEnd w:id="35"/>
      <w:r w:rsidRPr="004F0FD4">
        <w:rPr>
          <w:rFonts w:hint="cs"/>
          <w:rtl/>
        </w:rPr>
        <w:t xml:space="preserve"> </w:t>
      </w:r>
    </w:p>
    <w:p w14:paraId="55BB852B" w14:textId="77777777" w:rsidR="006D1286" w:rsidRPr="004F0FD4" w:rsidRDefault="00894A38" w:rsidP="004F0FD4">
      <w:pPr>
        <w:rPr>
          <w:rtl/>
        </w:rPr>
      </w:pPr>
      <w:r w:rsidRPr="004F0FD4">
        <w:rPr>
          <w:rFonts w:hint="cs"/>
          <w:highlight w:val="yellow"/>
          <w:rtl/>
        </w:rPr>
        <w:t>برای تایپ فرمول ها،</w:t>
      </w:r>
      <w:r w:rsidR="00EA5F42" w:rsidRPr="004F0FD4">
        <w:rPr>
          <w:rFonts w:hint="cs"/>
          <w:highlight w:val="yellow"/>
          <w:rtl/>
        </w:rPr>
        <w:t xml:space="preserve"> از کپشن استفاده کنید.</w:t>
      </w:r>
      <w:r w:rsidR="006D1286" w:rsidRPr="004F0FD4">
        <w:rPr>
          <w:rFonts w:hint="cs"/>
          <w:highlight w:val="yellow"/>
          <w:rtl/>
        </w:rPr>
        <w:t xml:space="preserve"> </w:t>
      </w:r>
      <w:r w:rsidR="00EA5F42" w:rsidRPr="004F0FD4">
        <w:rPr>
          <w:rFonts w:hint="cs"/>
          <w:highlight w:val="yellow"/>
          <w:rtl/>
        </w:rPr>
        <w:t xml:space="preserve">از منوی رفرنس </w:t>
      </w:r>
      <w:r w:rsidR="00EA5F42" w:rsidRPr="004F0FD4">
        <w:rPr>
          <w:highlight w:val="yellow"/>
        </w:rPr>
        <w:t>insert caption</w:t>
      </w:r>
      <w:r w:rsidR="00EA5F42" w:rsidRPr="004F0FD4">
        <w:rPr>
          <w:rFonts w:hint="cs"/>
          <w:highlight w:val="yellow"/>
          <w:rtl/>
        </w:rPr>
        <w:t xml:space="preserve"> و متناسب با نوع کپشن فرمول یا معادله را انتخاب کنید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74"/>
        <w:gridCol w:w="4474"/>
      </w:tblGrid>
      <w:tr w:rsidR="00E01A9D" w:rsidRPr="004F0FD4" w14:paraId="44A9D990" w14:textId="77777777" w:rsidTr="004F0FD4">
        <w:tc>
          <w:tcPr>
            <w:tcW w:w="4474" w:type="dxa"/>
            <w:vAlign w:val="center"/>
          </w:tcPr>
          <w:p w14:paraId="15F0B0FE" w14:textId="77777777" w:rsidR="00E01A9D" w:rsidRPr="004F0FD4" w:rsidRDefault="00E01A9D" w:rsidP="004F0FD4">
            <w:pPr>
              <w:jc w:val="center"/>
              <w:rPr>
                <w:rtl/>
                <w:lang w:bidi="fa-IR"/>
              </w:rPr>
            </w:pPr>
            <w:bookmarkStart w:id="37" w:name="_Ref10808273"/>
            <w:r w:rsidRPr="004F0FD4">
              <w:rPr>
                <w:rtl/>
              </w:rPr>
              <w:t xml:space="preserve">فرمول </w:t>
            </w:r>
            <w:r w:rsidR="001B2EA2" w:rsidRPr="004F0FD4">
              <w:rPr>
                <w:rtl/>
              </w:rPr>
              <w:fldChar w:fldCharType="begin"/>
            </w:r>
            <w:r w:rsidR="001B2EA2" w:rsidRPr="004F0FD4">
              <w:rPr>
                <w:rtl/>
              </w:rPr>
              <w:instrText xml:space="preserve"> </w:instrText>
            </w:r>
            <w:r w:rsidR="001B2EA2" w:rsidRPr="004F0FD4">
              <w:instrText>STYLEREF</w:instrText>
            </w:r>
            <w:r w:rsidR="001B2EA2" w:rsidRPr="004F0FD4">
              <w:rPr>
                <w:rtl/>
              </w:rPr>
              <w:instrText xml:space="preserve"> 1 \</w:instrText>
            </w:r>
            <w:r w:rsidR="001B2EA2" w:rsidRPr="004F0FD4">
              <w:instrText>s</w:instrText>
            </w:r>
            <w:r w:rsidR="001B2EA2" w:rsidRPr="004F0FD4">
              <w:rPr>
                <w:rtl/>
              </w:rPr>
              <w:instrText xml:space="preserve"> </w:instrText>
            </w:r>
            <w:r w:rsidR="001B2EA2" w:rsidRPr="004F0FD4">
              <w:rPr>
                <w:rtl/>
              </w:rPr>
              <w:fldChar w:fldCharType="separate"/>
            </w:r>
            <w:r w:rsidR="00201EE4" w:rsidRPr="004F0FD4">
              <w:rPr>
                <w:noProof/>
                <w:rtl/>
              </w:rPr>
              <w:t>‏3</w:t>
            </w:r>
            <w:r w:rsidR="001B2EA2" w:rsidRPr="004F0FD4">
              <w:rPr>
                <w:rtl/>
              </w:rPr>
              <w:fldChar w:fldCharType="end"/>
            </w:r>
            <w:r w:rsidR="001B2EA2" w:rsidRPr="004F0FD4">
              <w:rPr>
                <w:rtl/>
              </w:rPr>
              <w:noBreakHyphen/>
            </w:r>
            <w:r w:rsidR="001B2EA2" w:rsidRPr="004F0FD4">
              <w:rPr>
                <w:rtl/>
              </w:rPr>
              <w:fldChar w:fldCharType="begin"/>
            </w:r>
            <w:r w:rsidR="001B2EA2" w:rsidRPr="004F0FD4">
              <w:rPr>
                <w:rtl/>
              </w:rPr>
              <w:instrText xml:space="preserve"> </w:instrText>
            </w:r>
            <w:r w:rsidR="001B2EA2" w:rsidRPr="004F0FD4">
              <w:instrText>SEQ</w:instrText>
            </w:r>
            <w:r w:rsidR="001B2EA2" w:rsidRPr="004F0FD4">
              <w:rPr>
                <w:rtl/>
              </w:rPr>
              <w:instrText xml:space="preserve"> فرمول \* </w:instrText>
            </w:r>
            <w:r w:rsidR="001B2EA2" w:rsidRPr="004F0FD4">
              <w:instrText>ARABIC \s 1</w:instrText>
            </w:r>
            <w:r w:rsidR="001B2EA2" w:rsidRPr="004F0FD4">
              <w:rPr>
                <w:rtl/>
              </w:rPr>
              <w:instrText xml:space="preserve"> </w:instrText>
            </w:r>
            <w:r w:rsidR="001B2EA2" w:rsidRPr="004F0FD4">
              <w:rPr>
                <w:rtl/>
              </w:rPr>
              <w:fldChar w:fldCharType="separate"/>
            </w:r>
            <w:r w:rsidR="00201EE4" w:rsidRPr="004F0FD4">
              <w:rPr>
                <w:noProof/>
                <w:rtl/>
              </w:rPr>
              <w:t>3</w:t>
            </w:r>
            <w:r w:rsidR="001B2EA2" w:rsidRPr="004F0FD4">
              <w:rPr>
                <w:rtl/>
              </w:rPr>
              <w:fldChar w:fldCharType="end"/>
            </w:r>
            <w:bookmarkEnd w:id="37"/>
          </w:p>
        </w:tc>
        <w:tc>
          <w:tcPr>
            <w:tcW w:w="4474" w:type="dxa"/>
            <w:vAlign w:val="center"/>
          </w:tcPr>
          <w:p w14:paraId="4DC2C91A" w14:textId="77777777" w:rsidR="00E01A9D" w:rsidRPr="004F0FD4" w:rsidRDefault="00E01A9D" w:rsidP="004F0FD4">
            <w:pPr>
              <w:bidi w:val="0"/>
              <w:jc w:val="center"/>
              <w:rPr>
                <w:rtl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C=n</m:t>
                </m:r>
                <m:r>
                  <m:rPr>
                    <m:sty m:val="p"/>
                  </m:rPr>
                  <w:rPr>
                    <w:rFonts w:ascii="Cambria Math" w:hAnsi="Cambria Math"/>
                    <w:rtl/>
                  </w:rPr>
                  <m:t>×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rtl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rtl/>
                      </w:rPr>
                      <m:t>رقت ضریب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den>
                </m:f>
              </m:oMath>
            </m:oMathPara>
          </w:p>
        </w:tc>
      </w:tr>
    </w:tbl>
    <w:p w14:paraId="430C5177" w14:textId="77777777" w:rsidR="004F0FD4" w:rsidRDefault="004F0FD4" w:rsidP="004F0FD4">
      <w:pPr>
        <w:rPr>
          <w:noProof/>
          <w:rtl/>
        </w:rPr>
      </w:pPr>
      <w:bookmarkStart w:id="38" w:name="_Toc377617963"/>
      <w:bookmarkStart w:id="39" w:name="_Toc378713895"/>
      <w:bookmarkStart w:id="40" w:name="_Toc378714843"/>
      <w:bookmarkStart w:id="41" w:name="_Toc391907076"/>
      <w:bookmarkStart w:id="42" w:name="_Toc11143371"/>
    </w:p>
    <w:p w14:paraId="4A9E0823" w14:textId="77777777" w:rsidR="00EA5F42" w:rsidRPr="004F0FD4" w:rsidRDefault="00EA5F42" w:rsidP="004F0FD4">
      <w:r w:rsidRPr="004F0FD4">
        <w:rPr>
          <w:noProof/>
          <w:lang w:bidi="ar-SA"/>
        </w:rPr>
        <w:lastRenderedPageBreak/>
        <w:drawing>
          <wp:inline distT="0" distB="0" distL="0" distR="0" wp14:anchorId="77008A23" wp14:editId="6AC04DE2">
            <wp:extent cx="5221474" cy="1141171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10043" r="48174" b="83766"/>
                    <a:stretch/>
                  </pic:blipFill>
                  <pic:spPr bwMode="auto">
                    <a:xfrm>
                      <a:off x="0" y="0"/>
                      <a:ext cx="5244650" cy="1146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AB129D" w14:textId="77777777" w:rsidR="00D5146F" w:rsidRPr="004F0FD4" w:rsidRDefault="00D5146F" w:rsidP="004F0FD4">
      <w:pPr>
        <w:pStyle w:val="Caption"/>
        <w:rPr>
          <w:sz w:val="18"/>
          <w:szCs w:val="22"/>
          <w:rtl/>
        </w:rPr>
      </w:pPr>
      <w:bookmarkStart w:id="43" w:name="_Ref43383821"/>
      <w:bookmarkStart w:id="44" w:name="_Toc46756989"/>
      <w:bookmarkStart w:id="45" w:name="_Toc47182215"/>
      <w:bookmarkEnd w:id="38"/>
      <w:bookmarkEnd w:id="39"/>
      <w:bookmarkEnd w:id="40"/>
      <w:bookmarkEnd w:id="41"/>
      <w:bookmarkEnd w:id="42"/>
      <w:r w:rsidRPr="004F0FD4">
        <w:rPr>
          <w:sz w:val="18"/>
          <w:szCs w:val="22"/>
          <w:rtl/>
        </w:rPr>
        <w:t xml:space="preserve">جدول </w:t>
      </w:r>
      <w:r w:rsidR="00A67E3B" w:rsidRPr="004F0FD4">
        <w:rPr>
          <w:sz w:val="18"/>
          <w:szCs w:val="22"/>
          <w:rtl/>
        </w:rPr>
        <w:fldChar w:fldCharType="begin"/>
      </w:r>
      <w:r w:rsidR="00A67E3B" w:rsidRPr="004F0FD4">
        <w:rPr>
          <w:sz w:val="18"/>
          <w:szCs w:val="22"/>
          <w:rtl/>
        </w:rPr>
        <w:instrText xml:space="preserve"> </w:instrText>
      </w:r>
      <w:r w:rsidR="00A67E3B" w:rsidRPr="004F0FD4">
        <w:rPr>
          <w:sz w:val="18"/>
          <w:szCs w:val="22"/>
        </w:rPr>
        <w:instrText>STYLEREF</w:instrText>
      </w:r>
      <w:r w:rsidR="00A67E3B" w:rsidRPr="004F0FD4">
        <w:rPr>
          <w:sz w:val="18"/>
          <w:szCs w:val="22"/>
          <w:rtl/>
        </w:rPr>
        <w:instrText xml:space="preserve"> 1 \</w:instrText>
      </w:r>
      <w:r w:rsidR="00A67E3B" w:rsidRPr="004F0FD4">
        <w:rPr>
          <w:sz w:val="18"/>
          <w:szCs w:val="22"/>
        </w:rPr>
        <w:instrText>s</w:instrText>
      </w:r>
      <w:r w:rsidR="00A67E3B" w:rsidRPr="004F0FD4">
        <w:rPr>
          <w:sz w:val="18"/>
          <w:szCs w:val="22"/>
          <w:rtl/>
        </w:rPr>
        <w:instrText xml:space="preserve"> </w:instrText>
      </w:r>
      <w:r w:rsidR="00A67E3B" w:rsidRPr="004F0FD4">
        <w:rPr>
          <w:sz w:val="18"/>
          <w:szCs w:val="22"/>
          <w:rtl/>
        </w:rPr>
        <w:fldChar w:fldCharType="separate"/>
      </w:r>
      <w:r w:rsidR="00A67E3B" w:rsidRPr="004F0FD4">
        <w:rPr>
          <w:noProof/>
          <w:sz w:val="18"/>
          <w:szCs w:val="22"/>
          <w:rtl/>
        </w:rPr>
        <w:t>‏3</w:t>
      </w:r>
      <w:r w:rsidR="00A67E3B" w:rsidRPr="004F0FD4">
        <w:rPr>
          <w:sz w:val="18"/>
          <w:szCs w:val="22"/>
          <w:rtl/>
        </w:rPr>
        <w:fldChar w:fldCharType="end"/>
      </w:r>
      <w:r w:rsidR="00A67E3B" w:rsidRPr="004F0FD4">
        <w:rPr>
          <w:sz w:val="18"/>
          <w:szCs w:val="22"/>
          <w:rtl/>
        </w:rPr>
        <w:noBreakHyphen/>
      </w:r>
      <w:r w:rsidR="00A67E3B" w:rsidRPr="004F0FD4">
        <w:rPr>
          <w:sz w:val="18"/>
          <w:szCs w:val="22"/>
          <w:rtl/>
        </w:rPr>
        <w:fldChar w:fldCharType="begin"/>
      </w:r>
      <w:r w:rsidR="00A67E3B" w:rsidRPr="004F0FD4">
        <w:rPr>
          <w:sz w:val="18"/>
          <w:szCs w:val="22"/>
          <w:rtl/>
        </w:rPr>
        <w:instrText xml:space="preserve"> </w:instrText>
      </w:r>
      <w:r w:rsidR="00A67E3B" w:rsidRPr="004F0FD4">
        <w:rPr>
          <w:sz w:val="18"/>
          <w:szCs w:val="22"/>
        </w:rPr>
        <w:instrText>SEQ</w:instrText>
      </w:r>
      <w:r w:rsidR="00A67E3B" w:rsidRPr="004F0FD4">
        <w:rPr>
          <w:sz w:val="18"/>
          <w:szCs w:val="22"/>
          <w:rtl/>
        </w:rPr>
        <w:instrText xml:space="preserve"> جدول \* </w:instrText>
      </w:r>
      <w:r w:rsidR="00A67E3B" w:rsidRPr="004F0FD4">
        <w:rPr>
          <w:sz w:val="18"/>
          <w:szCs w:val="22"/>
        </w:rPr>
        <w:instrText>ARABIC \s 1</w:instrText>
      </w:r>
      <w:r w:rsidR="00A67E3B" w:rsidRPr="004F0FD4">
        <w:rPr>
          <w:sz w:val="18"/>
          <w:szCs w:val="22"/>
          <w:rtl/>
        </w:rPr>
        <w:instrText xml:space="preserve"> </w:instrText>
      </w:r>
      <w:r w:rsidR="00A67E3B" w:rsidRPr="004F0FD4">
        <w:rPr>
          <w:sz w:val="18"/>
          <w:szCs w:val="22"/>
          <w:rtl/>
        </w:rPr>
        <w:fldChar w:fldCharType="separate"/>
      </w:r>
      <w:r w:rsidR="00A67E3B" w:rsidRPr="004F0FD4">
        <w:rPr>
          <w:noProof/>
          <w:sz w:val="18"/>
          <w:szCs w:val="22"/>
          <w:rtl/>
        </w:rPr>
        <w:t>1</w:t>
      </w:r>
      <w:r w:rsidR="00A67E3B" w:rsidRPr="004F0FD4">
        <w:rPr>
          <w:sz w:val="18"/>
          <w:szCs w:val="22"/>
          <w:rtl/>
        </w:rPr>
        <w:fldChar w:fldCharType="end"/>
      </w:r>
      <w:bookmarkEnd w:id="43"/>
      <w:r w:rsidRPr="004F0FD4">
        <w:rPr>
          <w:rFonts w:hint="cs"/>
          <w:sz w:val="18"/>
          <w:szCs w:val="22"/>
          <w:rtl/>
        </w:rPr>
        <w:t>. غلظت های مربوط به استاندارد</w:t>
      </w:r>
      <w:bookmarkEnd w:id="44"/>
      <w:bookmarkEnd w:id="45"/>
      <w:r w:rsidRPr="004F0FD4">
        <w:rPr>
          <w:rFonts w:hint="cs"/>
          <w:sz w:val="18"/>
          <w:szCs w:val="22"/>
          <w:rtl/>
        </w:rPr>
        <w:t xml:space="preserve"> </w:t>
      </w:r>
    </w:p>
    <w:tbl>
      <w:tblPr>
        <w:tblStyle w:val="PlainTable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637"/>
        <w:gridCol w:w="637"/>
        <w:gridCol w:w="637"/>
        <w:gridCol w:w="637"/>
      </w:tblGrid>
      <w:tr w:rsidR="00A67E3B" w:rsidRPr="004F0FD4" w14:paraId="75DCBCEA" w14:textId="77777777" w:rsidTr="004F0F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F5DA17" w14:textId="77777777" w:rsidR="00A67E3B" w:rsidRPr="004F0FD4" w:rsidRDefault="00A67E3B" w:rsidP="004F0FD4">
            <w:pPr>
              <w:pStyle w:val="tables"/>
              <w:rPr>
                <w:rtl/>
              </w:rPr>
            </w:pPr>
            <w:r w:rsidRPr="004F0FD4">
              <w:rPr>
                <w:rFonts w:hint="cs"/>
                <w:rtl/>
              </w:rPr>
              <w:t>شماره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BC8204" w14:textId="77777777" w:rsidR="00A67E3B" w:rsidRPr="004F0FD4" w:rsidRDefault="00A67E3B" w:rsidP="004F0FD4">
            <w:pPr>
              <w:pStyle w:val="tabl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F0FD4">
              <w:rPr>
                <w:rFonts w:hint="cs"/>
                <w:rtl/>
              </w:rPr>
              <w:t>شماره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D4AF3F" w14:textId="77777777" w:rsidR="00A67E3B" w:rsidRPr="004F0FD4" w:rsidRDefault="00A67E3B" w:rsidP="004F0FD4">
            <w:pPr>
              <w:pStyle w:val="tabl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F0FD4">
              <w:rPr>
                <w:rFonts w:hint="cs"/>
                <w:rtl/>
              </w:rPr>
              <w:t>شماره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53A48D" w14:textId="77777777" w:rsidR="00A67E3B" w:rsidRPr="004F0FD4" w:rsidRDefault="00A67E3B" w:rsidP="004F0FD4">
            <w:pPr>
              <w:pStyle w:val="tables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F0FD4">
              <w:rPr>
                <w:rFonts w:hint="cs"/>
                <w:rtl/>
              </w:rPr>
              <w:t>شماره</w:t>
            </w:r>
          </w:p>
        </w:tc>
      </w:tr>
      <w:tr w:rsidR="00A67E3B" w:rsidRPr="004F0FD4" w14:paraId="5BA2CFF4" w14:textId="77777777" w:rsidTr="004F0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304866F4" w14:textId="77777777" w:rsidR="00A67E3B" w:rsidRPr="004F0FD4" w:rsidRDefault="00A67E3B" w:rsidP="004F0FD4">
            <w:pPr>
              <w:pStyle w:val="tables"/>
            </w:pPr>
            <w:r w:rsidRPr="004F0FD4"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64A2618D" w14:textId="77777777" w:rsidR="00A67E3B" w:rsidRPr="004F0FD4" w:rsidRDefault="00A67E3B" w:rsidP="004F0FD4">
            <w:pPr>
              <w:pStyle w:val="tabl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44853FEE" w14:textId="77777777" w:rsidR="00A67E3B" w:rsidRPr="004F0FD4" w:rsidRDefault="00A67E3B" w:rsidP="004F0FD4">
            <w:pPr>
              <w:pStyle w:val="tabl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vAlign w:val="center"/>
          </w:tcPr>
          <w:p w14:paraId="46F261E8" w14:textId="77777777" w:rsidR="00A67E3B" w:rsidRPr="004F0FD4" w:rsidRDefault="00A67E3B" w:rsidP="004F0FD4">
            <w:pPr>
              <w:pStyle w:val="tabl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A67E3B" w:rsidRPr="004F0FD4" w14:paraId="769B8396" w14:textId="77777777" w:rsidTr="004F0FD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vAlign w:val="center"/>
          </w:tcPr>
          <w:p w14:paraId="1010B935" w14:textId="77777777" w:rsidR="00A67E3B" w:rsidRPr="004F0FD4" w:rsidRDefault="00A67E3B" w:rsidP="004F0FD4">
            <w:pPr>
              <w:pStyle w:val="tables"/>
            </w:pPr>
            <w:r w:rsidRPr="004F0FD4">
              <w:t>B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C9DD981" w14:textId="77777777" w:rsidR="00A67E3B" w:rsidRPr="004F0FD4" w:rsidRDefault="00A67E3B" w:rsidP="004F0FD4">
            <w:pPr>
              <w:pStyle w:val="tabl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EAE0CFD" w14:textId="77777777" w:rsidR="00A67E3B" w:rsidRPr="004F0FD4" w:rsidRDefault="00A67E3B" w:rsidP="004F0FD4">
            <w:pPr>
              <w:pStyle w:val="tabl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76355219" w14:textId="77777777" w:rsidR="00A67E3B" w:rsidRPr="004F0FD4" w:rsidRDefault="00A67E3B" w:rsidP="004F0FD4">
            <w:pPr>
              <w:pStyle w:val="tabl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A67E3B" w:rsidRPr="004F0FD4" w14:paraId="485AF445" w14:textId="77777777" w:rsidTr="004F0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vAlign w:val="center"/>
          </w:tcPr>
          <w:p w14:paraId="47141118" w14:textId="77777777" w:rsidR="00A67E3B" w:rsidRPr="004F0FD4" w:rsidRDefault="00A67E3B" w:rsidP="004F0FD4">
            <w:pPr>
              <w:pStyle w:val="tables"/>
            </w:pPr>
            <w:r w:rsidRPr="004F0FD4">
              <w:t>C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7E0AC71" w14:textId="77777777" w:rsidR="00A67E3B" w:rsidRPr="004F0FD4" w:rsidRDefault="00A67E3B" w:rsidP="004F0FD4">
            <w:pPr>
              <w:pStyle w:val="tabl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31446C61" w14:textId="77777777" w:rsidR="00A67E3B" w:rsidRPr="004F0FD4" w:rsidRDefault="00A67E3B" w:rsidP="004F0FD4">
            <w:pPr>
              <w:pStyle w:val="tabl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28FE8C59" w14:textId="77777777" w:rsidR="00A67E3B" w:rsidRPr="004F0FD4" w:rsidRDefault="00A67E3B" w:rsidP="004F0FD4">
            <w:pPr>
              <w:pStyle w:val="tabl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A67E3B" w:rsidRPr="004F0FD4" w14:paraId="71112A95" w14:textId="77777777" w:rsidTr="004F0FD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vAlign w:val="center"/>
          </w:tcPr>
          <w:p w14:paraId="6459CEE9" w14:textId="77777777" w:rsidR="00A67E3B" w:rsidRPr="004F0FD4" w:rsidRDefault="00A67E3B" w:rsidP="004F0FD4">
            <w:pPr>
              <w:pStyle w:val="tables"/>
            </w:pPr>
            <w:r w:rsidRPr="004F0FD4">
              <w:t>D</w:t>
            </w: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6463A44C" w14:textId="77777777" w:rsidR="00A67E3B" w:rsidRPr="004F0FD4" w:rsidRDefault="00A67E3B" w:rsidP="004F0FD4">
            <w:pPr>
              <w:pStyle w:val="tabl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5DA2E7C7" w14:textId="77777777" w:rsidR="00A67E3B" w:rsidRPr="004F0FD4" w:rsidRDefault="00A67E3B" w:rsidP="004F0FD4">
            <w:pPr>
              <w:pStyle w:val="tabl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vAlign w:val="center"/>
          </w:tcPr>
          <w:p w14:paraId="4DA293E9" w14:textId="77777777" w:rsidR="00A67E3B" w:rsidRPr="004F0FD4" w:rsidRDefault="00A67E3B" w:rsidP="004F0FD4">
            <w:pPr>
              <w:pStyle w:val="table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A67E3B" w:rsidRPr="004F0FD4" w14:paraId="524B8425" w14:textId="77777777" w:rsidTr="004F0F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3A9B8745" w14:textId="77777777" w:rsidR="00A67E3B" w:rsidRPr="004F0FD4" w:rsidRDefault="00A67E3B" w:rsidP="004F0FD4">
            <w:pPr>
              <w:pStyle w:val="tables"/>
            </w:pPr>
            <w:r w:rsidRPr="004F0FD4">
              <w:t>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7BA146B1" w14:textId="77777777" w:rsidR="00A67E3B" w:rsidRPr="004F0FD4" w:rsidRDefault="00A67E3B" w:rsidP="004F0FD4">
            <w:pPr>
              <w:pStyle w:val="tabl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7521F254" w14:textId="77777777" w:rsidR="00A67E3B" w:rsidRPr="004F0FD4" w:rsidRDefault="00A67E3B" w:rsidP="004F0FD4">
            <w:pPr>
              <w:pStyle w:val="tabl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325A6E70" w14:textId="77777777" w:rsidR="00A67E3B" w:rsidRPr="004F0FD4" w:rsidRDefault="00A67E3B" w:rsidP="004F0FD4">
            <w:pPr>
              <w:pStyle w:val="tables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</w:p>
        </w:tc>
      </w:tr>
    </w:tbl>
    <w:p w14:paraId="361967E4" w14:textId="77777777" w:rsidR="00A67E3B" w:rsidRPr="004F0FD4" w:rsidRDefault="00A67E3B" w:rsidP="004F0FD4">
      <w:pPr>
        <w:rPr>
          <w:rtl/>
        </w:rPr>
      </w:pPr>
      <w:r w:rsidRPr="004F0FD4">
        <w:rPr>
          <w:rFonts w:hint="cs"/>
          <w:rtl/>
        </w:rPr>
        <w:t xml:space="preserve">‏ </w:t>
      </w:r>
    </w:p>
    <w:p w14:paraId="07B3779D" w14:textId="77777777" w:rsidR="00A21FB9" w:rsidRPr="004F0FD4" w:rsidRDefault="00A67E3B" w:rsidP="004F0FD4">
      <w:pPr>
        <w:pStyle w:val="Heading3"/>
        <w:rPr>
          <w:rtl/>
        </w:rPr>
      </w:pPr>
      <w:bookmarkStart w:id="46" w:name="_Toc47182276"/>
      <w:r w:rsidRPr="004F0FD4">
        <w:rPr>
          <w:rFonts w:hint="cs"/>
          <w:rtl/>
        </w:rPr>
        <w:t>زیر تیتر  سطح 3</w:t>
      </w:r>
      <w:bookmarkEnd w:id="46"/>
    </w:p>
    <w:p w14:paraId="0B007717" w14:textId="77777777" w:rsidR="00A67E3B" w:rsidRPr="004F0FD4" w:rsidRDefault="00A67E3B" w:rsidP="004F0FD4">
      <w:pPr>
        <w:rPr>
          <w:rtl/>
        </w:rPr>
      </w:pPr>
    </w:p>
    <w:p w14:paraId="2BE5518C" w14:textId="77777777" w:rsidR="00A67E3B" w:rsidRPr="004F0FD4" w:rsidRDefault="00A67E3B" w:rsidP="004F0FD4">
      <w:pPr>
        <w:pStyle w:val="Heading4"/>
        <w:rPr>
          <w:rtl/>
        </w:rPr>
      </w:pPr>
      <w:r w:rsidRPr="004F0FD4">
        <w:rPr>
          <w:rFonts w:hint="cs"/>
          <w:rtl/>
        </w:rPr>
        <w:t>زیر تیتر سطح 4</w:t>
      </w:r>
    </w:p>
    <w:p w14:paraId="17763770" w14:textId="77777777" w:rsidR="00A67E3B" w:rsidRPr="004F0FD4" w:rsidRDefault="00A67E3B" w:rsidP="004F0FD4">
      <w:pPr>
        <w:rPr>
          <w:rtl/>
        </w:rPr>
      </w:pPr>
    </w:p>
    <w:p w14:paraId="2D39736B" w14:textId="77777777" w:rsidR="00A67E3B" w:rsidRPr="004F0FD4" w:rsidRDefault="00A67E3B" w:rsidP="004F0FD4">
      <w:pPr>
        <w:pStyle w:val="Heading5"/>
        <w:rPr>
          <w:rtl/>
        </w:rPr>
      </w:pPr>
      <w:r w:rsidRPr="004F0FD4">
        <w:rPr>
          <w:rFonts w:hint="cs"/>
          <w:rtl/>
        </w:rPr>
        <w:t>زیر تیتر سطح 5</w:t>
      </w:r>
    </w:p>
    <w:p w14:paraId="100D9E66" w14:textId="77777777" w:rsidR="00A67E3B" w:rsidRPr="004F0FD4" w:rsidRDefault="00A67E3B" w:rsidP="004F0FD4">
      <w:pPr>
        <w:rPr>
          <w:rtl/>
        </w:rPr>
      </w:pPr>
    </w:p>
    <w:p w14:paraId="75827050" w14:textId="77777777" w:rsidR="00A67E3B" w:rsidRPr="004F0FD4" w:rsidRDefault="00A67E3B" w:rsidP="004F0FD4">
      <w:pPr>
        <w:pStyle w:val="Heading6"/>
        <w:sectPr w:rsidR="00A67E3B" w:rsidRPr="004F0FD4" w:rsidSect="001757C6">
          <w:headerReference w:type="default" r:id="rId34"/>
          <w:footerReference w:type="default" r:id="rId35"/>
          <w:headerReference w:type="first" r:id="rId36"/>
          <w:footerReference w:type="first" r:id="rId37"/>
          <w:footnotePr>
            <w:numRestart w:val="eachPage"/>
          </w:footnotePr>
          <w:pgSz w:w="11906" w:h="16838"/>
          <w:pgMar w:top="1247" w:right="1701" w:bottom="1247" w:left="1247" w:header="709" w:footer="709" w:gutter="0"/>
          <w:cols w:space="708"/>
          <w:titlePg/>
          <w:bidi/>
          <w:rtlGutter/>
          <w:docGrid w:linePitch="381"/>
        </w:sectPr>
      </w:pPr>
      <w:r w:rsidRPr="004F0FD4">
        <w:rPr>
          <w:rFonts w:hint="cs"/>
          <w:rtl/>
        </w:rPr>
        <w:t>زیر تیتر سطح 6</w:t>
      </w:r>
    </w:p>
    <w:p w14:paraId="281BB549" w14:textId="77777777" w:rsidR="004E0322" w:rsidRPr="004F0FD4" w:rsidRDefault="007B5C06" w:rsidP="004F0FD4">
      <w:pPr>
        <w:pStyle w:val="Heading1"/>
        <w:rPr>
          <w:rtl/>
        </w:rPr>
      </w:pPr>
      <w:bookmarkStart w:id="47" w:name="_Toc46757004"/>
      <w:bookmarkStart w:id="48" w:name="_Toc47182277"/>
      <w:r w:rsidRPr="004F0FD4">
        <w:rPr>
          <w:rFonts w:hint="cs"/>
          <w:rtl/>
        </w:rPr>
        <w:lastRenderedPageBreak/>
        <w:t>فصل چهارم؛ یافته های پژوهش</w:t>
      </w:r>
      <w:bookmarkEnd w:id="47"/>
      <w:bookmarkEnd w:id="48"/>
    </w:p>
    <w:p w14:paraId="4A066DB0" w14:textId="77777777" w:rsidR="007B5C06" w:rsidRPr="004F0FD4" w:rsidRDefault="007B5C06" w:rsidP="004F0FD4">
      <w:pPr>
        <w:rPr>
          <w:rtl/>
        </w:rPr>
      </w:pPr>
    </w:p>
    <w:p w14:paraId="73AACD4E" w14:textId="77777777" w:rsidR="007B5C06" w:rsidRPr="004F0FD4" w:rsidRDefault="007B5C06" w:rsidP="004F0FD4">
      <w:pPr>
        <w:rPr>
          <w:rtl/>
        </w:rPr>
      </w:pPr>
    </w:p>
    <w:p w14:paraId="7A931767" w14:textId="77777777" w:rsidR="007B5C06" w:rsidRPr="004F0FD4" w:rsidRDefault="007B5C06" w:rsidP="004F0FD4">
      <w:pPr>
        <w:rPr>
          <w:rtl/>
        </w:rPr>
      </w:pPr>
    </w:p>
    <w:p w14:paraId="77F5C42C" w14:textId="77777777" w:rsidR="007B5C06" w:rsidRPr="004F0FD4" w:rsidRDefault="007B5C06" w:rsidP="004F0FD4">
      <w:pPr>
        <w:rPr>
          <w:rtl/>
        </w:rPr>
      </w:pPr>
    </w:p>
    <w:p w14:paraId="2A73D2A2" w14:textId="77777777" w:rsidR="007B5C06" w:rsidRPr="004F0FD4" w:rsidRDefault="009823D4" w:rsidP="004F0FD4">
      <w:pPr>
        <w:bidi w:val="0"/>
      </w:pPr>
      <w:r w:rsidRPr="004F0FD4">
        <w:rPr>
          <w:noProof/>
          <w:lang w:bidi="ar-SA"/>
        </w:rPr>
        <w:drawing>
          <wp:inline distT="0" distB="0" distL="0" distR="0" wp14:anchorId="6E78C9F7" wp14:editId="2AE8F408">
            <wp:extent cx="5829300" cy="4862956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33449" cy="4866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5C06" w:rsidRPr="004F0FD4">
        <w:rPr>
          <w:rtl/>
        </w:rPr>
        <w:br w:type="page"/>
      </w:r>
    </w:p>
    <w:p w14:paraId="38645410" w14:textId="77777777" w:rsidR="007B5C06" w:rsidRPr="004F0FD4" w:rsidRDefault="00EA5F42" w:rsidP="004F0FD4">
      <w:pPr>
        <w:pStyle w:val="Heading2"/>
        <w:rPr>
          <w:rtl/>
        </w:rPr>
      </w:pPr>
      <w:bookmarkStart w:id="49" w:name="_Toc46757005"/>
      <w:bookmarkStart w:id="50" w:name="_Toc47182278"/>
      <w:r w:rsidRPr="004F0FD4">
        <w:rPr>
          <w:rFonts w:hint="cs"/>
          <w:rtl/>
        </w:rPr>
        <w:lastRenderedPageBreak/>
        <w:t>مقدمه</w:t>
      </w:r>
      <w:bookmarkEnd w:id="49"/>
      <w:bookmarkEnd w:id="50"/>
    </w:p>
    <w:p w14:paraId="7BF9C107" w14:textId="77777777" w:rsidR="00931B19" w:rsidRPr="004F0FD4" w:rsidRDefault="00EA5F42" w:rsidP="004F0FD4">
      <w:pPr>
        <w:rPr>
          <w:rtl/>
        </w:rPr>
      </w:pPr>
      <w:r w:rsidRPr="004F0FD4">
        <w:rPr>
          <w:rFonts w:hint="cs"/>
          <w:rtl/>
        </w:rPr>
        <w:t>متن</w:t>
      </w:r>
    </w:p>
    <w:p w14:paraId="376F13DE" w14:textId="77777777" w:rsidR="00263F56" w:rsidRPr="004F0FD4" w:rsidRDefault="00EA5F42" w:rsidP="004F0FD4">
      <w:pPr>
        <w:rPr>
          <w:rtl/>
        </w:rPr>
      </w:pPr>
      <w:r w:rsidRPr="004F0FD4">
        <w:rPr>
          <w:rFonts w:hint="cs"/>
          <w:rtl/>
        </w:rPr>
        <w:t>نمودارها</w:t>
      </w:r>
    </w:p>
    <w:p w14:paraId="3B59FBE6" w14:textId="77777777" w:rsidR="00EA5F42" w:rsidRPr="004F0FD4" w:rsidRDefault="00EA5F42" w:rsidP="004F0FD4">
      <w:pPr>
        <w:rPr>
          <w:rtl/>
        </w:rPr>
      </w:pPr>
      <w:r w:rsidRPr="004F0FD4">
        <w:rPr>
          <w:rFonts w:hint="cs"/>
          <w:rtl/>
        </w:rPr>
        <w:t>جداول و غیره</w:t>
      </w:r>
    </w:p>
    <w:p w14:paraId="06216EA4" w14:textId="77777777" w:rsidR="00263F56" w:rsidRPr="004F0FD4" w:rsidRDefault="00263F56" w:rsidP="004F0FD4">
      <w:pPr>
        <w:rPr>
          <w:rtl/>
        </w:rPr>
        <w:sectPr w:rsidR="00263F56" w:rsidRPr="004F0FD4" w:rsidSect="001757C6">
          <w:headerReference w:type="default" r:id="rId39"/>
          <w:footerReference w:type="default" r:id="rId40"/>
          <w:headerReference w:type="first" r:id="rId41"/>
          <w:footerReference w:type="first" r:id="rId42"/>
          <w:footnotePr>
            <w:numRestart w:val="eachPage"/>
          </w:footnotePr>
          <w:pgSz w:w="11906" w:h="16838"/>
          <w:pgMar w:top="1247" w:right="1701" w:bottom="1247" w:left="1247" w:header="709" w:footer="709" w:gutter="0"/>
          <w:cols w:space="708"/>
          <w:titlePg/>
          <w:bidi/>
          <w:rtlGutter/>
          <w:docGrid w:linePitch="381"/>
        </w:sectPr>
      </w:pPr>
    </w:p>
    <w:p w14:paraId="4B9E3303" w14:textId="77777777" w:rsidR="009823D4" w:rsidRPr="004F0FD4" w:rsidRDefault="009823D4" w:rsidP="004F0FD4">
      <w:pPr>
        <w:pStyle w:val="Heading1"/>
        <w:rPr>
          <w:rtl/>
        </w:rPr>
      </w:pPr>
      <w:bookmarkStart w:id="51" w:name="_Toc46757006"/>
      <w:bookmarkStart w:id="52" w:name="_Toc47182279"/>
      <w:r w:rsidRPr="004F0FD4">
        <w:rPr>
          <w:rFonts w:hint="cs"/>
          <w:rtl/>
        </w:rPr>
        <w:lastRenderedPageBreak/>
        <w:t>فصل پنجم؛ بحث، نتیجه گیری و پیشنهادات</w:t>
      </w:r>
      <w:bookmarkEnd w:id="51"/>
      <w:bookmarkEnd w:id="52"/>
    </w:p>
    <w:p w14:paraId="0F17E517" w14:textId="77777777" w:rsidR="009823D4" w:rsidRPr="004F0FD4" w:rsidRDefault="009823D4" w:rsidP="004F0FD4">
      <w:pPr>
        <w:rPr>
          <w:rtl/>
        </w:rPr>
      </w:pPr>
    </w:p>
    <w:p w14:paraId="22BC6585" w14:textId="77777777" w:rsidR="009823D4" w:rsidRPr="004F0FD4" w:rsidRDefault="009823D4" w:rsidP="004F0FD4">
      <w:pPr>
        <w:rPr>
          <w:noProof/>
          <w:rtl/>
        </w:rPr>
      </w:pPr>
    </w:p>
    <w:p w14:paraId="308F61B4" w14:textId="77777777" w:rsidR="009823D4" w:rsidRPr="004F0FD4" w:rsidRDefault="009823D4" w:rsidP="004F0FD4">
      <w:pPr>
        <w:rPr>
          <w:noProof/>
          <w:rtl/>
        </w:rPr>
      </w:pPr>
    </w:p>
    <w:p w14:paraId="07A40DB0" w14:textId="77777777" w:rsidR="002A071E" w:rsidRPr="004F0FD4" w:rsidRDefault="002A071E" w:rsidP="004F0FD4">
      <w:pPr>
        <w:rPr>
          <w:noProof/>
          <w:rtl/>
        </w:rPr>
      </w:pPr>
    </w:p>
    <w:p w14:paraId="3BADBD81" w14:textId="5AF0A7CD" w:rsidR="009823D4" w:rsidRPr="004F0FD4" w:rsidRDefault="00235928" w:rsidP="004F0FD4">
      <w:pPr>
        <w:rPr>
          <w:rtl/>
        </w:rPr>
      </w:pPr>
      <w:r w:rsidRPr="00A61D9D">
        <w:rPr>
          <w:noProof/>
          <w:lang w:bidi="ar-SA"/>
        </w:rPr>
        <w:drawing>
          <wp:inline distT="0" distB="0" distL="0" distR="0" wp14:anchorId="5D623E96" wp14:editId="632CC7AF">
            <wp:extent cx="5688330" cy="4950460"/>
            <wp:effectExtent l="0" t="0" r="762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495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BC9EB" w14:textId="77777777" w:rsidR="009823D4" w:rsidRPr="004F0FD4" w:rsidRDefault="009823D4" w:rsidP="004F0FD4">
      <w:pPr>
        <w:rPr>
          <w:rtl/>
        </w:rPr>
      </w:pPr>
    </w:p>
    <w:p w14:paraId="5D8DFDDB" w14:textId="77777777" w:rsidR="00003E15" w:rsidRPr="004F0FD4" w:rsidRDefault="00003E15" w:rsidP="004F0FD4">
      <w:pPr>
        <w:bidi w:val="0"/>
        <w:rPr>
          <w:rtl/>
        </w:rPr>
      </w:pPr>
      <w:r w:rsidRPr="004F0FD4">
        <w:rPr>
          <w:rtl/>
        </w:rPr>
        <w:br w:type="page"/>
      </w:r>
    </w:p>
    <w:p w14:paraId="2B50B152" w14:textId="77777777" w:rsidR="00093441" w:rsidRPr="004F0FD4" w:rsidRDefault="00093441" w:rsidP="004F0FD4">
      <w:pPr>
        <w:pStyle w:val="Heading2"/>
        <w:rPr>
          <w:rtl/>
        </w:rPr>
      </w:pPr>
      <w:bookmarkStart w:id="53" w:name="_Toc46757007"/>
      <w:bookmarkStart w:id="54" w:name="_Toc47182280"/>
      <w:r w:rsidRPr="004F0FD4">
        <w:rPr>
          <w:rFonts w:hint="cs"/>
          <w:rtl/>
        </w:rPr>
        <w:lastRenderedPageBreak/>
        <w:t>مقدمه</w:t>
      </w:r>
      <w:bookmarkEnd w:id="53"/>
      <w:bookmarkEnd w:id="54"/>
    </w:p>
    <w:p w14:paraId="51AF6CCE" w14:textId="77777777" w:rsidR="00003E15" w:rsidRPr="004F0FD4" w:rsidRDefault="00EA5F42" w:rsidP="004F0FD4">
      <w:pPr>
        <w:rPr>
          <w:rtl/>
        </w:rPr>
      </w:pPr>
      <w:r w:rsidRPr="004F0FD4">
        <w:rPr>
          <w:rFonts w:hint="cs"/>
          <w:rtl/>
        </w:rPr>
        <w:t>متن</w:t>
      </w:r>
    </w:p>
    <w:p w14:paraId="51EE08C1" w14:textId="77777777" w:rsidR="002B5F71" w:rsidRPr="004F0FD4" w:rsidRDefault="002B5F71" w:rsidP="004F0FD4">
      <w:pPr>
        <w:pStyle w:val="Heading2"/>
        <w:rPr>
          <w:rtl/>
        </w:rPr>
      </w:pPr>
      <w:bookmarkStart w:id="55" w:name="_Toc46757008"/>
      <w:bookmarkStart w:id="56" w:name="_Toc47182281"/>
      <w:r w:rsidRPr="004F0FD4">
        <w:rPr>
          <w:rFonts w:hint="cs"/>
          <w:rtl/>
        </w:rPr>
        <w:t>نتیجه گیری</w:t>
      </w:r>
      <w:bookmarkEnd w:id="55"/>
      <w:bookmarkEnd w:id="56"/>
    </w:p>
    <w:p w14:paraId="33D2BFDC" w14:textId="77777777" w:rsidR="002B5F71" w:rsidRPr="004F0FD4" w:rsidRDefault="00EA5F42" w:rsidP="004F0FD4">
      <w:pPr>
        <w:rPr>
          <w:rtl/>
        </w:rPr>
      </w:pPr>
      <w:r w:rsidRPr="004F0FD4">
        <w:rPr>
          <w:rFonts w:hint="cs"/>
          <w:rtl/>
        </w:rPr>
        <w:t>متن</w:t>
      </w:r>
      <w:r w:rsidR="000E5346" w:rsidRPr="004F0FD4">
        <w:rPr>
          <w:rFonts w:hint="cs"/>
          <w:rtl/>
        </w:rPr>
        <w:t xml:space="preserve"> </w:t>
      </w:r>
    </w:p>
    <w:p w14:paraId="37173C68" w14:textId="77777777" w:rsidR="000E5346" w:rsidRPr="004F0FD4" w:rsidRDefault="000E5346" w:rsidP="004F0FD4">
      <w:pPr>
        <w:pStyle w:val="Heading2"/>
        <w:rPr>
          <w:rtl/>
        </w:rPr>
      </w:pPr>
      <w:bookmarkStart w:id="57" w:name="_Toc46757009"/>
      <w:bookmarkStart w:id="58" w:name="_Toc47182282"/>
      <w:r w:rsidRPr="004F0FD4">
        <w:rPr>
          <w:rFonts w:hint="cs"/>
          <w:rtl/>
        </w:rPr>
        <w:t>پیشنهادات</w:t>
      </w:r>
      <w:bookmarkEnd w:id="57"/>
      <w:bookmarkEnd w:id="58"/>
    </w:p>
    <w:p w14:paraId="11752153" w14:textId="77777777" w:rsidR="000E5346" w:rsidRPr="004F0FD4" w:rsidRDefault="00EA5F42" w:rsidP="004F0FD4">
      <w:pPr>
        <w:rPr>
          <w:rtl/>
        </w:rPr>
      </w:pPr>
      <w:r w:rsidRPr="004F0FD4">
        <w:rPr>
          <w:rFonts w:hint="cs"/>
          <w:rtl/>
        </w:rPr>
        <w:t>متن</w:t>
      </w:r>
    </w:p>
    <w:p w14:paraId="558C21D3" w14:textId="77777777" w:rsidR="00113060" w:rsidRPr="004F0FD4" w:rsidRDefault="0020141B" w:rsidP="004F0FD4">
      <w:pPr>
        <w:rPr>
          <w:rtl/>
        </w:rPr>
      </w:pPr>
      <w:r w:rsidRPr="004F0FD4">
        <w:rPr>
          <w:rtl/>
        </w:rPr>
        <w:br w:type="page"/>
      </w:r>
    </w:p>
    <w:p w14:paraId="7BFA9016" w14:textId="77777777" w:rsidR="00EA5F42" w:rsidRPr="004F0FD4" w:rsidRDefault="00EA5F42" w:rsidP="004F0FD4">
      <w:pPr>
        <w:bidi w:val="0"/>
        <w:sectPr w:rsidR="00EA5F42" w:rsidRPr="004F0FD4" w:rsidSect="001757C6">
          <w:headerReference w:type="default" r:id="rId44"/>
          <w:footerReference w:type="default" r:id="rId45"/>
          <w:headerReference w:type="first" r:id="rId46"/>
          <w:footerReference w:type="first" r:id="rId47"/>
          <w:footnotePr>
            <w:numRestart w:val="eachPage"/>
          </w:footnotePr>
          <w:pgSz w:w="11906" w:h="16838"/>
          <w:pgMar w:top="1247" w:right="1701" w:bottom="1247" w:left="1247" w:header="709" w:footer="709" w:gutter="0"/>
          <w:cols w:space="708"/>
          <w:titlePg/>
          <w:bidi/>
          <w:rtlGutter/>
          <w:docGrid w:linePitch="381"/>
        </w:sectPr>
      </w:pPr>
    </w:p>
    <w:p w14:paraId="5676A689" w14:textId="77777777" w:rsidR="00003E15" w:rsidRPr="004F0FD4" w:rsidRDefault="00003E15" w:rsidP="004F0FD4">
      <w:pPr>
        <w:bidi w:val="0"/>
      </w:pPr>
    </w:p>
    <w:p w14:paraId="20DFAA11" w14:textId="77777777" w:rsidR="009823D4" w:rsidRPr="004F0FD4" w:rsidRDefault="009823D4" w:rsidP="004F0FD4">
      <w:pPr>
        <w:bidi w:val="0"/>
      </w:pPr>
      <w:r w:rsidRPr="004F0FD4">
        <w:br w:type="page"/>
      </w:r>
    </w:p>
    <w:p w14:paraId="3F8C0EEA" w14:textId="77777777" w:rsidR="00297F13" w:rsidRPr="004F0FD4" w:rsidRDefault="00284AD1" w:rsidP="004F0FD4">
      <w:pPr>
        <w:bidi w:val="0"/>
      </w:pPr>
      <w:r w:rsidRPr="004F0FD4">
        <w:lastRenderedPageBreak/>
        <w:t>References</w:t>
      </w:r>
    </w:p>
    <w:p w14:paraId="7B24FE72" w14:textId="77777777" w:rsidR="009C5DFA" w:rsidRPr="004F0FD4" w:rsidRDefault="009C5DFA" w:rsidP="004F0FD4">
      <w:pPr>
        <w:bidi w:val="0"/>
      </w:pPr>
    </w:p>
    <w:p w14:paraId="55425AA4" w14:textId="77777777" w:rsidR="00EA5F42" w:rsidRPr="004F0FD4" w:rsidRDefault="00EA5F42" w:rsidP="004F0FD4">
      <w:pPr>
        <w:bidi w:val="0"/>
      </w:pPr>
    </w:p>
    <w:p w14:paraId="6D9C2FE6" w14:textId="77777777" w:rsidR="00EA5F42" w:rsidRPr="004F0FD4" w:rsidRDefault="00EA5F42" w:rsidP="004F0FD4">
      <w:pPr>
        <w:bidi w:val="0"/>
      </w:pPr>
    </w:p>
    <w:p w14:paraId="1BE68118" w14:textId="77777777" w:rsidR="00EA5F42" w:rsidRPr="004F0FD4" w:rsidRDefault="00EA5F42" w:rsidP="004F0FD4">
      <w:pPr>
        <w:bidi w:val="0"/>
        <w:sectPr w:rsidR="00EA5F42" w:rsidRPr="004F0FD4" w:rsidSect="001757C6">
          <w:headerReference w:type="default" r:id="rId48"/>
          <w:footerReference w:type="default" r:id="rId49"/>
          <w:footnotePr>
            <w:numRestart w:val="eachPage"/>
          </w:footnotePr>
          <w:pgSz w:w="11906" w:h="16838"/>
          <w:pgMar w:top="1247" w:right="1701" w:bottom="1247" w:left="1247" w:header="709" w:footer="709" w:gutter="0"/>
          <w:cols w:space="708"/>
          <w:titlePg/>
          <w:bidi/>
          <w:rtlGutter/>
          <w:docGrid w:linePitch="381"/>
        </w:sectPr>
      </w:pPr>
    </w:p>
    <w:p w14:paraId="74F336FA" w14:textId="77777777" w:rsidR="00DE71D7" w:rsidRPr="00151340" w:rsidRDefault="00DE71D7" w:rsidP="004F0FD4">
      <w:pPr>
        <w:bidi w:val="0"/>
        <w:rPr>
          <w:b/>
          <w:bCs/>
        </w:rPr>
      </w:pPr>
      <w:r w:rsidRPr="00151340">
        <w:rPr>
          <w:b/>
          <w:bCs/>
        </w:rPr>
        <w:lastRenderedPageBreak/>
        <w:br w:type="page"/>
      </w:r>
      <w:r w:rsidR="00151340">
        <w:rPr>
          <w:b/>
          <w:bCs/>
        </w:rPr>
        <w:lastRenderedPageBreak/>
        <w:t>Abstract</w:t>
      </w:r>
    </w:p>
    <w:p w14:paraId="31911D0B" w14:textId="77777777" w:rsidR="00DE71D7" w:rsidRPr="004F0FD4" w:rsidRDefault="00DE71D7" w:rsidP="004F0FD4">
      <w:pPr>
        <w:bidi w:val="0"/>
      </w:pPr>
      <w:r w:rsidRPr="004F0FD4">
        <w:br w:type="page"/>
      </w:r>
    </w:p>
    <w:p w14:paraId="2713EB2A" w14:textId="77777777" w:rsidR="00DE71D7" w:rsidRPr="004F0FD4" w:rsidRDefault="00DE71D7" w:rsidP="004F0FD4">
      <w:pPr>
        <w:bidi w:val="0"/>
      </w:pPr>
    </w:p>
    <w:p w14:paraId="42317EA1" w14:textId="77777777" w:rsidR="00EA5F42" w:rsidRPr="004F0FD4" w:rsidRDefault="00EA5F42" w:rsidP="004F0FD4">
      <w:pPr>
        <w:bidi w:val="0"/>
        <w:jc w:val="center"/>
      </w:pPr>
      <w:r w:rsidRPr="004F0FD4">
        <w:rPr>
          <w:noProof/>
          <w:lang w:bidi="ar-SA"/>
        </w:rPr>
        <w:drawing>
          <wp:inline distT="0" distB="0" distL="0" distR="0" wp14:anchorId="3486B7B3" wp14:editId="2F420ADF">
            <wp:extent cx="1164860" cy="11648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164860" cy="11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3AE31" w14:textId="77777777" w:rsidR="00EA5F42" w:rsidRPr="00151340" w:rsidRDefault="00EA5F42" w:rsidP="004F0FD4">
      <w:pPr>
        <w:pStyle w:val="FirstPagetitle"/>
        <w:rPr>
          <w:b/>
          <w:bCs/>
          <w:color w:val="auto"/>
        </w:rPr>
      </w:pPr>
      <w:r w:rsidRPr="00151340">
        <w:rPr>
          <w:b/>
          <w:bCs/>
        </w:rPr>
        <w:t>Shahid Beheshti University of Medical Sciences</w:t>
      </w:r>
    </w:p>
    <w:p w14:paraId="76CE877B" w14:textId="77777777" w:rsidR="00EA5F42" w:rsidRPr="004F0FD4" w:rsidRDefault="00EA5F42" w:rsidP="004F0FD4">
      <w:pPr>
        <w:bidi w:val="0"/>
        <w:jc w:val="center"/>
        <w:rPr>
          <w:b/>
          <w:bCs/>
        </w:rPr>
      </w:pPr>
      <w:r w:rsidRPr="00151340">
        <w:rPr>
          <w:b/>
          <w:bCs/>
        </w:rPr>
        <w:t>School of Public Health and Safety</w:t>
      </w:r>
    </w:p>
    <w:p w14:paraId="6C307949" w14:textId="77777777" w:rsidR="00EA5F42" w:rsidRPr="004F0FD4" w:rsidRDefault="00EA5F42" w:rsidP="004F0FD4">
      <w:pPr>
        <w:bidi w:val="0"/>
        <w:jc w:val="center"/>
      </w:pPr>
    </w:p>
    <w:p w14:paraId="1AA9CC40" w14:textId="77777777" w:rsidR="00EA5F42" w:rsidRPr="004F0FD4" w:rsidRDefault="00EA5F42" w:rsidP="004F0FD4">
      <w:pPr>
        <w:bidi w:val="0"/>
        <w:jc w:val="center"/>
      </w:pPr>
    </w:p>
    <w:p w14:paraId="7F0D67EC" w14:textId="77777777" w:rsidR="00EA5F42" w:rsidRPr="004F0FD4" w:rsidRDefault="00EA5F42" w:rsidP="004F0FD4">
      <w:pPr>
        <w:bidi w:val="0"/>
        <w:jc w:val="center"/>
      </w:pPr>
    </w:p>
    <w:p w14:paraId="4058BD2C" w14:textId="77777777" w:rsidR="00EA5F42" w:rsidRPr="004F0FD4" w:rsidRDefault="00DE71D7" w:rsidP="004F0FD4">
      <w:pPr>
        <w:bidi w:val="0"/>
        <w:jc w:val="center"/>
        <w:rPr>
          <w:b/>
          <w:bCs/>
        </w:rPr>
      </w:pPr>
      <w:r w:rsidRPr="004F0FD4">
        <w:rPr>
          <w:b/>
          <w:bCs/>
        </w:rPr>
        <w:t>Title</w:t>
      </w:r>
    </w:p>
    <w:p w14:paraId="275E2551" w14:textId="77777777" w:rsidR="00DE71D7" w:rsidRPr="004F0FD4" w:rsidRDefault="00DE71D7" w:rsidP="004F0FD4">
      <w:pPr>
        <w:bidi w:val="0"/>
        <w:jc w:val="center"/>
      </w:pPr>
      <w:r w:rsidRPr="004F0FD4">
        <w:t>aaaaa</w:t>
      </w:r>
    </w:p>
    <w:p w14:paraId="61CA5038" w14:textId="77777777" w:rsidR="00EA5F42" w:rsidRPr="004F0FD4" w:rsidRDefault="00EA5F42" w:rsidP="004F0FD4">
      <w:pPr>
        <w:bidi w:val="0"/>
        <w:jc w:val="center"/>
      </w:pPr>
    </w:p>
    <w:p w14:paraId="29744C3D" w14:textId="77777777" w:rsidR="00EA5F42" w:rsidRPr="004F0FD4" w:rsidRDefault="00EA5F42" w:rsidP="004F0FD4">
      <w:pPr>
        <w:bidi w:val="0"/>
        <w:jc w:val="center"/>
      </w:pPr>
    </w:p>
    <w:p w14:paraId="6D9D761B" w14:textId="77777777" w:rsidR="00EA5F42" w:rsidRPr="004F0FD4" w:rsidRDefault="00EA5F42" w:rsidP="004F0FD4">
      <w:pPr>
        <w:bidi w:val="0"/>
        <w:jc w:val="center"/>
      </w:pPr>
    </w:p>
    <w:p w14:paraId="4CC8E19E" w14:textId="77777777" w:rsidR="00DE71D7" w:rsidRPr="004F0FD4" w:rsidRDefault="00DE71D7" w:rsidP="004F0FD4">
      <w:pPr>
        <w:bidi w:val="0"/>
        <w:jc w:val="center"/>
      </w:pPr>
    </w:p>
    <w:p w14:paraId="51845552" w14:textId="77777777" w:rsidR="00EA5F42" w:rsidRPr="004F0FD4" w:rsidRDefault="00EA5F42" w:rsidP="004F0FD4">
      <w:pPr>
        <w:bidi w:val="0"/>
        <w:jc w:val="center"/>
      </w:pPr>
    </w:p>
    <w:p w14:paraId="5CCA0C58" w14:textId="77777777" w:rsidR="00EA5F42" w:rsidRPr="004F0FD4" w:rsidRDefault="00EA5F42" w:rsidP="004F0FD4">
      <w:pPr>
        <w:bidi w:val="0"/>
        <w:jc w:val="center"/>
      </w:pPr>
    </w:p>
    <w:p w14:paraId="4E4878D7" w14:textId="77777777" w:rsidR="00DE71D7" w:rsidRPr="004F0FD4" w:rsidRDefault="00DE71D7" w:rsidP="004F0FD4">
      <w:pPr>
        <w:bidi w:val="0"/>
        <w:jc w:val="center"/>
      </w:pPr>
    </w:p>
    <w:p w14:paraId="4D50A706" w14:textId="77777777" w:rsidR="00EA5F42" w:rsidRPr="004F0FD4" w:rsidRDefault="00EA5F42" w:rsidP="004F0FD4">
      <w:pPr>
        <w:bidi w:val="0"/>
        <w:jc w:val="center"/>
        <w:rPr>
          <w:b/>
          <w:bCs/>
          <w:color w:val="auto"/>
        </w:rPr>
      </w:pPr>
      <w:r w:rsidRPr="004F0FD4">
        <w:rPr>
          <w:b/>
          <w:bCs/>
        </w:rPr>
        <w:t>Supervisor:</w:t>
      </w:r>
    </w:p>
    <w:p w14:paraId="2A245FA2" w14:textId="77777777" w:rsidR="00EA5F42" w:rsidRPr="004F0FD4" w:rsidRDefault="00DE71D7" w:rsidP="004F0FD4">
      <w:pPr>
        <w:bidi w:val="0"/>
        <w:jc w:val="center"/>
        <w:rPr>
          <w:color w:val="auto"/>
        </w:rPr>
      </w:pPr>
      <w:r w:rsidRPr="004F0FD4">
        <w:t>aaaaaaaaaaaaaa</w:t>
      </w:r>
    </w:p>
    <w:p w14:paraId="50758425" w14:textId="77777777" w:rsidR="00EA5F42" w:rsidRPr="004F0FD4" w:rsidRDefault="00EA5F42" w:rsidP="004F0FD4">
      <w:pPr>
        <w:bidi w:val="0"/>
        <w:jc w:val="center"/>
      </w:pPr>
    </w:p>
    <w:p w14:paraId="475B656B" w14:textId="77777777" w:rsidR="00EA5F42" w:rsidRPr="004F0FD4" w:rsidRDefault="00EA5F42" w:rsidP="004F0FD4">
      <w:pPr>
        <w:bidi w:val="0"/>
        <w:jc w:val="center"/>
      </w:pPr>
    </w:p>
    <w:p w14:paraId="184E9BE1" w14:textId="77777777" w:rsidR="00EA5F42" w:rsidRPr="004F0FD4" w:rsidRDefault="00EA5F42" w:rsidP="004F0FD4">
      <w:pPr>
        <w:bidi w:val="0"/>
        <w:jc w:val="center"/>
      </w:pPr>
    </w:p>
    <w:p w14:paraId="1ABED0B2" w14:textId="77777777" w:rsidR="00DE71D7" w:rsidRDefault="00DE71D7" w:rsidP="004F0FD4">
      <w:pPr>
        <w:bidi w:val="0"/>
        <w:jc w:val="center"/>
      </w:pPr>
    </w:p>
    <w:p w14:paraId="2558FADB" w14:textId="77777777" w:rsidR="004F0FD4" w:rsidRDefault="004F0FD4" w:rsidP="004F0FD4">
      <w:pPr>
        <w:bidi w:val="0"/>
        <w:jc w:val="center"/>
      </w:pPr>
    </w:p>
    <w:p w14:paraId="619C7441" w14:textId="77777777" w:rsidR="004F0FD4" w:rsidRPr="004F0FD4" w:rsidRDefault="004F0FD4" w:rsidP="004F0FD4">
      <w:pPr>
        <w:bidi w:val="0"/>
        <w:jc w:val="center"/>
      </w:pPr>
    </w:p>
    <w:p w14:paraId="4A24D381" w14:textId="77777777" w:rsidR="00EA5F42" w:rsidRPr="004F0FD4" w:rsidRDefault="00EA5F42" w:rsidP="004F0FD4">
      <w:pPr>
        <w:bidi w:val="0"/>
        <w:jc w:val="center"/>
      </w:pPr>
    </w:p>
    <w:p w14:paraId="01D2D94E" w14:textId="77777777" w:rsidR="00EA5F42" w:rsidRPr="004F0FD4" w:rsidRDefault="00EA5F42" w:rsidP="004F0FD4">
      <w:pPr>
        <w:bidi w:val="0"/>
        <w:jc w:val="center"/>
        <w:rPr>
          <w:b/>
          <w:bCs/>
        </w:rPr>
      </w:pPr>
      <w:r w:rsidRPr="004F0FD4">
        <w:rPr>
          <w:b/>
          <w:bCs/>
        </w:rPr>
        <w:t>Advisors</w:t>
      </w:r>
    </w:p>
    <w:p w14:paraId="10E725DC" w14:textId="77777777" w:rsidR="00DE71D7" w:rsidRPr="004F0FD4" w:rsidRDefault="00DE71D7" w:rsidP="004F0FD4">
      <w:pPr>
        <w:bidi w:val="0"/>
        <w:jc w:val="center"/>
      </w:pPr>
      <w:r w:rsidRPr="004F0FD4">
        <w:t>aaaaaaaaaaaaaaaaaaaaaaaa</w:t>
      </w:r>
    </w:p>
    <w:p w14:paraId="0EA415F6" w14:textId="77777777" w:rsidR="00EA5F42" w:rsidRPr="004F0FD4" w:rsidRDefault="00EA5F42" w:rsidP="004F0FD4">
      <w:pPr>
        <w:bidi w:val="0"/>
        <w:jc w:val="center"/>
      </w:pPr>
    </w:p>
    <w:p w14:paraId="47EB28DA" w14:textId="77777777" w:rsidR="00EA5F42" w:rsidRPr="004F0FD4" w:rsidRDefault="00EA5F42" w:rsidP="004F0FD4">
      <w:pPr>
        <w:bidi w:val="0"/>
        <w:jc w:val="center"/>
      </w:pPr>
    </w:p>
    <w:p w14:paraId="238B0CA9" w14:textId="77777777" w:rsidR="00DE71D7" w:rsidRPr="004F0FD4" w:rsidRDefault="00DE71D7" w:rsidP="004F0FD4">
      <w:pPr>
        <w:bidi w:val="0"/>
        <w:jc w:val="center"/>
      </w:pPr>
    </w:p>
    <w:p w14:paraId="28718497" w14:textId="77777777" w:rsidR="00DE71D7" w:rsidRPr="004F0FD4" w:rsidRDefault="00DE71D7" w:rsidP="004F0FD4">
      <w:pPr>
        <w:bidi w:val="0"/>
        <w:jc w:val="center"/>
      </w:pPr>
    </w:p>
    <w:p w14:paraId="25F85C7D" w14:textId="77777777" w:rsidR="004F0FD4" w:rsidRPr="004F0FD4" w:rsidRDefault="004F0FD4" w:rsidP="004F0FD4">
      <w:pPr>
        <w:bidi w:val="0"/>
        <w:jc w:val="center"/>
        <w:rPr>
          <w:b/>
          <w:bCs/>
        </w:rPr>
      </w:pPr>
      <w:r w:rsidRPr="004F0FD4">
        <w:rPr>
          <w:b/>
          <w:bCs/>
        </w:rPr>
        <w:t>By</w:t>
      </w:r>
    </w:p>
    <w:p w14:paraId="4400F3C3" w14:textId="77777777" w:rsidR="004F0FD4" w:rsidRPr="004F0FD4" w:rsidRDefault="004F0FD4" w:rsidP="004F0FD4">
      <w:pPr>
        <w:bidi w:val="0"/>
        <w:jc w:val="center"/>
      </w:pPr>
      <w:r w:rsidRPr="004F0FD4">
        <w:t>aaaaaaaaa</w:t>
      </w:r>
    </w:p>
    <w:p w14:paraId="73945D33" w14:textId="77777777" w:rsidR="004F0FD4" w:rsidRPr="004F0FD4" w:rsidRDefault="004F0FD4" w:rsidP="004F0FD4">
      <w:pPr>
        <w:bidi w:val="0"/>
        <w:jc w:val="center"/>
      </w:pPr>
    </w:p>
    <w:p w14:paraId="1DC853CF" w14:textId="77777777" w:rsidR="00DE71D7" w:rsidRPr="004F0FD4" w:rsidRDefault="00DE71D7" w:rsidP="004F0FD4">
      <w:pPr>
        <w:bidi w:val="0"/>
        <w:jc w:val="center"/>
      </w:pPr>
    </w:p>
    <w:p w14:paraId="2943DD6E" w14:textId="77777777" w:rsidR="00DE71D7" w:rsidRPr="004F0FD4" w:rsidRDefault="00DE71D7" w:rsidP="004F0FD4">
      <w:pPr>
        <w:bidi w:val="0"/>
        <w:jc w:val="center"/>
      </w:pPr>
    </w:p>
    <w:p w14:paraId="2B928567" w14:textId="77777777" w:rsidR="00DE71D7" w:rsidRPr="004F0FD4" w:rsidRDefault="00DE71D7" w:rsidP="004F0FD4">
      <w:pPr>
        <w:bidi w:val="0"/>
        <w:jc w:val="center"/>
      </w:pPr>
    </w:p>
    <w:p w14:paraId="2F147BFD" w14:textId="77777777" w:rsidR="00DE71D7" w:rsidRPr="004F0FD4" w:rsidRDefault="00DE71D7" w:rsidP="004F0FD4">
      <w:pPr>
        <w:bidi w:val="0"/>
        <w:jc w:val="center"/>
      </w:pPr>
    </w:p>
    <w:p w14:paraId="3FE55BE5" w14:textId="77777777" w:rsidR="00DE71D7" w:rsidRPr="004F0FD4" w:rsidRDefault="00DE71D7" w:rsidP="004F0FD4">
      <w:pPr>
        <w:bidi w:val="0"/>
        <w:jc w:val="center"/>
      </w:pPr>
    </w:p>
    <w:p w14:paraId="5D0348DD" w14:textId="77777777" w:rsidR="00EA5F42" w:rsidRPr="004F0FD4" w:rsidRDefault="004F0FD4" w:rsidP="004F0FD4">
      <w:pPr>
        <w:bidi w:val="0"/>
        <w:jc w:val="center"/>
      </w:pPr>
      <w:r>
        <w:t xml:space="preserve"> August </w:t>
      </w:r>
      <w:r w:rsidR="00EA5F42" w:rsidRPr="004F0FD4">
        <w:t>2020</w:t>
      </w:r>
    </w:p>
    <w:p w14:paraId="620F3CF8" w14:textId="77777777" w:rsidR="00EA5F42" w:rsidRPr="004F0FD4" w:rsidRDefault="00EA5F42" w:rsidP="004F0FD4">
      <w:pPr>
        <w:bidi w:val="0"/>
        <w:jc w:val="center"/>
      </w:pPr>
    </w:p>
    <w:sectPr w:rsidR="00EA5F42" w:rsidRPr="004F0FD4" w:rsidSect="00151340">
      <w:headerReference w:type="default" r:id="rId51"/>
      <w:footerReference w:type="default" r:id="rId52"/>
      <w:footnotePr>
        <w:numRestart w:val="eachPage"/>
      </w:footnotePr>
      <w:pgSz w:w="11906" w:h="16838" w:code="9"/>
      <w:pgMar w:top="1701" w:right="1701" w:bottom="1418" w:left="1418" w:header="720" w:footer="720" w:gutter="0"/>
      <w:cols w:space="720"/>
      <w:bidi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09FDB3" w14:textId="77777777" w:rsidR="009460D9" w:rsidRDefault="009460D9" w:rsidP="004F0FD4">
      <w:r>
        <w:separator/>
      </w:r>
    </w:p>
  </w:endnote>
  <w:endnote w:type="continuationSeparator" w:id="0">
    <w:p w14:paraId="46B4E359" w14:textId="77777777" w:rsidR="009460D9" w:rsidRDefault="009460D9" w:rsidP="004F0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aramond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Symbol Std">
    <w:altName w:val="Times New Roman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SansWeb_Ligh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1986F9" w14:textId="77777777" w:rsidR="00255BC0" w:rsidRDefault="00255BC0">
    <w:pPr>
      <w:pStyle w:val="Footer"/>
    </w:pPr>
  </w:p>
</w:ftr>
</file>

<file path=word/footer1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37B47C" w14:textId="77777777" w:rsidR="00151340" w:rsidRDefault="00151340" w:rsidP="004F0FD4">
    <w:pPr>
      <w:pStyle w:val="Footer"/>
    </w:pPr>
  </w:p>
</w:ftr>
</file>

<file path=word/footer1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1947649713"/>
      <w:docPartObj>
        <w:docPartGallery w:val="Page Numbers (Bottom of Page)"/>
        <w:docPartUnique/>
      </w:docPartObj>
    </w:sdtPr>
    <w:sdtEndPr/>
    <w:sdtContent>
      <w:p w14:paraId="577821C6" w14:textId="77777777" w:rsidR="00151340" w:rsidRDefault="00151340" w:rsidP="001513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526D">
          <w:rPr>
            <w:noProof/>
            <w:rtl/>
          </w:rPr>
          <w:t>10</w:t>
        </w:r>
        <w:r>
          <w:rPr>
            <w:noProof/>
          </w:rPr>
          <w:fldChar w:fldCharType="end"/>
        </w:r>
      </w:p>
    </w:sdtContent>
  </w:sdt>
  <w:p w14:paraId="36B49534" w14:textId="77777777" w:rsidR="00151340" w:rsidRDefault="00151340" w:rsidP="004F0FD4">
    <w:pPr>
      <w:pStyle w:val="Footer"/>
    </w:pPr>
  </w:p>
</w:ftr>
</file>

<file path=word/footer1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FF4973" w14:textId="77777777" w:rsidR="00151340" w:rsidRDefault="00151340" w:rsidP="004F0FD4">
    <w:pPr>
      <w:pStyle w:val="Footer"/>
    </w:pPr>
  </w:p>
</w:ftr>
</file>

<file path=word/footer1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431974458"/>
      <w:docPartObj>
        <w:docPartGallery w:val="Page Numbers (Bottom of Page)"/>
        <w:docPartUnique/>
      </w:docPartObj>
    </w:sdtPr>
    <w:sdtEndPr/>
    <w:sdtContent>
      <w:p w14:paraId="48778F1B" w14:textId="77777777" w:rsidR="00151340" w:rsidRDefault="00151340" w:rsidP="004F0FD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526D">
          <w:rPr>
            <w:noProof/>
            <w:rtl/>
          </w:rPr>
          <w:t>12</w:t>
        </w:r>
        <w:r>
          <w:rPr>
            <w:noProof/>
          </w:rPr>
          <w:fldChar w:fldCharType="end"/>
        </w:r>
      </w:p>
    </w:sdtContent>
  </w:sdt>
  <w:p w14:paraId="2DB9CA0A" w14:textId="77777777" w:rsidR="00151340" w:rsidRDefault="00151340" w:rsidP="004F0FD4">
    <w:pPr>
      <w:pStyle w:val="Footer"/>
      <w:jc w:val="center"/>
    </w:pPr>
  </w:p>
</w:ftr>
</file>

<file path=word/footer1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4EB45" w14:textId="77777777" w:rsidR="00151340" w:rsidRDefault="00151340" w:rsidP="004F0FD4">
    <w:pPr>
      <w:pStyle w:val="Footer"/>
    </w:pPr>
  </w:p>
</w:ftr>
</file>

<file path=word/footer1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870843101"/>
      <w:docPartObj>
        <w:docPartGallery w:val="Page Numbers (Bottom of Page)"/>
        <w:docPartUnique/>
      </w:docPartObj>
    </w:sdtPr>
    <w:sdtEndPr/>
    <w:sdtContent>
      <w:p w14:paraId="5BB0C9FC" w14:textId="77777777" w:rsidR="00151340" w:rsidRDefault="00151340" w:rsidP="00255BC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526D">
          <w:rPr>
            <w:noProof/>
            <w:rtl/>
          </w:rPr>
          <w:t>14</w:t>
        </w:r>
        <w:r>
          <w:rPr>
            <w:noProof/>
          </w:rPr>
          <w:fldChar w:fldCharType="end"/>
        </w:r>
      </w:p>
    </w:sdtContent>
  </w:sdt>
  <w:p w14:paraId="2841C0CF" w14:textId="77777777" w:rsidR="00151340" w:rsidRDefault="00151340" w:rsidP="00255BC0">
    <w:pPr>
      <w:pStyle w:val="Footer"/>
      <w:jc w:val="center"/>
    </w:pPr>
  </w:p>
</w:ftr>
</file>

<file path=word/footer1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382635" w14:textId="77777777" w:rsidR="00151340" w:rsidRDefault="00151340" w:rsidP="004F0FD4">
    <w:pPr>
      <w:pStyle w:val="Footer"/>
    </w:pPr>
  </w:p>
  <w:p w14:paraId="181E8491" w14:textId="77777777" w:rsidR="00151340" w:rsidRDefault="00151340" w:rsidP="004F0FD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2F45A8" w14:textId="77777777" w:rsidR="00255BC0" w:rsidRDefault="00255BC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C0BF0C" w14:textId="77777777" w:rsidR="00255BC0" w:rsidRDefault="00255BC0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1190106449"/>
      <w:docPartObj>
        <w:docPartGallery w:val="Page Numbers (Bottom of Page)"/>
        <w:docPartUnique/>
      </w:docPartObj>
    </w:sdtPr>
    <w:sdtEndPr/>
    <w:sdtContent>
      <w:p w14:paraId="125FDEC3" w14:textId="77777777" w:rsidR="00151340" w:rsidRDefault="00151340" w:rsidP="001513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526D">
          <w:rPr>
            <w:rFonts w:hint="eastAsia"/>
            <w:noProof/>
            <w:rtl/>
          </w:rPr>
          <w:t>‌ج</w:t>
        </w:r>
        <w:r>
          <w:rPr>
            <w:noProof/>
          </w:rPr>
          <w:fldChar w:fldCharType="end"/>
        </w:r>
      </w:p>
    </w:sdtContent>
  </w:sdt>
  <w:p w14:paraId="02F18F2C" w14:textId="77777777" w:rsidR="00151340" w:rsidRDefault="00151340" w:rsidP="00151340">
    <w:pPr>
      <w:pStyle w:val="Footer"/>
      <w:jc w:val="cen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518163878"/>
      <w:docPartObj>
        <w:docPartGallery w:val="Page Numbers (Bottom of Page)"/>
        <w:docPartUnique/>
      </w:docPartObj>
    </w:sdtPr>
    <w:sdtEndPr/>
    <w:sdtContent>
      <w:p w14:paraId="311A20A7" w14:textId="77777777" w:rsidR="00151340" w:rsidRDefault="00151340" w:rsidP="001513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526D">
          <w:rPr>
            <w:noProof/>
            <w:rtl/>
          </w:rPr>
          <w:t>3</w:t>
        </w:r>
        <w:r>
          <w:rPr>
            <w:noProof/>
          </w:rPr>
          <w:fldChar w:fldCharType="end"/>
        </w:r>
      </w:p>
    </w:sdtContent>
  </w:sdt>
  <w:p w14:paraId="52637737" w14:textId="77777777" w:rsidR="00151340" w:rsidRDefault="00151340" w:rsidP="004F0FD4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9C3513" w14:textId="77777777" w:rsidR="00151340" w:rsidRDefault="00151340" w:rsidP="004F0FD4">
    <w:pPr>
      <w:pStyle w:val="Footer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1236896740"/>
      <w:docPartObj>
        <w:docPartGallery w:val="Page Numbers (Bottom of Page)"/>
        <w:docPartUnique/>
      </w:docPartObj>
    </w:sdtPr>
    <w:sdtEndPr/>
    <w:sdtContent>
      <w:p w14:paraId="5141D71F" w14:textId="77777777" w:rsidR="00151340" w:rsidRDefault="00151340" w:rsidP="001513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526D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65E6A317" w14:textId="77777777" w:rsidR="00151340" w:rsidRDefault="00151340" w:rsidP="004F0FD4">
    <w:pPr>
      <w:pStyle w:val="Footer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3D8833" w14:textId="77777777" w:rsidR="00151340" w:rsidRDefault="00151340" w:rsidP="004F0FD4">
    <w:pPr>
      <w:pStyle w:val="Footer"/>
    </w:pP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1635056178"/>
      <w:docPartObj>
        <w:docPartGallery w:val="Page Numbers (Bottom of Page)"/>
        <w:docPartUnique/>
      </w:docPartObj>
    </w:sdtPr>
    <w:sdtEndPr/>
    <w:sdtContent>
      <w:p w14:paraId="173A2A73" w14:textId="77777777" w:rsidR="00151340" w:rsidRDefault="00151340" w:rsidP="001513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526D">
          <w:rPr>
            <w:noProof/>
            <w:rtl/>
          </w:rPr>
          <w:t>8</w:t>
        </w:r>
        <w:r>
          <w:rPr>
            <w:noProof/>
          </w:rPr>
          <w:fldChar w:fldCharType="end"/>
        </w:r>
      </w:p>
    </w:sdtContent>
  </w:sdt>
  <w:p w14:paraId="2D7B3C92" w14:textId="77777777" w:rsidR="00151340" w:rsidRDefault="00151340" w:rsidP="004F0FD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541797" w14:textId="77777777" w:rsidR="009460D9" w:rsidRDefault="009460D9" w:rsidP="00151340">
      <w:pPr>
        <w:bidi w:val="0"/>
        <w:spacing w:after="0"/>
        <w:ind w:firstLine="0"/>
      </w:pPr>
      <w:r>
        <w:separator/>
      </w:r>
    </w:p>
  </w:footnote>
  <w:footnote w:type="continuationSeparator" w:id="0">
    <w:p w14:paraId="0ACF1A5E" w14:textId="77777777" w:rsidR="009460D9" w:rsidRDefault="009460D9" w:rsidP="004F0FD4">
      <w:r>
        <w:continuationSeparator/>
      </w:r>
    </w:p>
  </w:footnote>
  <w:footnote w:id="1">
    <w:p w14:paraId="7D7B2182" w14:textId="77777777" w:rsidR="00151340" w:rsidRDefault="00151340" w:rsidP="00151340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lang w:bidi="fa-IR"/>
        </w:rPr>
        <w:t xml:space="preserve"> Footnote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DB8017" w14:textId="77777777" w:rsidR="00255BC0" w:rsidRDefault="00255BC0">
    <w:pPr>
      <w:pStyle w:val="Header"/>
    </w:pP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F2AB67" w14:textId="77777777" w:rsidR="00151340" w:rsidRDefault="00151340" w:rsidP="004F0FD4">
    <w:pPr>
      <w:pStyle w:val="Header"/>
    </w:pPr>
  </w:p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E1FEEB" w14:textId="77777777" w:rsidR="00151340" w:rsidRDefault="00151340" w:rsidP="00255BC0">
    <w:pPr>
      <w:pStyle w:val="Header"/>
      <w:pBdr>
        <w:bottom w:val="single" w:sz="4" w:space="1" w:color="auto"/>
      </w:pBdr>
    </w:pPr>
    <w:r>
      <w:rPr>
        <w:rFonts w:hint="cs"/>
        <w:rtl/>
      </w:rPr>
      <w:t>عنوان...</w:t>
    </w:r>
    <w:r>
      <w:rPr>
        <w:rtl/>
      </w:rPr>
      <w:tab/>
    </w:r>
    <w:r>
      <w:rPr>
        <w:rtl/>
      </w:rPr>
      <w:tab/>
    </w:r>
    <w:r w:rsidRPr="008F27CB">
      <w:rPr>
        <w:rFonts w:hint="cs"/>
        <w:rtl/>
      </w:rPr>
      <w:t xml:space="preserve"> </w:t>
    </w:r>
    <w:r>
      <w:rPr>
        <w:rFonts w:hint="cs"/>
        <w:rtl/>
      </w:rPr>
      <w:t>فصل چهارم؛ یافته ها</w:t>
    </w:r>
  </w:p>
</w:hdr>
</file>

<file path=word/header1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BF6BA6" w14:textId="77777777" w:rsidR="00151340" w:rsidRDefault="00151340" w:rsidP="004F0FD4">
    <w:pPr>
      <w:pStyle w:val="Header"/>
    </w:pPr>
  </w:p>
</w:hdr>
</file>

<file path=word/header1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8A5769" w14:textId="77777777" w:rsidR="00151340" w:rsidRDefault="00151340" w:rsidP="00255BC0">
    <w:pPr>
      <w:pStyle w:val="Header"/>
      <w:pBdr>
        <w:bottom w:val="single" w:sz="4" w:space="1" w:color="auto"/>
      </w:pBdr>
    </w:pPr>
    <w:r>
      <w:rPr>
        <w:rFonts w:hint="cs"/>
        <w:rtl/>
      </w:rPr>
      <w:t>عنوان...</w:t>
    </w:r>
    <w:r>
      <w:rPr>
        <w:rtl/>
      </w:rPr>
      <w:tab/>
    </w:r>
    <w:r>
      <w:rPr>
        <w:rtl/>
      </w:rPr>
      <w:tab/>
    </w:r>
    <w:r w:rsidRPr="008F27CB">
      <w:rPr>
        <w:rFonts w:hint="cs"/>
        <w:rtl/>
      </w:rPr>
      <w:t xml:space="preserve"> </w:t>
    </w:r>
    <w:r>
      <w:rPr>
        <w:rFonts w:hint="cs"/>
        <w:rtl/>
      </w:rPr>
      <w:t>فصل پنجم؛ بحث، نتیجه گیری و پیشنهادها</w:t>
    </w:r>
  </w:p>
</w:hdr>
</file>

<file path=word/header1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E98C88" w14:textId="77777777" w:rsidR="00151340" w:rsidRDefault="00151340" w:rsidP="004F0FD4">
    <w:pPr>
      <w:pStyle w:val="Header"/>
    </w:pPr>
  </w:p>
</w:hdr>
</file>

<file path=word/header1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6FB257" w14:textId="77777777" w:rsidR="00151340" w:rsidRPr="00EA5F42" w:rsidRDefault="00151340" w:rsidP="004F0FD4">
    <w:pPr>
      <w:pStyle w:val="Header"/>
    </w:pPr>
  </w:p>
</w:hdr>
</file>

<file path=word/header1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91336" w14:textId="77777777" w:rsidR="00151340" w:rsidRPr="00AA093B" w:rsidRDefault="00151340" w:rsidP="004F0FD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EB82A7" w14:textId="77777777" w:rsidR="00255BC0" w:rsidRDefault="00255BC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3130EB" w14:textId="77777777" w:rsidR="00151340" w:rsidRDefault="00151340" w:rsidP="004F0FD4">
    <w:pPr>
      <w:pStyle w:val="Header"/>
    </w:pPr>
    <w:r>
      <w:rPr>
        <w:rtl/>
      </w:rP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3B7D02" w14:textId="77777777" w:rsidR="00151340" w:rsidRDefault="00151340" w:rsidP="004F0FD4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67DC11" w14:textId="0A3A4F5C" w:rsidR="00151340" w:rsidRDefault="00151340" w:rsidP="00255BC0">
    <w:pPr>
      <w:pStyle w:val="Header"/>
      <w:pBdr>
        <w:bottom w:val="single" w:sz="4" w:space="1" w:color="auto"/>
      </w:pBdr>
    </w:pPr>
    <w:r>
      <w:rPr>
        <w:rFonts w:hint="cs"/>
        <w:rtl/>
      </w:rPr>
      <w:t xml:space="preserve">عنوان </w:t>
    </w:r>
    <w:r w:rsidR="0025526D">
      <w:rPr>
        <w:rFonts w:hint="cs"/>
        <w:rtl/>
      </w:rPr>
      <w:t>رساله</w:t>
    </w:r>
    <w:r>
      <w:rPr>
        <w:rFonts w:hint="cs"/>
        <w:rtl/>
      </w:rPr>
      <w:t xml:space="preserve"> یا بخشی از آن...</w:t>
    </w:r>
    <w:r>
      <w:rPr>
        <w:rtl/>
      </w:rPr>
      <w:tab/>
    </w:r>
    <w:r w:rsidRPr="008F27CB">
      <w:rPr>
        <w:rFonts w:hint="cs"/>
        <w:rtl/>
      </w:rPr>
      <w:t xml:space="preserve"> </w:t>
    </w:r>
    <w:r>
      <w:rPr>
        <w:rtl/>
      </w:rPr>
      <w:tab/>
    </w:r>
    <w:r>
      <w:rPr>
        <w:rFonts w:hint="cs"/>
        <w:rtl/>
      </w:rPr>
      <w:t>فصل اول؛ کلیات</w: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B72280" w14:textId="77777777" w:rsidR="00151340" w:rsidRDefault="00151340" w:rsidP="004F0FD4">
    <w:pPr>
      <w:pStyle w:val="Header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7121CA" w14:textId="77777777" w:rsidR="00151340" w:rsidRDefault="00151340" w:rsidP="00255BC0">
    <w:pPr>
      <w:pStyle w:val="Header"/>
      <w:pBdr>
        <w:bottom w:val="single" w:sz="4" w:space="1" w:color="auto"/>
      </w:pBdr>
    </w:pPr>
    <w:r>
      <w:rPr>
        <w:rFonts w:hint="cs"/>
        <w:rtl/>
      </w:rPr>
      <w:t>عنوان...</w:t>
    </w:r>
    <w:r>
      <w:rPr>
        <w:rtl/>
      </w:rPr>
      <w:tab/>
    </w:r>
    <w:r>
      <w:rPr>
        <w:rtl/>
      </w:rPr>
      <w:tab/>
    </w:r>
    <w:r w:rsidRPr="008F27CB">
      <w:rPr>
        <w:rFonts w:hint="cs"/>
        <w:rtl/>
      </w:rPr>
      <w:t xml:space="preserve"> </w:t>
    </w:r>
    <w:r>
      <w:rPr>
        <w:rFonts w:hint="cs"/>
        <w:rtl/>
      </w:rPr>
      <w:t>فصل دوم؛ مروری بر مطالعات گذشته</w:t>
    </w: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0602B" w14:textId="77777777" w:rsidR="00151340" w:rsidRDefault="00151340" w:rsidP="004F0FD4">
    <w:pPr>
      <w:pStyle w:val="Header"/>
    </w:pP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C94777" w14:textId="77777777" w:rsidR="00151340" w:rsidRDefault="00151340" w:rsidP="00255BC0">
    <w:pPr>
      <w:pStyle w:val="Header"/>
      <w:pBdr>
        <w:bottom w:val="single" w:sz="4" w:space="1" w:color="auto"/>
      </w:pBdr>
    </w:pPr>
    <w:r>
      <w:rPr>
        <w:rFonts w:hint="cs"/>
        <w:rtl/>
      </w:rPr>
      <w:t>عنوان...</w:t>
    </w:r>
    <w:r>
      <w:rPr>
        <w:rtl/>
      </w:rPr>
      <w:tab/>
    </w:r>
    <w:r>
      <w:rPr>
        <w:rtl/>
      </w:rPr>
      <w:tab/>
    </w:r>
    <w:r w:rsidRPr="008F27CB">
      <w:rPr>
        <w:rFonts w:hint="cs"/>
        <w:rtl/>
      </w:rPr>
      <w:t xml:space="preserve"> </w:t>
    </w:r>
    <w:r>
      <w:rPr>
        <w:rFonts w:hint="cs"/>
        <w:rtl/>
      </w:rPr>
      <w:t>فصل سوم؛ مواد و روش ها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E0122F"/>
    <w:multiLevelType w:val="multilevel"/>
    <w:tmpl w:val="6EAC4784"/>
    <w:lvl w:ilvl="0">
      <w:start w:val="1"/>
      <w:numFmt w:val="decimal"/>
      <w:pStyle w:val="Title"/>
      <w:suff w:val="space"/>
      <w:lvlText w:val="%1‏-‏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‏-‏%2‏-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‏-‏%2‏-‏%3‏-‏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496432C2"/>
    <w:multiLevelType w:val="multilevel"/>
    <w:tmpl w:val="F98CF6FA"/>
    <w:lvl w:ilvl="0">
      <w:start w:val="1"/>
      <w:numFmt w:val="decimal"/>
      <w:pStyle w:val="Heading1"/>
      <w:suff w:val="space"/>
      <w:lvlText w:val="%1‏-‏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suff w:val="space"/>
      <w:lvlText w:val="%1‏-‏%2‏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suff w:val="space"/>
      <w:lvlText w:val="%1‏-‏%2‏-‏%3‏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suff w:val="space"/>
      <w:lvlText w:val="%1‏-‏%2‏-‏%3‏-‏%4‏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suff w:val="space"/>
      <w:lvlText w:val="%1‏-‏%2‏-‏%3‏-‏%4‏-‏%5‏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suff w:val="space"/>
      <w:lvlText w:val="%1‏-‏%2‏-‏%3‏-‏%4‏-‏%5‏-‏%6‏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53065F6A"/>
    <w:multiLevelType w:val="hybridMultilevel"/>
    <w:tmpl w:val="BE9630CC"/>
    <w:lvl w:ilvl="0" w:tplc="0F6AAB0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D195AAE"/>
    <w:multiLevelType w:val="hybridMultilevel"/>
    <w:tmpl w:val="2A0A1B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E092382"/>
    <w:multiLevelType w:val="hybridMultilevel"/>
    <w:tmpl w:val="F0EE5B3A"/>
    <w:lvl w:ilvl="0" w:tplc="09F6A688">
      <w:start w:val="1"/>
      <w:numFmt w:val="bullet"/>
      <w:lvlText w:val=""/>
      <w:lvlJc w:val="left"/>
      <w:pPr>
        <w:ind w:left="1004" w:hanging="360"/>
      </w:pPr>
      <w:rPr>
        <w:rFonts w:ascii="Wingdings" w:hAnsi="Wingdings" w:cs="Wingdings" w:hint="default"/>
        <w:szCs w:val="52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jY1MjE2NDQyNjRR0lEKTi0uzszPAykwMqwFAMw3SGc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 [nomber]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990ppez9t2e9tmeppp4x9f21sp2pfxssa9fs&quot;&gt;Thesis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2&lt;/item&gt;&lt;item&gt;123&lt;/item&gt;&lt;item&gt;124&lt;/item&gt;&lt;item&gt;125&lt;/item&gt;&lt;item&gt;126&lt;/item&gt;&lt;item&gt;127&lt;/item&gt;&lt;item&gt;128&lt;/item&gt;&lt;item&gt;129&lt;/item&gt;&lt;item&gt;130&lt;/item&gt;&lt;item&gt;131&lt;/item&gt;&lt;item&gt;133&lt;/item&gt;&lt;item&gt;134&lt;/item&gt;&lt;item&gt;135&lt;/item&gt;&lt;item&gt;136&lt;/item&gt;&lt;item&gt;137&lt;/item&gt;&lt;item&gt;138&lt;/item&gt;&lt;item&gt;139&lt;/item&gt;&lt;item&gt;140&lt;/item&gt;&lt;item&gt;141&lt;/item&gt;&lt;item&gt;142&lt;/item&gt;&lt;item&gt;143&lt;/item&gt;&lt;item&gt;144&lt;/item&gt;&lt;item&gt;145&lt;/item&gt;&lt;item&gt;146&lt;/item&gt;&lt;item&gt;147&lt;/item&gt;&lt;item&gt;148&lt;/item&gt;&lt;item&gt;149&lt;/item&gt;&lt;item&gt;150&lt;/item&gt;&lt;item&gt;151&lt;/item&gt;&lt;item&gt;152&lt;/item&gt;&lt;item&gt;153&lt;/item&gt;&lt;item&gt;154&lt;/item&gt;&lt;item&gt;156&lt;/item&gt;&lt;item&gt;157&lt;/item&gt;&lt;item&gt;158&lt;/item&gt;&lt;item&gt;159&lt;/item&gt;&lt;item&gt;160&lt;/item&gt;&lt;item&gt;161&lt;/item&gt;&lt;item&gt;162&lt;/item&gt;&lt;item&gt;163&lt;/item&gt;&lt;item&gt;164&lt;/item&gt;&lt;item&gt;165&lt;/item&gt;&lt;item&gt;167&lt;/item&gt;&lt;item&gt;168&lt;/item&gt;&lt;item&gt;169&lt;/item&gt;&lt;item&gt;170&lt;/item&gt;&lt;item&gt;171&lt;/item&gt;&lt;item&gt;172&lt;/item&gt;&lt;item&gt;173&lt;/item&gt;&lt;item&gt;174&lt;/item&gt;&lt;item&gt;175&lt;/item&gt;&lt;item&gt;176&lt;/item&gt;&lt;item&gt;177&lt;/item&gt;&lt;item&gt;178&lt;/item&gt;&lt;item&gt;179&lt;/item&gt;&lt;item&gt;180&lt;/item&gt;&lt;item&gt;181&lt;/item&gt;&lt;item&gt;182&lt;/item&gt;&lt;item&gt;183&lt;/item&gt;&lt;item&gt;184&lt;/item&gt;&lt;item&gt;185&lt;/item&gt;&lt;item&gt;186&lt;/item&gt;&lt;item&gt;187&lt;/item&gt;&lt;item&gt;188&lt;/item&gt;&lt;item&gt;189&lt;/item&gt;&lt;item&gt;190&lt;/item&gt;&lt;item&gt;191&lt;/item&gt;&lt;item&gt;192&lt;/item&gt;&lt;item&gt;193&lt;/item&gt;&lt;item&gt;194&lt;/item&gt;&lt;item&gt;195&lt;/item&gt;&lt;item&gt;196&lt;/item&gt;&lt;item&gt;197&lt;/item&gt;&lt;item&gt;198&lt;/item&gt;&lt;item&gt;199&lt;/item&gt;&lt;item&gt;200&lt;/item&gt;&lt;item&gt;201&lt;/item&gt;&lt;item&gt;202&lt;/item&gt;&lt;item&gt;204&lt;/item&gt;&lt;/record-ids&gt;&lt;/item&gt;&lt;/Libraries&gt;"/>
  </w:docVars>
  <w:rsids>
    <w:rsidRoot w:val="00333E39"/>
    <w:rsid w:val="00000E31"/>
    <w:rsid w:val="00003E15"/>
    <w:rsid w:val="000124B3"/>
    <w:rsid w:val="00012646"/>
    <w:rsid w:val="00013089"/>
    <w:rsid w:val="0001562A"/>
    <w:rsid w:val="00016A9E"/>
    <w:rsid w:val="00020537"/>
    <w:rsid w:val="00023421"/>
    <w:rsid w:val="000274A9"/>
    <w:rsid w:val="00027B29"/>
    <w:rsid w:val="000303A9"/>
    <w:rsid w:val="00030C72"/>
    <w:rsid w:val="0003232B"/>
    <w:rsid w:val="00033031"/>
    <w:rsid w:val="00035034"/>
    <w:rsid w:val="00036149"/>
    <w:rsid w:val="000448AA"/>
    <w:rsid w:val="0005429A"/>
    <w:rsid w:val="000554C6"/>
    <w:rsid w:val="00056A3B"/>
    <w:rsid w:val="00062ADA"/>
    <w:rsid w:val="00064FBA"/>
    <w:rsid w:val="00065737"/>
    <w:rsid w:val="00072785"/>
    <w:rsid w:val="000756C4"/>
    <w:rsid w:val="0007636F"/>
    <w:rsid w:val="00080D7B"/>
    <w:rsid w:val="000824AC"/>
    <w:rsid w:val="0008382D"/>
    <w:rsid w:val="00083C0B"/>
    <w:rsid w:val="00090D96"/>
    <w:rsid w:val="000925BB"/>
    <w:rsid w:val="00093441"/>
    <w:rsid w:val="00094236"/>
    <w:rsid w:val="00097194"/>
    <w:rsid w:val="000A4D72"/>
    <w:rsid w:val="000A598D"/>
    <w:rsid w:val="000A6715"/>
    <w:rsid w:val="000B2D90"/>
    <w:rsid w:val="000B52D5"/>
    <w:rsid w:val="000B62EB"/>
    <w:rsid w:val="000B70C3"/>
    <w:rsid w:val="000C02B0"/>
    <w:rsid w:val="000C36CA"/>
    <w:rsid w:val="000C3C86"/>
    <w:rsid w:val="000C3DF1"/>
    <w:rsid w:val="000C62E7"/>
    <w:rsid w:val="000C7D7F"/>
    <w:rsid w:val="000D6FC7"/>
    <w:rsid w:val="000E2DF1"/>
    <w:rsid w:val="000E5346"/>
    <w:rsid w:val="000F3D5C"/>
    <w:rsid w:val="000F7C34"/>
    <w:rsid w:val="001006D7"/>
    <w:rsid w:val="001050F1"/>
    <w:rsid w:val="00110092"/>
    <w:rsid w:val="00113060"/>
    <w:rsid w:val="00113645"/>
    <w:rsid w:val="00120408"/>
    <w:rsid w:val="001206DD"/>
    <w:rsid w:val="001247B3"/>
    <w:rsid w:val="00126572"/>
    <w:rsid w:val="00126765"/>
    <w:rsid w:val="001359BC"/>
    <w:rsid w:val="00135E68"/>
    <w:rsid w:val="00144B42"/>
    <w:rsid w:val="00146820"/>
    <w:rsid w:val="00151340"/>
    <w:rsid w:val="00151A9B"/>
    <w:rsid w:val="001625B0"/>
    <w:rsid w:val="00164ACF"/>
    <w:rsid w:val="001757C6"/>
    <w:rsid w:val="00182CC4"/>
    <w:rsid w:val="00183B62"/>
    <w:rsid w:val="00185850"/>
    <w:rsid w:val="00185E4A"/>
    <w:rsid w:val="00187579"/>
    <w:rsid w:val="00190002"/>
    <w:rsid w:val="00196CC4"/>
    <w:rsid w:val="001A276F"/>
    <w:rsid w:val="001B2EA2"/>
    <w:rsid w:val="001B306B"/>
    <w:rsid w:val="001B44E9"/>
    <w:rsid w:val="001B4617"/>
    <w:rsid w:val="001B51C1"/>
    <w:rsid w:val="001B5B92"/>
    <w:rsid w:val="001C6F17"/>
    <w:rsid w:val="001D2891"/>
    <w:rsid w:val="001D4042"/>
    <w:rsid w:val="001E10C1"/>
    <w:rsid w:val="001E4FB2"/>
    <w:rsid w:val="001F1615"/>
    <w:rsid w:val="001F2DE6"/>
    <w:rsid w:val="001F3B92"/>
    <w:rsid w:val="001F3C0D"/>
    <w:rsid w:val="001F4597"/>
    <w:rsid w:val="001F45E6"/>
    <w:rsid w:val="00201189"/>
    <w:rsid w:val="0020141B"/>
    <w:rsid w:val="00201EE4"/>
    <w:rsid w:val="00202684"/>
    <w:rsid w:val="00202A8C"/>
    <w:rsid w:val="00203AF1"/>
    <w:rsid w:val="00207CDA"/>
    <w:rsid w:val="002115E2"/>
    <w:rsid w:val="00212643"/>
    <w:rsid w:val="002152C9"/>
    <w:rsid w:val="00217BDD"/>
    <w:rsid w:val="002221E3"/>
    <w:rsid w:val="0022246B"/>
    <w:rsid w:val="00222E7D"/>
    <w:rsid w:val="00231AF3"/>
    <w:rsid w:val="00233243"/>
    <w:rsid w:val="00235928"/>
    <w:rsid w:val="002361C3"/>
    <w:rsid w:val="002364F0"/>
    <w:rsid w:val="0023691D"/>
    <w:rsid w:val="00240D60"/>
    <w:rsid w:val="00241C81"/>
    <w:rsid w:val="00242CF5"/>
    <w:rsid w:val="00243672"/>
    <w:rsid w:val="00246268"/>
    <w:rsid w:val="00247060"/>
    <w:rsid w:val="0025526D"/>
    <w:rsid w:val="00255BC0"/>
    <w:rsid w:val="00257B97"/>
    <w:rsid w:val="00260BEE"/>
    <w:rsid w:val="002630B4"/>
    <w:rsid w:val="00263F56"/>
    <w:rsid w:val="0026420B"/>
    <w:rsid w:val="0027144B"/>
    <w:rsid w:val="00271C92"/>
    <w:rsid w:val="00273BAE"/>
    <w:rsid w:val="0027576D"/>
    <w:rsid w:val="00281E1B"/>
    <w:rsid w:val="00284AD1"/>
    <w:rsid w:val="002852E9"/>
    <w:rsid w:val="002873BC"/>
    <w:rsid w:val="00293F02"/>
    <w:rsid w:val="00295472"/>
    <w:rsid w:val="002959EA"/>
    <w:rsid w:val="00296E4E"/>
    <w:rsid w:val="00297F13"/>
    <w:rsid w:val="002A02B9"/>
    <w:rsid w:val="002A071E"/>
    <w:rsid w:val="002A0B8D"/>
    <w:rsid w:val="002A5C9A"/>
    <w:rsid w:val="002B0E9B"/>
    <w:rsid w:val="002B3312"/>
    <w:rsid w:val="002B5F71"/>
    <w:rsid w:val="002C0CD7"/>
    <w:rsid w:val="002C2E33"/>
    <w:rsid w:val="002C49BD"/>
    <w:rsid w:val="002C5BFA"/>
    <w:rsid w:val="002C5E56"/>
    <w:rsid w:val="002C6C3F"/>
    <w:rsid w:val="002D0017"/>
    <w:rsid w:val="002D0A88"/>
    <w:rsid w:val="002D24CA"/>
    <w:rsid w:val="002D6606"/>
    <w:rsid w:val="002E3757"/>
    <w:rsid w:val="002F3339"/>
    <w:rsid w:val="002F4B32"/>
    <w:rsid w:val="002F550E"/>
    <w:rsid w:val="002F5E42"/>
    <w:rsid w:val="002F7B1A"/>
    <w:rsid w:val="0030022D"/>
    <w:rsid w:val="00304EEB"/>
    <w:rsid w:val="00313BF7"/>
    <w:rsid w:val="00313FCA"/>
    <w:rsid w:val="00314B84"/>
    <w:rsid w:val="00314BDB"/>
    <w:rsid w:val="00314F35"/>
    <w:rsid w:val="0031546C"/>
    <w:rsid w:val="00316520"/>
    <w:rsid w:val="0031672E"/>
    <w:rsid w:val="0032538B"/>
    <w:rsid w:val="0032538F"/>
    <w:rsid w:val="00327A28"/>
    <w:rsid w:val="00331E22"/>
    <w:rsid w:val="00333E39"/>
    <w:rsid w:val="00335BE1"/>
    <w:rsid w:val="00336254"/>
    <w:rsid w:val="00336F1E"/>
    <w:rsid w:val="00340376"/>
    <w:rsid w:val="00346323"/>
    <w:rsid w:val="00346FFA"/>
    <w:rsid w:val="003476C5"/>
    <w:rsid w:val="00356F04"/>
    <w:rsid w:val="003623E6"/>
    <w:rsid w:val="00365E74"/>
    <w:rsid w:val="00370228"/>
    <w:rsid w:val="003820B5"/>
    <w:rsid w:val="00383889"/>
    <w:rsid w:val="00384731"/>
    <w:rsid w:val="00385DFD"/>
    <w:rsid w:val="00387669"/>
    <w:rsid w:val="00393FC5"/>
    <w:rsid w:val="00395F84"/>
    <w:rsid w:val="00397283"/>
    <w:rsid w:val="003A181B"/>
    <w:rsid w:val="003A3FA5"/>
    <w:rsid w:val="003A5BB7"/>
    <w:rsid w:val="003A613B"/>
    <w:rsid w:val="003A62F8"/>
    <w:rsid w:val="003B0DC1"/>
    <w:rsid w:val="003B1296"/>
    <w:rsid w:val="003B29AA"/>
    <w:rsid w:val="003B3E6C"/>
    <w:rsid w:val="003B6209"/>
    <w:rsid w:val="003C2479"/>
    <w:rsid w:val="003C41D4"/>
    <w:rsid w:val="003C5020"/>
    <w:rsid w:val="003C5647"/>
    <w:rsid w:val="003C7FAE"/>
    <w:rsid w:val="003D0877"/>
    <w:rsid w:val="003D53F2"/>
    <w:rsid w:val="003D6C19"/>
    <w:rsid w:val="003E4ADF"/>
    <w:rsid w:val="003E73B6"/>
    <w:rsid w:val="003F5DAC"/>
    <w:rsid w:val="00400706"/>
    <w:rsid w:val="00401DFC"/>
    <w:rsid w:val="004104E0"/>
    <w:rsid w:val="00411470"/>
    <w:rsid w:val="00416FC2"/>
    <w:rsid w:val="00417DF9"/>
    <w:rsid w:val="0042472F"/>
    <w:rsid w:val="0043221E"/>
    <w:rsid w:val="00433369"/>
    <w:rsid w:val="0043756A"/>
    <w:rsid w:val="00445620"/>
    <w:rsid w:val="00452098"/>
    <w:rsid w:val="00453807"/>
    <w:rsid w:val="0045476A"/>
    <w:rsid w:val="00465234"/>
    <w:rsid w:val="004704D6"/>
    <w:rsid w:val="00470A9F"/>
    <w:rsid w:val="00474B27"/>
    <w:rsid w:val="0048491B"/>
    <w:rsid w:val="0048591C"/>
    <w:rsid w:val="00497008"/>
    <w:rsid w:val="004A0352"/>
    <w:rsid w:val="004A1498"/>
    <w:rsid w:val="004A1B74"/>
    <w:rsid w:val="004A35E6"/>
    <w:rsid w:val="004A4A28"/>
    <w:rsid w:val="004A5101"/>
    <w:rsid w:val="004C0560"/>
    <w:rsid w:val="004C5BC5"/>
    <w:rsid w:val="004C7427"/>
    <w:rsid w:val="004C7428"/>
    <w:rsid w:val="004C7DCF"/>
    <w:rsid w:val="004D32AB"/>
    <w:rsid w:val="004D332A"/>
    <w:rsid w:val="004D5530"/>
    <w:rsid w:val="004D6F1A"/>
    <w:rsid w:val="004E0322"/>
    <w:rsid w:val="004F0FD4"/>
    <w:rsid w:val="004F301A"/>
    <w:rsid w:val="004F5C39"/>
    <w:rsid w:val="005005AE"/>
    <w:rsid w:val="005017BB"/>
    <w:rsid w:val="00503A22"/>
    <w:rsid w:val="00513201"/>
    <w:rsid w:val="005136A5"/>
    <w:rsid w:val="00520427"/>
    <w:rsid w:val="00520B4A"/>
    <w:rsid w:val="00521D08"/>
    <w:rsid w:val="005228D0"/>
    <w:rsid w:val="00523249"/>
    <w:rsid w:val="00526E68"/>
    <w:rsid w:val="005277E4"/>
    <w:rsid w:val="00530C72"/>
    <w:rsid w:val="00533430"/>
    <w:rsid w:val="00534BBA"/>
    <w:rsid w:val="00537DA4"/>
    <w:rsid w:val="0054179D"/>
    <w:rsid w:val="0054379A"/>
    <w:rsid w:val="00545822"/>
    <w:rsid w:val="00545A5E"/>
    <w:rsid w:val="005509FA"/>
    <w:rsid w:val="00554A11"/>
    <w:rsid w:val="0055666D"/>
    <w:rsid w:val="005622D5"/>
    <w:rsid w:val="00563809"/>
    <w:rsid w:val="00564277"/>
    <w:rsid w:val="00565E09"/>
    <w:rsid w:val="00572FEE"/>
    <w:rsid w:val="005832B8"/>
    <w:rsid w:val="00583D63"/>
    <w:rsid w:val="00590E8C"/>
    <w:rsid w:val="0059264D"/>
    <w:rsid w:val="00594441"/>
    <w:rsid w:val="005945E8"/>
    <w:rsid w:val="00596322"/>
    <w:rsid w:val="005A7718"/>
    <w:rsid w:val="005B0904"/>
    <w:rsid w:val="005B251D"/>
    <w:rsid w:val="005B4B93"/>
    <w:rsid w:val="005C07C3"/>
    <w:rsid w:val="005C12A0"/>
    <w:rsid w:val="005C1753"/>
    <w:rsid w:val="005C37F1"/>
    <w:rsid w:val="005C69FD"/>
    <w:rsid w:val="005C780A"/>
    <w:rsid w:val="005D10DC"/>
    <w:rsid w:val="005D155C"/>
    <w:rsid w:val="005D17FD"/>
    <w:rsid w:val="005D1B55"/>
    <w:rsid w:val="005D1EB5"/>
    <w:rsid w:val="005D2D5A"/>
    <w:rsid w:val="005D55E6"/>
    <w:rsid w:val="005D59F6"/>
    <w:rsid w:val="005D5CF5"/>
    <w:rsid w:val="005D774F"/>
    <w:rsid w:val="005E0F56"/>
    <w:rsid w:val="005E1F04"/>
    <w:rsid w:val="005E3160"/>
    <w:rsid w:val="005E5F87"/>
    <w:rsid w:val="005F677E"/>
    <w:rsid w:val="005F7FEF"/>
    <w:rsid w:val="006011D4"/>
    <w:rsid w:val="006024A7"/>
    <w:rsid w:val="00602F97"/>
    <w:rsid w:val="00614703"/>
    <w:rsid w:val="006152B2"/>
    <w:rsid w:val="00616213"/>
    <w:rsid w:val="00617956"/>
    <w:rsid w:val="0062136E"/>
    <w:rsid w:val="00622C19"/>
    <w:rsid w:val="00623EAC"/>
    <w:rsid w:val="00623EFD"/>
    <w:rsid w:val="00625D8D"/>
    <w:rsid w:val="00627231"/>
    <w:rsid w:val="006272D9"/>
    <w:rsid w:val="00627C58"/>
    <w:rsid w:val="006379CC"/>
    <w:rsid w:val="00642056"/>
    <w:rsid w:val="0064322C"/>
    <w:rsid w:val="00650496"/>
    <w:rsid w:val="00653037"/>
    <w:rsid w:val="00653F9D"/>
    <w:rsid w:val="006578D9"/>
    <w:rsid w:val="00663D0B"/>
    <w:rsid w:val="006645AA"/>
    <w:rsid w:val="00664831"/>
    <w:rsid w:val="006658D3"/>
    <w:rsid w:val="006715FC"/>
    <w:rsid w:val="006724A6"/>
    <w:rsid w:val="00672D89"/>
    <w:rsid w:val="006754BF"/>
    <w:rsid w:val="00676184"/>
    <w:rsid w:val="00681916"/>
    <w:rsid w:val="00684D40"/>
    <w:rsid w:val="0068789C"/>
    <w:rsid w:val="00687ACA"/>
    <w:rsid w:val="00692499"/>
    <w:rsid w:val="006929E8"/>
    <w:rsid w:val="00695C8D"/>
    <w:rsid w:val="00696498"/>
    <w:rsid w:val="00696F4A"/>
    <w:rsid w:val="006A7851"/>
    <w:rsid w:val="006B109C"/>
    <w:rsid w:val="006B2965"/>
    <w:rsid w:val="006B2DA5"/>
    <w:rsid w:val="006B4CD2"/>
    <w:rsid w:val="006B77B0"/>
    <w:rsid w:val="006C0919"/>
    <w:rsid w:val="006C2D2D"/>
    <w:rsid w:val="006C32F6"/>
    <w:rsid w:val="006C6217"/>
    <w:rsid w:val="006C64A7"/>
    <w:rsid w:val="006C7074"/>
    <w:rsid w:val="006D1286"/>
    <w:rsid w:val="006D3719"/>
    <w:rsid w:val="006E046C"/>
    <w:rsid w:val="006E2800"/>
    <w:rsid w:val="006E3EB7"/>
    <w:rsid w:val="006F0C79"/>
    <w:rsid w:val="006F0C8B"/>
    <w:rsid w:val="006F15AA"/>
    <w:rsid w:val="006F5ADD"/>
    <w:rsid w:val="00703818"/>
    <w:rsid w:val="007039DA"/>
    <w:rsid w:val="00706683"/>
    <w:rsid w:val="0071039C"/>
    <w:rsid w:val="007111E4"/>
    <w:rsid w:val="00714C14"/>
    <w:rsid w:val="0072185C"/>
    <w:rsid w:val="00727A94"/>
    <w:rsid w:val="0073145D"/>
    <w:rsid w:val="00733FE9"/>
    <w:rsid w:val="007342D3"/>
    <w:rsid w:val="0074151E"/>
    <w:rsid w:val="007444CD"/>
    <w:rsid w:val="00744CC6"/>
    <w:rsid w:val="007513F1"/>
    <w:rsid w:val="00757CDA"/>
    <w:rsid w:val="00757D09"/>
    <w:rsid w:val="00760EF3"/>
    <w:rsid w:val="00763176"/>
    <w:rsid w:val="0076366D"/>
    <w:rsid w:val="007639B6"/>
    <w:rsid w:val="00770682"/>
    <w:rsid w:val="007728F0"/>
    <w:rsid w:val="00773B9F"/>
    <w:rsid w:val="007753D1"/>
    <w:rsid w:val="00777D92"/>
    <w:rsid w:val="0078024C"/>
    <w:rsid w:val="007815E6"/>
    <w:rsid w:val="00783A7F"/>
    <w:rsid w:val="0078412A"/>
    <w:rsid w:val="0078689C"/>
    <w:rsid w:val="007A2738"/>
    <w:rsid w:val="007A641B"/>
    <w:rsid w:val="007B5C06"/>
    <w:rsid w:val="007C04C1"/>
    <w:rsid w:val="007C10B9"/>
    <w:rsid w:val="007C2D21"/>
    <w:rsid w:val="007C5114"/>
    <w:rsid w:val="007C69EE"/>
    <w:rsid w:val="007D1E80"/>
    <w:rsid w:val="007D21AC"/>
    <w:rsid w:val="007E3973"/>
    <w:rsid w:val="007E55AC"/>
    <w:rsid w:val="007E57FB"/>
    <w:rsid w:val="007F169A"/>
    <w:rsid w:val="007F5C18"/>
    <w:rsid w:val="007F6F4D"/>
    <w:rsid w:val="0080274F"/>
    <w:rsid w:val="00804357"/>
    <w:rsid w:val="00804601"/>
    <w:rsid w:val="008052C0"/>
    <w:rsid w:val="0081078F"/>
    <w:rsid w:val="008131E3"/>
    <w:rsid w:val="0081511D"/>
    <w:rsid w:val="00816FDA"/>
    <w:rsid w:val="008173AB"/>
    <w:rsid w:val="00825B39"/>
    <w:rsid w:val="00826EDE"/>
    <w:rsid w:val="00832BD5"/>
    <w:rsid w:val="0083517E"/>
    <w:rsid w:val="008365D4"/>
    <w:rsid w:val="008369A1"/>
    <w:rsid w:val="00840295"/>
    <w:rsid w:val="00841F01"/>
    <w:rsid w:val="008434CF"/>
    <w:rsid w:val="008446AC"/>
    <w:rsid w:val="00853019"/>
    <w:rsid w:val="00867607"/>
    <w:rsid w:val="00875800"/>
    <w:rsid w:val="00880ACA"/>
    <w:rsid w:val="00885771"/>
    <w:rsid w:val="008867B9"/>
    <w:rsid w:val="00886FC5"/>
    <w:rsid w:val="008932B3"/>
    <w:rsid w:val="008949D7"/>
    <w:rsid w:val="00894A38"/>
    <w:rsid w:val="0089591E"/>
    <w:rsid w:val="00897BB0"/>
    <w:rsid w:val="008A7756"/>
    <w:rsid w:val="008B3922"/>
    <w:rsid w:val="008C2225"/>
    <w:rsid w:val="008C5227"/>
    <w:rsid w:val="008C6391"/>
    <w:rsid w:val="008C66A1"/>
    <w:rsid w:val="008C6A01"/>
    <w:rsid w:val="008D0404"/>
    <w:rsid w:val="008D1CB8"/>
    <w:rsid w:val="008D3E3E"/>
    <w:rsid w:val="008D68B2"/>
    <w:rsid w:val="008E29AD"/>
    <w:rsid w:val="008E2C32"/>
    <w:rsid w:val="008E52AB"/>
    <w:rsid w:val="008F4665"/>
    <w:rsid w:val="008F6C46"/>
    <w:rsid w:val="008F6EFF"/>
    <w:rsid w:val="00902123"/>
    <w:rsid w:val="00911742"/>
    <w:rsid w:val="009158E5"/>
    <w:rsid w:val="0091668A"/>
    <w:rsid w:val="009169DA"/>
    <w:rsid w:val="00917184"/>
    <w:rsid w:val="009212E4"/>
    <w:rsid w:val="00923EC8"/>
    <w:rsid w:val="009267A8"/>
    <w:rsid w:val="00931B19"/>
    <w:rsid w:val="00934FD9"/>
    <w:rsid w:val="00935319"/>
    <w:rsid w:val="009453B7"/>
    <w:rsid w:val="00945B4F"/>
    <w:rsid w:val="009460D9"/>
    <w:rsid w:val="009512D2"/>
    <w:rsid w:val="00954ECA"/>
    <w:rsid w:val="00956E74"/>
    <w:rsid w:val="00956F35"/>
    <w:rsid w:val="009650F9"/>
    <w:rsid w:val="009714FC"/>
    <w:rsid w:val="009720FA"/>
    <w:rsid w:val="00972756"/>
    <w:rsid w:val="009734CE"/>
    <w:rsid w:val="00973BEA"/>
    <w:rsid w:val="00975BD9"/>
    <w:rsid w:val="00977029"/>
    <w:rsid w:val="00977528"/>
    <w:rsid w:val="009823D4"/>
    <w:rsid w:val="00984757"/>
    <w:rsid w:val="00984DA1"/>
    <w:rsid w:val="00985E11"/>
    <w:rsid w:val="00986BA2"/>
    <w:rsid w:val="009A3094"/>
    <w:rsid w:val="009A44F6"/>
    <w:rsid w:val="009A5071"/>
    <w:rsid w:val="009A797A"/>
    <w:rsid w:val="009B401F"/>
    <w:rsid w:val="009B42F0"/>
    <w:rsid w:val="009B56D3"/>
    <w:rsid w:val="009B62B0"/>
    <w:rsid w:val="009C2F53"/>
    <w:rsid w:val="009C57D6"/>
    <w:rsid w:val="009C5DFA"/>
    <w:rsid w:val="009C6252"/>
    <w:rsid w:val="009D1CD5"/>
    <w:rsid w:val="009D6E4B"/>
    <w:rsid w:val="009E0479"/>
    <w:rsid w:val="009E11D3"/>
    <w:rsid w:val="009E1EB4"/>
    <w:rsid w:val="009F0CAE"/>
    <w:rsid w:val="009F2DFC"/>
    <w:rsid w:val="009F3B6F"/>
    <w:rsid w:val="009F4D97"/>
    <w:rsid w:val="009F5383"/>
    <w:rsid w:val="009F7446"/>
    <w:rsid w:val="009F7957"/>
    <w:rsid w:val="009F7E90"/>
    <w:rsid w:val="00A00A89"/>
    <w:rsid w:val="00A0226C"/>
    <w:rsid w:val="00A05D26"/>
    <w:rsid w:val="00A12657"/>
    <w:rsid w:val="00A16E1E"/>
    <w:rsid w:val="00A21304"/>
    <w:rsid w:val="00A21FB9"/>
    <w:rsid w:val="00A22640"/>
    <w:rsid w:val="00A2268C"/>
    <w:rsid w:val="00A240B8"/>
    <w:rsid w:val="00A25159"/>
    <w:rsid w:val="00A313E4"/>
    <w:rsid w:val="00A34A27"/>
    <w:rsid w:val="00A35CEB"/>
    <w:rsid w:val="00A4100A"/>
    <w:rsid w:val="00A437AD"/>
    <w:rsid w:val="00A44D4C"/>
    <w:rsid w:val="00A457EF"/>
    <w:rsid w:val="00A51204"/>
    <w:rsid w:val="00A54BA3"/>
    <w:rsid w:val="00A56EE4"/>
    <w:rsid w:val="00A60A3E"/>
    <w:rsid w:val="00A61E25"/>
    <w:rsid w:val="00A66C01"/>
    <w:rsid w:val="00A67E3B"/>
    <w:rsid w:val="00A713A3"/>
    <w:rsid w:val="00A81026"/>
    <w:rsid w:val="00A82AE9"/>
    <w:rsid w:val="00A8320A"/>
    <w:rsid w:val="00A834FF"/>
    <w:rsid w:val="00A8398B"/>
    <w:rsid w:val="00A86BB0"/>
    <w:rsid w:val="00A87DC8"/>
    <w:rsid w:val="00A930F5"/>
    <w:rsid w:val="00A95DD8"/>
    <w:rsid w:val="00A970CE"/>
    <w:rsid w:val="00A97ED1"/>
    <w:rsid w:val="00AA0B78"/>
    <w:rsid w:val="00AA182C"/>
    <w:rsid w:val="00AA3A9E"/>
    <w:rsid w:val="00AA4F6D"/>
    <w:rsid w:val="00AB171F"/>
    <w:rsid w:val="00AB3B68"/>
    <w:rsid w:val="00AC725C"/>
    <w:rsid w:val="00AE22AE"/>
    <w:rsid w:val="00AE3F9F"/>
    <w:rsid w:val="00AE47E0"/>
    <w:rsid w:val="00AE596E"/>
    <w:rsid w:val="00AE70F5"/>
    <w:rsid w:val="00AF2317"/>
    <w:rsid w:val="00B00B97"/>
    <w:rsid w:val="00B0486D"/>
    <w:rsid w:val="00B13F06"/>
    <w:rsid w:val="00B21B7A"/>
    <w:rsid w:val="00B2784A"/>
    <w:rsid w:val="00B30412"/>
    <w:rsid w:val="00B33CBE"/>
    <w:rsid w:val="00B33EC9"/>
    <w:rsid w:val="00B349B8"/>
    <w:rsid w:val="00B4348B"/>
    <w:rsid w:val="00B5360A"/>
    <w:rsid w:val="00B536A6"/>
    <w:rsid w:val="00B55AD0"/>
    <w:rsid w:val="00B63B8E"/>
    <w:rsid w:val="00B75B71"/>
    <w:rsid w:val="00B77680"/>
    <w:rsid w:val="00B81B0E"/>
    <w:rsid w:val="00B8392F"/>
    <w:rsid w:val="00B920E2"/>
    <w:rsid w:val="00B9257C"/>
    <w:rsid w:val="00B9402A"/>
    <w:rsid w:val="00B94764"/>
    <w:rsid w:val="00B94F20"/>
    <w:rsid w:val="00B971A8"/>
    <w:rsid w:val="00BA1910"/>
    <w:rsid w:val="00BA31DB"/>
    <w:rsid w:val="00BA591B"/>
    <w:rsid w:val="00BA5A68"/>
    <w:rsid w:val="00BA6A3E"/>
    <w:rsid w:val="00BA74CB"/>
    <w:rsid w:val="00BB1FF3"/>
    <w:rsid w:val="00BB2D13"/>
    <w:rsid w:val="00BB3EE7"/>
    <w:rsid w:val="00BB4849"/>
    <w:rsid w:val="00BB4998"/>
    <w:rsid w:val="00BB6CC1"/>
    <w:rsid w:val="00BB7D36"/>
    <w:rsid w:val="00BC1E86"/>
    <w:rsid w:val="00BC47B1"/>
    <w:rsid w:val="00BC639A"/>
    <w:rsid w:val="00BD430F"/>
    <w:rsid w:val="00BD7699"/>
    <w:rsid w:val="00BE484F"/>
    <w:rsid w:val="00BE7A7B"/>
    <w:rsid w:val="00BE7AF6"/>
    <w:rsid w:val="00BF00E3"/>
    <w:rsid w:val="00BF1670"/>
    <w:rsid w:val="00BF3AFF"/>
    <w:rsid w:val="00BF5E6F"/>
    <w:rsid w:val="00C00221"/>
    <w:rsid w:val="00C025B1"/>
    <w:rsid w:val="00C02ACB"/>
    <w:rsid w:val="00C07743"/>
    <w:rsid w:val="00C109BD"/>
    <w:rsid w:val="00C10D1C"/>
    <w:rsid w:val="00C11958"/>
    <w:rsid w:val="00C12319"/>
    <w:rsid w:val="00C14B73"/>
    <w:rsid w:val="00C14E91"/>
    <w:rsid w:val="00C1677A"/>
    <w:rsid w:val="00C217FA"/>
    <w:rsid w:val="00C2278F"/>
    <w:rsid w:val="00C25428"/>
    <w:rsid w:val="00C26630"/>
    <w:rsid w:val="00C329C4"/>
    <w:rsid w:val="00C331AB"/>
    <w:rsid w:val="00C34597"/>
    <w:rsid w:val="00C34DEA"/>
    <w:rsid w:val="00C379F1"/>
    <w:rsid w:val="00C4062A"/>
    <w:rsid w:val="00C4110B"/>
    <w:rsid w:val="00C41870"/>
    <w:rsid w:val="00C43235"/>
    <w:rsid w:val="00C519FF"/>
    <w:rsid w:val="00C5386F"/>
    <w:rsid w:val="00C543E7"/>
    <w:rsid w:val="00C54A6C"/>
    <w:rsid w:val="00C6414A"/>
    <w:rsid w:val="00C6422B"/>
    <w:rsid w:val="00C647EC"/>
    <w:rsid w:val="00C652B7"/>
    <w:rsid w:val="00C672C8"/>
    <w:rsid w:val="00C70B42"/>
    <w:rsid w:val="00C729E3"/>
    <w:rsid w:val="00C76F45"/>
    <w:rsid w:val="00C96D04"/>
    <w:rsid w:val="00CA560A"/>
    <w:rsid w:val="00CA79BD"/>
    <w:rsid w:val="00CA7B9C"/>
    <w:rsid w:val="00CB4EEC"/>
    <w:rsid w:val="00CB5013"/>
    <w:rsid w:val="00CB5A04"/>
    <w:rsid w:val="00CC66F0"/>
    <w:rsid w:val="00CD556D"/>
    <w:rsid w:val="00CD64EE"/>
    <w:rsid w:val="00CE42D2"/>
    <w:rsid w:val="00CE4BFA"/>
    <w:rsid w:val="00CF53F8"/>
    <w:rsid w:val="00CF6FE7"/>
    <w:rsid w:val="00CF7B96"/>
    <w:rsid w:val="00D00D8A"/>
    <w:rsid w:val="00D02883"/>
    <w:rsid w:val="00D04F2A"/>
    <w:rsid w:val="00D05F44"/>
    <w:rsid w:val="00D079F5"/>
    <w:rsid w:val="00D11ADF"/>
    <w:rsid w:val="00D14103"/>
    <w:rsid w:val="00D14DCA"/>
    <w:rsid w:val="00D151C5"/>
    <w:rsid w:val="00D17465"/>
    <w:rsid w:val="00D2427A"/>
    <w:rsid w:val="00D275F0"/>
    <w:rsid w:val="00D309A4"/>
    <w:rsid w:val="00D331B2"/>
    <w:rsid w:val="00D358EA"/>
    <w:rsid w:val="00D36BDE"/>
    <w:rsid w:val="00D36D71"/>
    <w:rsid w:val="00D408BD"/>
    <w:rsid w:val="00D41892"/>
    <w:rsid w:val="00D43F5A"/>
    <w:rsid w:val="00D47EF0"/>
    <w:rsid w:val="00D5146F"/>
    <w:rsid w:val="00D52ED8"/>
    <w:rsid w:val="00D52FE8"/>
    <w:rsid w:val="00D556D7"/>
    <w:rsid w:val="00D55749"/>
    <w:rsid w:val="00D623C9"/>
    <w:rsid w:val="00D63570"/>
    <w:rsid w:val="00D66D50"/>
    <w:rsid w:val="00D70F3E"/>
    <w:rsid w:val="00D72E8C"/>
    <w:rsid w:val="00D76B78"/>
    <w:rsid w:val="00D77960"/>
    <w:rsid w:val="00D77D67"/>
    <w:rsid w:val="00D80638"/>
    <w:rsid w:val="00D83278"/>
    <w:rsid w:val="00D83809"/>
    <w:rsid w:val="00D8602C"/>
    <w:rsid w:val="00D87718"/>
    <w:rsid w:val="00D903D3"/>
    <w:rsid w:val="00D909CC"/>
    <w:rsid w:val="00D92596"/>
    <w:rsid w:val="00D96132"/>
    <w:rsid w:val="00D970BF"/>
    <w:rsid w:val="00DA1A58"/>
    <w:rsid w:val="00DA6924"/>
    <w:rsid w:val="00DB07D8"/>
    <w:rsid w:val="00DB2783"/>
    <w:rsid w:val="00DB54B3"/>
    <w:rsid w:val="00DB6F07"/>
    <w:rsid w:val="00DB76C5"/>
    <w:rsid w:val="00DC12CC"/>
    <w:rsid w:val="00DC1DB0"/>
    <w:rsid w:val="00DC605E"/>
    <w:rsid w:val="00DC6D86"/>
    <w:rsid w:val="00DD0CB2"/>
    <w:rsid w:val="00DD71F9"/>
    <w:rsid w:val="00DE51C1"/>
    <w:rsid w:val="00DE71D7"/>
    <w:rsid w:val="00DE79C2"/>
    <w:rsid w:val="00DE7D63"/>
    <w:rsid w:val="00DF1001"/>
    <w:rsid w:val="00DF1677"/>
    <w:rsid w:val="00DF4CFF"/>
    <w:rsid w:val="00DF7C2F"/>
    <w:rsid w:val="00E00059"/>
    <w:rsid w:val="00E00112"/>
    <w:rsid w:val="00E00253"/>
    <w:rsid w:val="00E01A9D"/>
    <w:rsid w:val="00E02D1C"/>
    <w:rsid w:val="00E11CD8"/>
    <w:rsid w:val="00E11F9E"/>
    <w:rsid w:val="00E13F70"/>
    <w:rsid w:val="00E204CA"/>
    <w:rsid w:val="00E211B6"/>
    <w:rsid w:val="00E45903"/>
    <w:rsid w:val="00E518F5"/>
    <w:rsid w:val="00E52A16"/>
    <w:rsid w:val="00E5380A"/>
    <w:rsid w:val="00E5427D"/>
    <w:rsid w:val="00E55A55"/>
    <w:rsid w:val="00E55CE8"/>
    <w:rsid w:val="00E62149"/>
    <w:rsid w:val="00E67385"/>
    <w:rsid w:val="00E7140A"/>
    <w:rsid w:val="00E72A0E"/>
    <w:rsid w:val="00E75AF8"/>
    <w:rsid w:val="00E76ECE"/>
    <w:rsid w:val="00E8713A"/>
    <w:rsid w:val="00E90160"/>
    <w:rsid w:val="00E943A2"/>
    <w:rsid w:val="00E976E1"/>
    <w:rsid w:val="00EA2C3C"/>
    <w:rsid w:val="00EA376C"/>
    <w:rsid w:val="00EA55FC"/>
    <w:rsid w:val="00EA59E5"/>
    <w:rsid w:val="00EA5F42"/>
    <w:rsid w:val="00EB32BA"/>
    <w:rsid w:val="00EB7BCF"/>
    <w:rsid w:val="00EC0629"/>
    <w:rsid w:val="00EC2485"/>
    <w:rsid w:val="00ED08A9"/>
    <w:rsid w:val="00ED2243"/>
    <w:rsid w:val="00ED572F"/>
    <w:rsid w:val="00EE204B"/>
    <w:rsid w:val="00EE2E3C"/>
    <w:rsid w:val="00EE5239"/>
    <w:rsid w:val="00EE5B77"/>
    <w:rsid w:val="00EE7565"/>
    <w:rsid w:val="00EF238D"/>
    <w:rsid w:val="00EF567F"/>
    <w:rsid w:val="00EF57B0"/>
    <w:rsid w:val="00F019BF"/>
    <w:rsid w:val="00F01CD8"/>
    <w:rsid w:val="00F02785"/>
    <w:rsid w:val="00F055C9"/>
    <w:rsid w:val="00F068A8"/>
    <w:rsid w:val="00F07BD5"/>
    <w:rsid w:val="00F12259"/>
    <w:rsid w:val="00F13481"/>
    <w:rsid w:val="00F14670"/>
    <w:rsid w:val="00F21533"/>
    <w:rsid w:val="00F258B0"/>
    <w:rsid w:val="00F26497"/>
    <w:rsid w:val="00F35C3C"/>
    <w:rsid w:val="00F4027F"/>
    <w:rsid w:val="00F45223"/>
    <w:rsid w:val="00F46782"/>
    <w:rsid w:val="00F571D3"/>
    <w:rsid w:val="00F6113C"/>
    <w:rsid w:val="00F675C4"/>
    <w:rsid w:val="00F70D91"/>
    <w:rsid w:val="00F72994"/>
    <w:rsid w:val="00F72AAC"/>
    <w:rsid w:val="00F73309"/>
    <w:rsid w:val="00F77360"/>
    <w:rsid w:val="00F83482"/>
    <w:rsid w:val="00F8380A"/>
    <w:rsid w:val="00F83C25"/>
    <w:rsid w:val="00F8401E"/>
    <w:rsid w:val="00F8673F"/>
    <w:rsid w:val="00F871EE"/>
    <w:rsid w:val="00F90799"/>
    <w:rsid w:val="00F93E85"/>
    <w:rsid w:val="00FA01B8"/>
    <w:rsid w:val="00FA0299"/>
    <w:rsid w:val="00FA0857"/>
    <w:rsid w:val="00FA500B"/>
    <w:rsid w:val="00FA7291"/>
    <w:rsid w:val="00FA7985"/>
    <w:rsid w:val="00FB088F"/>
    <w:rsid w:val="00FC0654"/>
    <w:rsid w:val="00FC3DC2"/>
    <w:rsid w:val="00FC5FD0"/>
    <w:rsid w:val="00FC6DC8"/>
    <w:rsid w:val="00FC7B20"/>
    <w:rsid w:val="00FD1D70"/>
    <w:rsid w:val="00FD4D70"/>
    <w:rsid w:val="00FD4F9E"/>
    <w:rsid w:val="00FD69B7"/>
    <w:rsid w:val="00FE10BF"/>
    <w:rsid w:val="00FE37B5"/>
    <w:rsid w:val="00FE78C6"/>
    <w:rsid w:val="00FF4207"/>
    <w:rsid w:val="00FF5451"/>
    <w:rsid w:val="00FF6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78B137"/>
  <w15:chartTrackingRefBased/>
  <w15:docId w15:val="{3561E4A7-A90F-4555-9F51-46932F572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0FD4"/>
    <w:pPr>
      <w:bidi/>
      <w:spacing w:line="240" w:lineRule="auto"/>
      <w:ind w:firstLine="284"/>
      <w:contextualSpacing/>
      <w:jc w:val="both"/>
    </w:pPr>
    <w:rPr>
      <w:rFonts w:ascii="Times New Roman" w:hAnsi="Times New Roman" w:cs="B Zar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5E74"/>
    <w:pPr>
      <w:numPr>
        <w:numId w:val="2"/>
      </w:numPr>
      <w:outlineLvl w:val="0"/>
    </w:pPr>
    <w:rPr>
      <w:rFonts w:asciiTheme="majorBidi" w:hAnsiTheme="majorBidi"/>
      <w:b/>
      <w:bCs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F0FD4"/>
    <w:pPr>
      <w:numPr>
        <w:ilvl w:val="1"/>
        <w:numId w:val="2"/>
      </w:numPr>
      <w:spacing w:before="240"/>
      <w:outlineLvl w:val="1"/>
    </w:pPr>
    <w:rPr>
      <w:rFonts w:asciiTheme="majorBidi" w:hAnsi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A313E4"/>
    <w:pPr>
      <w:keepNext/>
      <w:keepLines/>
      <w:numPr>
        <w:ilvl w:val="2"/>
        <w:numId w:val="2"/>
      </w:numPr>
      <w:spacing w:before="24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0303A9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Bidi" w:eastAsiaTheme="majorEastAsia" w:hAnsiTheme="majorBidi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67E3B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/>
      <w:b/>
      <w:bCs/>
      <w:color w:val="auto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67E3B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/>
      <w:b/>
      <w:bCs/>
      <w:color w:val="auto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5BB7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5BB7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5BB7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ge">
    <w:name w:val="First Page"/>
    <w:link w:val="FirstPageChar"/>
    <w:qFormat/>
    <w:rsid w:val="001A276F"/>
    <w:pPr>
      <w:bidi/>
      <w:spacing w:after="0" w:line="240" w:lineRule="auto"/>
      <w:jc w:val="center"/>
    </w:pPr>
    <w:rPr>
      <w:rFonts w:ascii="Times New Roman" w:hAnsi="Times New Roman" w:cs="B Zar"/>
      <w:b/>
      <w:bCs/>
      <w:sz w:val="24"/>
      <w:szCs w:val="28"/>
    </w:rPr>
  </w:style>
  <w:style w:type="table" w:styleId="TableGrid">
    <w:name w:val="Table Grid"/>
    <w:basedOn w:val="TableNormal"/>
    <w:uiPriority w:val="39"/>
    <w:rsid w:val="00333E3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irstPageChar">
    <w:name w:val="First Page Char"/>
    <w:basedOn w:val="DefaultParagraphFont"/>
    <w:link w:val="FirstPage"/>
    <w:rsid w:val="001A276F"/>
    <w:rPr>
      <w:rFonts w:ascii="Times New Roman" w:hAnsi="Times New Roman" w:cs="B Zar"/>
      <w:b/>
      <w:bCs/>
      <w:sz w:val="24"/>
      <w:szCs w:val="28"/>
    </w:rPr>
  </w:style>
  <w:style w:type="paragraph" w:styleId="Header">
    <w:name w:val="header"/>
    <w:basedOn w:val="Normal"/>
    <w:link w:val="HeaderChar"/>
    <w:unhideWhenUsed/>
    <w:rsid w:val="000A4D72"/>
    <w:pPr>
      <w:tabs>
        <w:tab w:val="center" w:pos="4513"/>
        <w:tab w:val="right" w:pos="9026"/>
      </w:tabs>
      <w:spacing w:after="0"/>
      <w:ind w:firstLine="0"/>
    </w:pPr>
  </w:style>
  <w:style w:type="character" w:customStyle="1" w:styleId="HeaderChar">
    <w:name w:val="Header Char"/>
    <w:basedOn w:val="DefaultParagraphFont"/>
    <w:link w:val="Header"/>
    <w:rsid w:val="000A4D72"/>
    <w:rPr>
      <w:rFonts w:ascii="Times New Roman" w:hAnsi="Times New Roman" w:cs="B Zar"/>
      <w:color w:val="000000" w:themeColor="text1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333E3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33E39"/>
  </w:style>
  <w:style w:type="character" w:customStyle="1" w:styleId="Heading1Char">
    <w:name w:val="Heading 1 Char"/>
    <w:basedOn w:val="DefaultParagraphFont"/>
    <w:link w:val="Heading1"/>
    <w:uiPriority w:val="9"/>
    <w:rsid w:val="00365E74"/>
    <w:rPr>
      <w:rFonts w:asciiTheme="majorBidi" w:hAnsiTheme="majorBidi" w:cs="B Zar"/>
      <w:b/>
      <w:bCs/>
      <w:color w:val="FFFFFF" w:themeColor="background1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4F0FD4"/>
    <w:rPr>
      <w:rFonts w:asciiTheme="majorBidi" w:hAnsiTheme="majorBidi" w:cs="B Zar"/>
      <w:b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A313E4"/>
    <w:rPr>
      <w:rFonts w:ascii="Times New Roman" w:eastAsiaTheme="majorEastAsia" w:hAnsi="Times New Roman" w:cs="B Zar"/>
      <w:b/>
      <w:b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rsid w:val="000303A9"/>
    <w:rPr>
      <w:rFonts w:asciiTheme="majorBidi" w:eastAsiaTheme="majorEastAsia" w:hAnsiTheme="majorBidi" w:cs="B Zar"/>
      <w:b/>
      <w:bCs/>
      <w:color w:val="000000" w:themeColor="text1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A67E3B"/>
    <w:rPr>
      <w:rFonts w:asciiTheme="majorHAnsi" w:eastAsiaTheme="majorEastAsia" w:hAnsiTheme="majorHAnsi" w:cs="B Zar"/>
      <w:b/>
      <w:bCs/>
      <w:sz w:val="24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67E3B"/>
    <w:rPr>
      <w:rFonts w:asciiTheme="majorHAnsi" w:eastAsiaTheme="majorEastAsia" w:hAnsiTheme="majorHAnsi" w:cs="B Zar"/>
      <w:b/>
      <w:bCs/>
      <w:sz w:val="24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5BB7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5BB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5BB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next w:val="Normal"/>
    <w:link w:val="TitleChar"/>
    <w:qFormat/>
    <w:rsid w:val="003A5BB7"/>
    <w:pPr>
      <w:numPr>
        <w:numId w:val="1"/>
      </w:numPr>
    </w:pPr>
    <w:rPr>
      <w:rFonts w:cs="B Zar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3A5BB7"/>
    <w:rPr>
      <w:rFonts w:cs="B Zar"/>
      <w:b/>
      <w:bCs/>
      <w:sz w:val="28"/>
      <w:szCs w:val="28"/>
    </w:rPr>
  </w:style>
  <w:style w:type="paragraph" w:styleId="FootnoteText">
    <w:name w:val="footnote text"/>
    <w:aliases w:val="ftx,Char Char Char,Char,پاورقي"/>
    <w:link w:val="FootnoteTextChar"/>
    <w:rsid w:val="00151340"/>
    <w:pPr>
      <w:spacing w:after="0" w:line="240" w:lineRule="auto"/>
    </w:pPr>
    <w:rPr>
      <w:rFonts w:ascii="Times New Roman" w:eastAsia="Times New Roman" w:hAnsi="Times New Roman" w:cs="B Zar"/>
      <w:i/>
      <w:color w:val="000000" w:themeColor="text1"/>
      <w:sz w:val="16"/>
      <w:szCs w:val="20"/>
      <w:lang w:bidi="ar-SA"/>
    </w:rPr>
  </w:style>
  <w:style w:type="character" w:customStyle="1" w:styleId="FootnoteTextChar">
    <w:name w:val="Footnote Text Char"/>
    <w:aliases w:val="ftx Char,Char Char Char Char,Char Char,پاورقي Char"/>
    <w:basedOn w:val="DefaultParagraphFont"/>
    <w:link w:val="FootnoteText"/>
    <w:rsid w:val="00151340"/>
    <w:rPr>
      <w:rFonts w:ascii="Times New Roman" w:eastAsia="Times New Roman" w:hAnsi="Times New Roman" w:cs="B Zar"/>
      <w:i/>
      <w:color w:val="000000" w:themeColor="text1"/>
      <w:sz w:val="16"/>
      <w:szCs w:val="20"/>
      <w:lang w:bidi="ar-SA"/>
    </w:rPr>
  </w:style>
  <w:style w:type="character" w:styleId="FootnoteReference">
    <w:name w:val="footnote reference"/>
    <w:basedOn w:val="DefaultParagraphFont"/>
    <w:rsid w:val="009F7957"/>
    <w:rPr>
      <w:vertAlign w:val="superscript"/>
    </w:rPr>
  </w:style>
  <w:style w:type="character" w:styleId="PageNumber">
    <w:name w:val="page number"/>
    <w:basedOn w:val="DefaultParagraphFont"/>
    <w:rsid w:val="009F7957"/>
  </w:style>
  <w:style w:type="character" w:styleId="Hyperlink">
    <w:name w:val="Hyperlink"/>
    <w:basedOn w:val="DefaultParagraphFont"/>
    <w:uiPriority w:val="99"/>
    <w:rsid w:val="009F7957"/>
    <w:rPr>
      <w:color w:val="0000FF"/>
      <w:u w:val="single"/>
    </w:rPr>
  </w:style>
  <w:style w:type="paragraph" w:styleId="BodyText">
    <w:name w:val="Body Text"/>
    <w:basedOn w:val="Normal"/>
    <w:link w:val="BodyTextChar"/>
    <w:rsid w:val="009F7957"/>
    <w:pPr>
      <w:spacing w:before="240" w:after="0" w:line="276" w:lineRule="auto"/>
      <w:ind w:firstLine="391"/>
    </w:pPr>
    <w:rPr>
      <w:rFonts w:eastAsia="Times New Roman" w:cs="Titr"/>
      <w:b/>
      <w:bCs/>
      <w:sz w:val="20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rsid w:val="009F7957"/>
    <w:rPr>
      <w:rFonts w:ascii="Times New Roman" w:eastAsia="Times New Roman" w:hAnsi="Times New Roman" w:cs="Titr"/>
      <w:sz w:val="20"/>
      <w:szCs w:val="16"/>
      <w:lang w:bidi="ar-SA"/>
    </w:rPr>
  </w:style>
  <w:style w:type="character" w:styleId="CommentReference">
    <w:name w:val="annotation reference"/>
    <w:basedOn w:val="DefaultParagraphFont"/>
    <w:rsid w:val="009F7957"/>
    <w:rPr>
      <w:sz w:val="16"/>
      <w:szCs w:val="16"/>
    </w:rPr>
  </w:style>
  <w:style w:type="paragraph" w:styleId="CommentText">
    <w:name w:val="annotation text"/>
    <w:basedOn w:val="Normal"/>
    <w:link w:val="CommentTextChar"/>
    <w:rsid w:val="009F7957"/>
    <w:pPr>
      <w:spacing w:before="240" w:after="0" w:line="276" w:lineRule="auto"/>
      <w:ind w:firstLine="391"/>
    </w:pPr>
    <w:rPr>
      <w:rFonts w:eastAsia="Times New Roman" w:cs="Traditional Arabic"/>
      <w:b/>
      <w:bCs/>
      <w:noProof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rsid w:val="009F7957"/>
    <w:rPr>
      <w:rFonts w:ascii="Times New Roman" w:eastAsia="Times New Roman" w:hAnsi="Times New Roman" w:cs="Traditional Arabic"/>
      <w:noProof/>
      <w:sz w:val="20"/>
      <w:szCs w:val="20"/>
      <w:lang w:bidi="ar-SA"/>
    </w:rPr>
  </w:style>
  <w:style w:type="paragraph" w:styleId="BalloonText">
    <w:name w:val="Balloon Text"/>
    <w:basedOn w:val="Normal"/>
    <w:link w:val="BalloonTextChar"/>
    <w:rsid w:val="009F7957"/>
    <w:pPr>
      <w:spacing w:before="240" w:after="0" w:line="276" w:lineRule="auto"/>
      <w:ind w:firstLine="391"/>
    </w:pPr>
    <w:rPr>
      <w:rFonts w:ascii="Tahoma" w:eastAsia="Times New Roman" w:hAnsi="Tahoma" w:cs="Tahoma"/>
      <w:b/>
      <w:bCs/>
      <w:sz w:val="16"/>
      <w:szCs w:val="16"/>
      <w:lang w:bidi="ar-SA"/>
    </w:rPr>
  </w:style>
  <w:style w:type="character" w:customStyle="1" w:styleId="BalloonTextChar">
    <w:name w:val="Balloon Text Char"/>
    <w:basedOn w:val="DefaultParagraphFont"/>
    <w:link w:val="BalloonText"/>
    <w:rsid w:val="009F7957"/>
    <w:rPr>
      <w:rFonts w:ascii="Tahoma" w:eastAsia="Times New Roman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313BF7"/>
    <w:pPr>
      <w:spacing w:before="240" w:after="0" w:line="276" w:lineRule="auto"/>
      <w:ind w:left="720" w:firstLine="391"/>
    </w:pPr>
    <w:rPr>
      <w:rFonts w:eastAsia="Times New Roman"/>
      <w:lang w:bidi="ar-SA"/>
    </w:rPr>
  </w:style>
  <w:style w:type="character" w:styleId="FollowedHyperlink">
    <w:name w:val="FollowedHyperlink"/>
    <w:basedOn w:val="DefaultParagraphFont"/>
    <w:rsid w:val="009F7957"/>
    <w:rPr>
      <w:color w:val="954F72" w:themeColor="followedHyperlink"/>
      <w:u w:val="single"/>
    </w:rPr>
  </w:style>
  <w:style w:type="character" w:customStyle="1" w:styleId="newslead">
    <w:name w:val="news_lead"/>
    <w:basedOn w:val="DefaultParagraphFont"/>
    <w:rsid w:val="009F7957"/>
  </w:style>
  <w:style w:type="character" w:styleId="HTMLCite">
    <w:name w:val="HTML Cite"/>
    <w:basedOn w:val="DefaultParagraphFont"/>
    <w:uiPriority w:val="99"/>
    <w:unhideWhenUsed/>
    <w:rsid w:val="009F7957"/>
    <w:rPr>
      <w:i/>
      <w:iCs/>
    </w:rPr>
  </w:style>
  <w:style w:type="paragraph" w:styleId="NormalWeb">
    <w:name w:val="Normal (Web)"/>
    <w:basedOn w:val="Normal"/>
    <w:uiPriority w:val="99"/>
    <w:unhideWhenUsed/>
    <w:rsid w:val="000C02B0"/>
    <w:pPr>
      <w:spacing w:before="100" w:beforeAutospacing="1" w:after="100" w:afterAutospacing="1" w:line="276" w:lineRule="auto"/>
      <w:ind w:firstLine="391"/>
    </w:pPr>
    <w:rPr>
      <w:rFonts w:eastAsia="Times New Roman"/>
      <w:lang w:bidi="ar-SA"/>
    </w:rPr>
  </w:style>
  <w:style w:type="character" w:customStyle="1" w:styleId="apple-converted-space">
    <w:name w:val="apple-converted-space"/>
    <w:basedOn w:val="DefaultParagraphFont"/>
    <w:rsid w:val="009F7957"/>
  </w:style>
  <w:style w:type="character" w:customStyle="1" w:styleId="ui-ncbitoggler-master-text">
    <w:name w:val="ui-ncbitoggler-master-text"/>
    <w:basedOn w:val="DefaultParagraphFont"/>
    <w:rsid w:val="009F7957"/>
  </w:style>
  <w:style w:type="paragraph" w:styleId="HTMLPreformatted">
    <w:name w:val="HTML Preformatted"/>
    <w:basedOn w:val="Normal"/>
    <w:link w:val="HTMLPreformattedChar"/>
    <w:uiPriority w:val="99"/>
    <w:unhideWhenUsed/>
    <w:rsid w:val="009F79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0" w:line="276" w:lineRule="auto"/>
      <w:ind w:firstLine="391"/>
    </w:pPr>
    <w:rPr>
      <w:rFonts w:ascii="Courier New" w:eastAsia="Times New Roman" w:hAnsi="Courier New" w:cs="Courier New"/>
      <w:b/>
      <w:bCs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7957"/>
    <w:rPr>
      <w:rFonts w:ascii="Courier New" w:eastAsia="Times New Roman" w:hAnsi="Courier New" w:cs="Courier New"/>
      <w:sz w:val="20"/>
      <w:szCs w:val="20"/>
      <w:lang w:bidi="ar-SA"/>
    </w:rPr>
  </w:style>
  <w:style w:type="paragraph" w:customStyle="1" w:styleId="tables">
    <w:name w:val="tables"/>
    <w:link w:val="tablesChar"/>
    <w:qFormat/>
    <w:rsid w:val="004F0FD4"/>
    <w:pPr>
      <w:spacing w:after="0" w:line="240" w:lineRule="auto"/>
      <w:jc w:val="center"/>
    </w:pPr>
    <w:rPr>
      <w:rFonts w:ascii="Times New Roman" w:eastAsia="Times New Roman" w:hAnsi="Times New Roman" w:cs="B Zar"/>
      <w:noProof/>
      <w:color w:val="000000" w:themeColor="text1"/>
      <w:sz w:val="16"/>
      <w:szCs w:val="20"/>
      <w:lang w:bidi="ar-SA"/>
    </w:rPr>
  </w:style>
  <w:style w:type="character" w:customStyle="1" w:styleId="tablesChar">
    <w:name w:val="tables Char"/>
    <w:basedOn w:val="DefaultParagraphFont"/>
    <w:link w:val="tables"/>
    <w:rsid w:val="004F0FD4"/>
    <w:rPr>
      <w:rFonts w:ascii="Times New Roman" w:eastAsia="Times New Roman" w:hAnsi="Times New Roman" w:cs="B Zar"/>
      <w:noProof/>
      <w:color w:val="000000" w:themeColor="text1"/>
      <w:sz w:val="16"/>
      <w:szCs w:val="20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9F7957"/>
    <w:pPr>
      <w:spacing w:before="240" w:after="0" w:line="276" w:lineRule="auto"/>
      <w:ind w:firstLine="391"/>
      <w:jc w:val="center"/>
    </w:pPr>
    <w:rPr>
      <w:rFonts w:eastAsia="Times New Roman" w:cs="Times New Roman"/>
      <w:b/>
      <w:bCs/>
      <w:noProof/>
      <w:lang w:bidi="ar-SA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F7957"/>
    <w:rPr>
      <w:rFonts w:ascii="Times New Roman" w:eastAsia="Times New Roman" w:hAnsi="Times New Roman" w:cs="Times New Roman"/>
      <w:b/>
      <w:bCs/>
      <w:noProof/>
      <w:color w:val="000000" w:themeColor="text1"/>
      <w:sz w:val="24"/>
      <w:szCs w:val="28"/>
      <w:lang w:bidi="ar-SA"/>
    </w:rPr>
  </w:style>
  <w:style w:type="paragraph" w:customStyle="1" w:styleId="EndNoteBibliography">
    <w:name w:val="EndNote Bibliography"/>
    <w:basedOn w:val="Normal"/>
    <w:link w:val="EndNoteBibliographyChar"/>
    <w:rsid w:val="0048591C"/>
    <w:pPr>
      <w:spacing w:before="240" w:after="0"/>
      <w:ind w:firstLine="391"/>
    </w:pPr>
    <w:rPr>
      <w:rFonts w:eastAsia="Times New Roman" w:cs="Times New Roman"/>
      <w:noProof/>
      <w:lang w:bidi="ar-SA"/>
    </w:rPr>
  </w:style>
  <w:style w:type="character" w:customStyle="1" w:styleId="EndNoteBibliographyChar">
    <w:name w:val="EndNote Bibliography Char"/>
    <w:basedOn w:val="DefaultParagraphFont"/>
    <w:link w:val="EndNoteBibliography"/>
    <w:rsid w:val="0048591C"/>
    <w:rPr>
      <w:rFonts w:ascii="Times New Roman" w:eastAsia="Times New Roman" w:hAnsi="Times New Roman" w:cs="Times New Roman"/>
      <w:noProof/>
      <w:color w:val="000000" w:themeColor="text1"/>
      <w:sz w:val="24"/>
      <w:szCs w:val="28"/>
      <w:lang w:bidi="ar-SA"/>
    </w:rPr>
  </w:style>
  <w:style w:type="paragraph" w:customStyle="1" w:styleId="Default">
    <w:name w:val="Default"/>
    <w:rsid w:val="009F7957"/>
    <w:pPr>
      <w:autoSpaceDE w:val="0"/>
      <w:autoSpaceDN w:val="0"/>
      <w:adjustRightInd w:val="0"/>
      <w:spacing w:after="0" w:line="240" w:lineRule="auto"/>
    </w:pPr>
    <w:rPr>
      <w:rFonts w:ascii="Adobe Garamond Pro" w:eastAsia="Times New Roman" w:hAnsi="Adobe Garamond Pro" w:cs="Adobe Garamond Pro"/>
      <w:color w:val="000000"/>
      <w:sz w:val="24"/>
      <w:szCs w:val="24"/>
      <w:lang w:bidi="ar-SA"/>
    </w:rPr>
  </w:style>
  <w:style w:type="paragraph" w:customStyle="1" w:styleId="Pa8">
    <w:name w:val="Pa8"/>
    <w:basedOn w:val="Default"/>
    <w:next w:val="Default"/>
    <w:uiPriority w:val="99"/>
    <w:rsid w:val="009F7957"/>
    <w:pPr>
      <w:spacing w:line="171" w:lineRule="atLeast"/>
    </w:pPr>
    <w:rPr>
      <w:rFonts w:cs="Times New Roman"/>
      <w:color w:val="auto"/>
    </w:rPr>
  </w:style>
  <w:style w:type="character" w:customStyle="1" w:styleId="A10">
    <w:name w:val="A10"/>
    <w:uiPriority w:val="99"/>
    <w:rsid w:val="009F7957"/>
    <w:rPr>
      <w:rFonts w:cs="Adobe Garamond Pro"/>
      <w:b/>
      <w:bCs/>
      <w:color w:val="000000"/>
      <w:sz w:val="12"/>
      <w:szCs w:val="12"/>
    </w:rPr>
  </w:style>
  <w:style w:type="character" w:customStyle="1" w:styleId="A8">
    <w:name w:val="A8"/>
    <w:uiPriority w:val="99"/>
    <w:rsid w:val="009F7957"/>
    <w:rPr>
      <w:rFonts w:ascii="Symbol Std" w:hAnsi="Symbol Std" w:cs="Symbol Std"/>
      <w:b/>
      <w:bCs/>
      <w:color w:val="000000"/>
      <w:sz w:val="11"/>
      <w:szCs w:val="11"/>
    </w:rPr>
  </w:style>
  <w:style w:type="character" w:customStyle="1" w:styleId="A12">
    <w:name w:val="A12"/>
    <w:uiPriority w:val="99"/>
    <w:rsid w:val="009F7957"/>
    <w:rPr>
      <w:rFonts w:cs="Adobe Garamond Pro"/>
      <w:b/>
      <w:bCs/>
      <w:color w:val="000000"/>
      <w:sz w:val="11"/>
      <w:szCs w:val="11"/>
    </w:rPr>
  </w:style>
  <w:style w:type="character" w:customStyle="1" w:styleId="A1">
    <w:name w:val="A1"/>
    <w:uiPriority w:val="99"/>
    <w:rsid w:val="009F7957"/>
    <w:rPr>
      <w:rFonts w:cs="Adobe Garamond Pro"/>
      <w:b/>
      <w:bCs/>
      <w:color w:val="000000"/>
      <w:sz w:val="16"/>
      <w:szCs w:val="16"/>
    </w:rPr>
  </w:style>
  <w:style w:type="paragraph" w:styleId="Caption">
    <w:name w:val="caption"/>
    <w:basedOn w:val="Normal"/>
    <w:next w:val="Normal"/>
    <w:link w:val="CaptionChar"/>
    <w:unhideWhenUsed/>
    <w:qFormat/>
    <w:rsid w:val="004F0FD4"/>
    <w:pPr>
      <w:spacing w:before="240" w:after="240"/>
      <w:ind w:firstLine="0"/>
      <w:jc w:val="center"/>
    </w:pPr>
    <w:rPr>
      <w:rFonts w:asciiTheme="majorBidi" w:hAnsiTheme="majorBidi"/>
      <w:sz w:val="16"/>
      <w:szCs w:val="20"/>
    </w:rPr>
  </w:style>
  <w:style w:type="character" w:customStyle="1" w:styleId="CaptionChar">
    <w:name w:val="Caption Char"/>
    <w:basedOn w:val="DefaultParagraphFont"/>
    <w:link w:val="Caption"/>
    <w:rsid w:val="004F0FD4"/>
    <w:rPr>
      <w:rFonts w:asciiTheme="majorBidi" w:hAnsiTheme="majorBidi" w:cs="B Zar"/>
      <w:color w:val="000000" w:themeColor="text1"/>
      <w:sz w:val="16"/>
      <w:szCs w:val="20"/>
    </w:rPr>
  </w:style>
  <w:style w:type="character" w:styleId="Emphasis">
    <w:name w:val="Emphasis"/>
    <w:basedOn w:val="DefaultParagraphFont"/>
    <w:uiPriority w:val="20"/>
    <w:qFormat/>
    <w:rsid w:val="009F7957"/>
    <w:rPr>
      <w:i/>
      <w:iCs/>
    </w:rPr>
  </w:style>
  <w:style w:type="paragraph" w:customStyle="1" w:styleId="footnote">
    <w:name w:val="footnote"/>
    <w:basedOn w:val="Normal"/>
    <w:link w:val="footnoteChar"/>
    <w:qFormat/>
    <w:rsid w:val="009F7957"/>
    <w:pPr>
      <w:bidi w:val="0"/>
      <w:spacing w:before="240" w:after="0"/>
    </w:pPr>
    <w:rPr>
      <w:rFonts w:cs="Times New Roman"/>
      <w:b/>
      <w:bCs/>
      <w:sz w:val="18"/>
      <w:szCs w:val="18"/>
      <w:lang w:bidi="ar-SA"/>
    </w:rPr>
  </w:style>
  <w:style w:type="character" w:customStyle="1" w:styleId="footnoteChar">
    <w:name w:val="footnote Char"/>
    <w:basedOn w:val="DefaultParagraphFont"/>
    <w:link w:val="footnote"/>
    <w:rsid w:val="009F7957"/>
    <w:rPr>
      <w:rFonts w:ascii="Times New Roman" w:hAnsi="Times New Roman" w:cs="Times New Roman"/>
      <w:sz w:val="18"/>
      <w:szCs w:val="18"/>
      <w:lang w:bidi="ar-SA"/>
    </w:rPr>
  </w:style>
  <w:style w:type="character" w:customStyle="1" w:styleId="citationref">
    <w:name w:val="citationref"/>
    <w:basedOn w:val="DefaultParagraphFont"/>
    <w:rsid w:val="009F7957"/>
  </w:style>
  <w:style w:type="paragraph" w:customStyle="1" w:styleId="Tablecontent">
    <w:name w:val="Table content"/>
    <w:link w:val="TablecontentChar"/>
    <w:qFormat/>
    <w:rsid w:val="00A35CEB"/>
    <w:pPr>
      <w:spacing w:after="0" w:line="240" w:lineRule="auto"/>
      <w:jc w:val="center"/>
    </w:pPr>
    <w:rPr>
      <w:rFonts w:ascii="Times New Roman" w:eastAsia="Times New Roman" w:hAnsi="Times New Roman" w:cs="B Zar"/>
      <w:b/>
      <w:bCs/>
      <w:color w:val="000000" w:themeColor="text1"/>
      <w:sz w:val="24"/>
      <w:szCs w:val="24"/>
    </w:rPr>
  </w:style>
  <w:style w:type="character" w:customStyle="1" w:styleId="TablecontentChar">
    <w:name w:val="Table content Char"/>
    <w:basedOn w:val="DefaultParagraphFont"/>
    <w:link w:val="Tablecontent"/>
    <w:rsid w:val="00A35CEB"/>
    <w:rPr>
      <w:rFonts w:ascii="Times New Roman" w:eastAsia="Times New Roman" w:hAnsi="Times New Roman" w:cs="B Zar"/>
      <w:b/>
      <w:bCs/>
      <w:color w:val="000000" w:themeColor="text1"/>
      <w:sz w:val="24"/>
      <w:szCs w:val="24"/>
    </w:rPr>
  </w:style>
  <w:style w:type="paragraph" w:customStyle="1" w:styleId="subtitle001">
    <w:name w:val="subtitle 001"/>
    <w:basedOn w:val="Normal"/>
    <w:link w:val="subtitle001Char"/>
    <w:qFormat/>
    <w:rsid w:val="009F7957"/>
    <w:pPr>
      <w:spacing w:before="240" w:after="0" w:line="276" w:lineRule="auto"/>
    </w:pPr>
    <w:rPr>
      <w:rFonts w:eastAsia="Times New Roman"/>
      <w:u w:val="single"/>
    </w:rPr>
  </w:style>
  <w:style w:type="paragraph" w:styleId="Subtitle">
    <w:name w:val="Subtitle"/>
    <w:basedOn w:val="Normal"/>
    <w:next w:val="Normal"/>
    <w:link w:val="SubtitleChar"/>
    <w:qFormat/>
    <w:rsid w:val="009F7957"/>
    <w:pPr>
      <w:numPr>
        <w:ilvl w:val="1"/>
      </w:numPr>
      <w:spacing w:before="240" w:line="276" w:lineRule="auto"/>
      <w:ind w:firstLine="391"/>
    </w:pPr>
    <w:rPr>
      <w:rFonts w:eastAsiaTheme="minorEastAsia" w:cstheme="minorBidi"/>
      <w:b/>
      <w:bCs/>
      <w:color w:val="5A5A5A" w:themeColor="text1" w:themeTint="A5"/>
      <w:spacing w:val="15"/>
      <w:sz w:val="22"/>
      <w:szCs w:val="22"/>
      <w:lang w:bidi="ar-SA"/>
    </w:rPr>
  </w:style>
  <w:style w:type="character" w:customStyle="1" w:styleId="SubtitleChar">
    <w:name w:val="Subtitle Char"/>
    <w:basedOn w:val="DefaultParagraphFont"/>
    <w:link w:val="Subtitle"/>
    <w:rsid w:val="009F7957"/>
    <w:rPr>
      <w:rFonts w:eastAsiaTheme="minorEastAsia"/>
      <w:color w:val="5A5A5A" w:themeColor="text1" w:themeTint="A5"/>
      <w:spacing w:val="15"/>
      <w:lang w:bidi="ar-SA"/>
    </w:rPr>
  </w:style>
  <w:style w:type="character" w:customStyle="1" w:styleId="subtitle001Char">
    <w:name w:val="subtitle 001 Char"/>
    <w:basedOn w:val="DefaultParagraphFont"/>
    <w:link w:val="subtitle001"/>
    <w:rsid w:val="009F7957"/>
    <w:rPr>
      <w:rFonts w:ascii="Times New Roman" w:eastAsia="Times New Roman" w:hAnsi="Times New Roman" w:cs="B Zar"/>
      <w:b/>
      <w:bCs/>
      <w:sz w:val="24"/>
      <w:szCs w:val="28"/>
      <w:u w:val="single"/>
    </w:rPr>
  </w:style>
  <w:style w:type="character" w:styleId="PlaceholderText">
    <w:name w:val="Placeholder Text"/>
    <w:basedOn w:val="DefaultParagraphFont"/>
    <w:uiPriority w:val="99"/>
    <w:semiHidden/>
    <w:rsid w:val="009F7957"/>
    <w:rPr>
      <w:color w:val="808080"/>
    </w:rPr>
  </w:style>
  <w:style w:type="character" w:customStyle="1" w:styleId="st">
    <w:name w:val="st"/>
    <w:basedOn w:val="DefaultParagraphFont"/>
    <w:rsid w:val="009F795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F7957"/>
    <w:pPr>
      <w:spacing w:line="240" w:lineRule="auto"/>
    </w:pPr>
    <w:rPr>
      <w:rFonts w:cs="B Zar"/>
      <w:b w:val="0"/>
      <w:bCs w:val="0"/>
      <w:noProof w:val="0"/>
    </w:rPr>
  </w:style>
  <w:style w:type="character" w:customStyle="1" w:styleId="CommentSubjectChar">
    <w:name w:val="Comment Subject Char"/>
    <w:basedOn w:val="CommentTextChar"/>
    <w:link w:val="CommentSubject"/>
    <w:semiHidden/>
    <w:rsid w:val="009F7957"/>
    <w:rPr>
      <w:rFonts w:ascii="Times New Roman" w:eastAsia="Times New Roman" w:hAnsi="Times New Roman" w:cs="B Zar"/>
      <w:b/>
      <w:bCs/>
      <w:noProof/>
      <w:sz w:val="20"/>
      <w:szCs w:val="20"/>
      <w:lang w:bidi="ar-SA"/>
    </w:rPr>
  </w:style>
  <w:style w:type="table" w:styleId="TableGridLight">
    <w:name w:val="Grid Table Light"/>
    <w:basedOn w:val="TableNormal"/>
    <w:uiPriority w:val="40"/>
    <w:rsid w:val="009F79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2">
    <w:name w:val="Plain Table 2"/>
    <w:basedOn w:val="TableNormal"/>
    <w:uiPriority w:val="42"/>
    <w:rsid w:val="009F795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9F7957"/>
    <w:pPr>
      <w:spacing w:after="0" w:line="240" w:lineRule="auto"/>
    </w:pPr>
    <w:rPr>
      <w:rFonts w:ascii="Times New Roman" w:eastAsia="Times New Roman" w:hAnsi="Times New Roman" w:cs="B Zar"/>
      <w:sz w:val="24"/>
      <w:szCs w:val="28"/>
      <w:lang w:bidi="ar-SA"/>
    </w:rPr>
  </w:style>
  <w:style w:type="paragraph" w:customStyle="1" w:styleId="StyleEndNoteBibliographyFirstline0cm">
    <w:name w:val="Style EndNote Bibliography + First line:  0 cm"/>
    <w:rsid w:val="009F7957"/>
    <w:pPr>
      <w:spacing w:after="0" w:line="240" w:lineRule="auto"/>
    </w:pPr>
    <w:rPr>
      <w:rFonts w:ascii="Times New Roman" w:eastAsia="Times New Roman" w:hAnsi="Times New Roman" w:cs="Times New Roman"/>
      <w:noProof/>
      <w:szCs w:val="28"/>
      <w:lang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FF5451"/>
    <w:pPr>
      <w:keepNext/>
      <w:keepLines/>
      <w:numPr>
        <w:numId w:val="0"/>
      </w:numPr>
      <w:bidi w:val="0"/>
      <w:spacing w:before="240" w:after="0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201EE4"/>
    <w:pPr>
      <w:tabs>
        <w:tab w:val="right" w:leader="dot" w:pos="894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FF545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F5451"/>
    <w:pPr>
      <w:spacing w:after="100"/>
      <w:ind w:left="480"/>
    </w:pPr>
  </w:style>
  <w:style w:type="table" w:styleId="ListTable2">
    <w:name w:val="List Table 2"/>
    <w:basedOn w:val="TableNormal"/>
    <w:uiPriority w:val="47"/>
    <w:rsid w:val="007C04C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trong">
    <w:name w:val="Strong"/>
    <w:uiPriority w:val="22"/>
    <w:qFormat/>
    <w:rsid w:val="006D1286"/>
    <w:rPr>
      <w:b/>
      <w:bCs/>
    </w:rPr>
  </w:style>
  <w:style w:type="table" w:styleId="GridTable1Light-Accent5">
    <w:name w:val="Grid Table 1 Light Accent 5"/>
    <w:basedOn w:val="TableNormal"/>
    <w:uiPriority w:val="46"/>
    <w:rsid w:val="006D128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4">
    <w:name w:val="Grid Table 4 Accent 4"/>
    <w:basedOn w:val="TableNormal"/>
    <w:uiPriority w:val="49"/>
    <w:rsid w:val="006D1286"/>
    <w:pPr>
      <w:spacing w:after="0" w:line="240" w:lineRule="auto"/>
    </w:pPr>
    <w:rPr>
      <w:lang w:bidi="ar-SA"/>
    </w:r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customStyle="1" w:styleId="2">
    <w:name w:val="2"/>
    <w:basedOn w:val="Normal"/>
    <w:autoRedefine/>
    <w:qFormat/>
    <w:rsid w:val="006D1286"/>
    <w:pPr>
      <w:spacing w:after="200" w:line="360" w:lineRule="auto"/>
      <w:ind w:firstLine="0"/>
      <w:contextualSpacing w:val="0"/>
    </w:pPr>
    <w:rPr>
      <w:rFonts w:eastAsia="Calibri" w:cs="B Nazanin"/>
      <w:b/>
      <w:bCs/>
      <w:color w:val="auto"/>
      <w:sz w:val="28"/>
    </w:rPr>
  </w:style>
  <w:style w:type="character" w:customStyle="1" w:styleId="mw-headline">
    <w:name w:val="mw-headline"/>
    <w:basedOn w:val="DefaultParagraphFont"/>
    <w:rsid w:val="006D1286"/>
  </w:style>
  <w:style w:type="character" w:customStyle="1" w:styleId="mw-editsection">
    <w:name w:val="mw-editsection"/>
    <w:basedOn w:val="DefaultParagraphFont"/>
    <w:rsid w:val="006D1286"/>
  </w:style>
  <w:style w:type="character" w:customStyle="1" w:styleId="mw-editsection-bracket">
    <w:name w:val="mw-editsection-bracket"/>
    <w:basedOn w:val="DefaultParagraphFont"/>
    <w:rsid w:val="006D1286"/>
  </w:style>
  <w:style w:type="table" w:styleId="PlainTable3">
    <w:name w:val="Plain Table 3"/>
    <w:basedOn w:val="TableNormal"/>
    <w:uiPriority w:val="43"/>
    <w:rsid w:val="00313FCA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313FC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313FCA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next w:val="PlainTable2"/>
    <w:uiPriority w:val="42"/>
    <w:rsid w:val="00BF00E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ar-SA"/>
    </w:r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020537"/>
    <w:pPr>
      <w:spacing w:after="100"/>
      <w:ind w:left="660" w:firstLine="0"/>
      <w:contextualSpacing w:val="0"/>
      <w:jc w:val="left"/>
    </w:pPr>
    <w:rPr>
      <w:rFonts w:asciiTheme="minorHAnsi" w:eastAsiaTheme="minorEastAsia" w:hAnsiTheme="minorHAnsi" w:cstheme="minorBidi"/>
      <w:color w:val="auto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020537"/>
    <w:pPr>
      <w:spacing w:after="100"/>
      <w:ind w:left="880" w:firstLine="0"/>
      <w:contextualSpacing w:val="0"/>
      <w:jc w:val="left"/>
    </w:pPr>
    <w:rPr>
      <w:rFonts w:asciiTheme="minorHAnsi" w:eastAsiaTheme="minorEastAsia" w:hAnsiTheme="minorHAnsi" w:cstheme="minorBidi"/>
      <w:color w:val="auto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020537"/>
    <w:pPr>
      <w:spacing w:after="100"/>
      <w:ind w:left="1100" w:firstLine="0"/>
      <w:contextualSpacing w:val="0"/>
      <w:jc w:val="left"/>
    </w:pPr>
    <w:rPr>
      <w:rFonts w:asciiTheme="minorHAnsi" w:eastAsiaTheme="minorEastAsia" w:hAnsiTheme="minorHAnsi" w:cstheme="minorBidi"/>
      <w:color w:val="auto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020537"/>
    <w:pPr>
      <w:spacing w:after="100"/>
      <w:ind w:left="1320" w:firstLine="0"/>
      <w:contextualSpacing w:val="0"/>
      <w:jc w:val="left"/>
    </w:pPr>
    <w:rPr>
      <w:rFonts w:asciiTheme="minorHAnsi" w:eastAsiaTheme="minorEastAsia" w:hAnsiTheme="minorHAnsi" w:cstheme="minorBidi"/>
      <w:color w:val="auto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020537"/>
    <w:pPr>
      <w:spacing w:after="100"/>
      <w:ind w:left="1540" w:firstLine="0"/>
      <w:contextualSpacing w:val="0"/>
      <w:jc w:val="left"/>
    </w:pPr>
    <w:rPr>
      <w:rFonts w:asciiTheme="minorHAnsi" w:eastAsiaTheme="minorEastAsia" w:hAnsiTheme="minorHAnsi" w:cstheme="minorBidi"/>
      <w:color w:val="auto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020537"/>
    <w:pPr>
      <w:spacing w:after="100"/>
      <w:ind w:left="1760" w:firstLine="0"/>
      <w:contextualSpacing w:val="0"/>
      <w:jc w:val="left"/>
    </w:pPr>
    <w:rPr>
      <w:rFonts w:asciiTheme="minorHAnsi" w:eastAsiaTheme="minorEastAsia" w:hAnsiTheme="minorHAnsi" w:cstheme="minorBidi"/>
      <w:color w:val="auto"/>
      <w:sz w:val="22"/>
      <w:szCs w:val="22"/>
    </w:rPr>
  </w:style>
  <w:style w:type="paragraph" w:styleId="TableofFigures">
    <w:name w:val="table of figures"/>
    <w:basedOn w:val="Normal"/>
    <w:next w:val="Normal"/>
    <w:uiPriority w:val="99"/>
    <w:unhideWhenUsed/>
    <w:rsid w:val="00DC6D86"/>
    <w:pPr>
      <w:spacing w:after="0"/>
    </w:pPr>
  </w:style>
  <w:style w:type="paragraph" w:styleId="NoSpacing">
    <w:name w:val="No Spacing"/>
    <w:uiPriority w:val="1"/>
    <w:qFormat/>
    <w:rsid w:val="009823D4"/>
    <w:pPr>
      <w:bidi/>
      <w:spacing w:after="0" w:line="240" w:lineRule="auto"/>
      <w:ind w:firstLine="284"/>
      <w:contextualSpacing/>
      <w:jc w:val="both"/>
    </w:pPr>
    <w:rPr>
      <w:rFonts w:ascii="Times New Roman" w:hAnsi="Times New Roman" w:cs="B Zar"/>
      <w:color w:val="000000" w:themeColor="text1"/>
      <w:sz w:val="24"/>
      <w:szCs w:val="28"/>
    </w:rPr>
  </w:style>
  <w:style w:type="table" w:styleId="ListTable1Light">
    <w:name w:val="List Table 1 Light"/>
    <w:basedOn w:val="TableNormal"/>
    <w:uiPriority w:val="46"/>
    <w:rsid w:val="0078412A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sr-only">
    <w:name w:val="sr-only"/>
    <w:basedOn w:val="DefaultParagraphFont"/>
    <w:rsid w:val="008F6EFF"/>
  </w:style>
  <w:style w:type="character" w:customStyle="1" w:styleId="text">
    <w:name w:val="text"/>
    <w:basedOn w:val="DefaultParagraphFont"/>
    <w:rsid w:val="008F6EFF"/>
  </w:style>
  <w:style w:type="character" w:customStyle="1" w:styleId="author-ref">
    <w:name w:val="author-ref"/>
    <w:basedOn w:val="DefaultParagraphFont"/>
    <w:rsid w:val="008F6EFF"/>
  </w:style>
  <w:style w:type="paragraph" w:customStyle="1" w:styleId="Taghdir">
    <w:name w:val="Taghdir"/>
    <w:basedOn w:val="Normal"/>
    <w:link w:val="TaghdirChar"/>
    <w:qFormat/>
    <w:rsid w:val="00365E74"/>
    <w:pPr>
      <w:shd w:val="clear" w:color="auto" w:fill="FFFFFF"/>
      <w:spacing w:after="0" w:line="360" w:lineRule="auto"/>
      <w:ind w:firstLine="0"/>
      <w:contextualSpacing w:val="0"/>
      <w:jc w:val="center"/>
    </w:pPr>
    <w:rPr>
      <w:rFonts w:ascii="IRaNSansWeb_Light" w:eastAsia="Times New Roman" w:hAnsi="IRaNSansWeb_Light"/>
      <w:b/>
      <w:bCs/>
      <w:color w:val="000000"/>
      <w:sz w:val="32"/>
      <w:szCs w:val="36"/>
    </w:rPr>
  </w:style>
  <w:style w:type="paragraph" w:customStyle="1" w:styleId="FirstPagetitle">
    <w:name w:val="First Page title"/>
    <w:basedOn w:val="Normal"/>
    <w:link w:val="FirstPagetitleChar"/>
    <w:qFormat/>
    <w:rsid w:val="001A276F"/>
    <w:pPr>
      <w:bidi w:val="0"/>
      <w:spacing w:after="0"/>
      <w:ind w:firstLine="0"/>
      <w:contextualSpacing w:val="0"/>
      <w:jc w:val="center"/>
    </w:pPr>
    <w:rPr>
      <w:rFonts w:eastAsia="Calibri"/>
    </w:rPr>
  </w:style>
  <w:style w:type="character" w:customStyle="1" w:styleId="TaghdirChar">
    <w:name w:val="Taghdir Char"/>
    <w:basedOn w:val="DefaultParagraphFont"/>
    <w:link w:val="Taghdir"/>
    <w:rsid w:val="00365E74"/>
    <w:rPr>
      <w:rFonts w:ascii="IRaNSansWeb_Light" w:eastAsia="Times New Roman" w:hAnsi="IRaNSansWeb_Light" w:cs="B Zar"/>
      <w:b/>
      <w:bCs/>
      <w:color w:val="000000"/>
      <w:sz w:val="32"/>
      <w:szCs w:val="36"/>
      <w:shd w:val="clear" w:color="auto" w:fill="FFFFFF"/>
    </w:rPr>
  </w:style>
  <w:style w:type="character" w:customStyle="1" w:styleId="FirstPagetitleChar">
    <w:name w:val="First Page title Char"/>
    <w:basedOn w:val="DefaultParagraphFont"/>
    <w:link w:val="FirstPagetitle"/>
    <w:rsid w:val="001A276F"/>
    <w:rPr>
      <w:rFonts w:ascii="Times New Roman" w:eastAsia="Calibri" w:hAnsi="Times New Roman" w:cs="B Zar"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2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7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0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26" Type="http://schemas.openxmlformats.org/officeDocument/2006/relationships/header" Target="header7.xml"/><Relationship Id="rId39" Type="http://schemas.openxmlformats.org/officeDocument/2006/relationships/header" Target="header11.xml"/><Relationship Id="rId21" Type="http://schemas.openxmlformats.org/officeDocument/2006/relationships/header" Target="header5.xml"/><Relationship Id="rId34" Type="http://schemas.openxmlformats.org/officeDocument/2006/relationships/header" Target="header9.xml"/><Relationship Id="rId42" Type="http://schemas.openxmlformats.org/officeDocument/2006/relationships/footer" Target="footer12.xml"/><Relationship Id="rId47" Type="http://schemas.openxmlformats.org/officeDocument/2006/relationships/footer" Target="footer14.xml"/><Relationship Id="rId50" Type="http://schemas.openxmlformats.org/officeDocument/2006/relationships/image" Target="media/image1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9" Type="http://schemas.openxmlformats.org/officeDocument/2006/relationships/footer" Target="footer8.xml"/><Relationship Id="rId11" Type="http://schemas.openxmlformats.org/officeDocument/2006/relationships/header" Target="header1.xml"/><Relationship Id="rId24" Type="http://schemas.openxmlformats.org/officeDocument/2006/relationships/footer" Target="footer6.xml"/><Relationship Id="rId32" Type="http://schemas.openxmlformats.org/officeDocument/2006/relationships/image" Target="media/image8.jpeg"/><Relationship Id="rId37" Type="http://schemas.openxmlformats.org/officeDocument/2006/relationships/footer" Target="footer10.xml"/><Relationship Id="rId40" Type="http://schemas.openxmlformats.org/officeDocument/2006/relationships/footer" Target="footer11.xml"/><Relationship Id="rId45" Type="http://schemas.openxmlformats.org/officeDocument/2006/relationships/footer" Target="footer13.xm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19" Type="http://schemas.openxmlformats.org/officeDocument/2006/relationships/image" Target="media/image3.png"/><Relationship Id="rId31" Type="http://schemas.openxmlformats.org/officeDocument/2006/relationships/image" Target="media/image7.png"/><Relationship Id="rId44" Type="http://schemas.openxmlformats.org/officeDocument/2006/relationships/header" Target="header13.xml"/><Relationship Id="rId52" Type="http://schemas.openxmlformats.org/officeDocument/2006/relationships/footer" Target="footer16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2.xml"/><Relationship Id="rId22" Type="http://schemas.openxmlformats.org/officeDocument/2006/relationships/footer" Target="footer5.xml"/><Relationship Id="rId27" Type="http://schemas.openxmlformats.org/officeDocument/2006/relationships/footer" Target="footer7.xml"/><Relationship Id="rId30" Type="http://schemas.openxmlformats.org/officeDocument/2006/relationships/image" Target="media/image6.png"/><Relationship Id="rId35" Type="http://schemas.openxmlformats.org/officeDocument/2006/relationships/footer" Target="footer9.xml"/><Relationship Id="rId43" Type="http://schemas.openxmlformats.org/officeDocument/2006/relationships/image" Target="media/image11.png"/><Relationship Id="rId48" Type="http://schemas.openxmlformats.org/officeDocument/2006/relationships/header" Target="header15.xml"/><Relationship Id="rId8" Type="http://schemas.openxmlformats.org/officeDocument/2006/relationships/image" Target="media/image1.png"/><Relationship Id="rId51" Type="http://schemas.openxmlformats.org/officeDocument/2006/relationships/header" Target="header16.xml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image" Target="media/image5.png"/><Relationship Id="rId33" Type="http://schemas.openxmlformats.org/officeDocument/2006/relationships/image" Target="media/image9.png"/><Relationship Id="rId38" Type="http://schemas.openxmlformats.org/officeDocument/2006/relationships/image" Target="media/image10.png"/><Relationship Id="rId46" Type="http://schemas.openxmlformats.org/officeDocument/2006/relationships/header" Target="header14.xml"/><Relationship Id="rId20" Type="http://schemas.openxmlformats.org/officeDocument/2006/relationships/image" Target="media/image4.png"/><Relationship Id="rId41" Type="http://schemas.openxmlformats.org/officeDocument/2006/relationships/header" Target="header12.xm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header" Target="header6.xml"/><Relationship Id="rId28" Type="http://schemas.openxmlformats.org/officeDocument/2006/relationships/header" Target="header8.xml"/><Relationship Id="rId36" Type="http://schemas.openxmlformats.org/officeDocument/2006/relationships/header" Target="header10.xml"/><Relationship Id="rId49" Type="http://schemas.openxmlformats.org/officeDocument/2006/relationships/footer" Target="footer1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D84117-06A3-4081-8B57-7E1B115B4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9</Pages>
  <Words>1202</Words>
  <Characters>685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8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ra Panjali</dc:creator>
  <cp:keywords/>
  <dc:description/>
  <cp:lastModifiedBy>SOMAYEH FARHANG</cp:lastModifiedBy>
  <cp:revision>3</cp:revision>
  <dcterms:created xsi:type="dcterms:W3CDTF">2023-09-12T05:13:00Z</dcterms:created>
  <dcterms:modified xsi:type="dcterms:W3CDTF">2023-10-10T07:12:00Z</dcterms:modified>
</cp:coreProperties>
</file>